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2FB01" w14:textId="4C1F023A" w:rsidR="003C2EDD" w:rsidRDefault="001C7F3E" w:rsidP="003C2EDD">
      <w:pPr>
        <w:pBdr>
          <w:top w:val="nil"/>
          <w:left w:val="nil"/>
          <w:bottom w:val="single" w:sz="6" w:space="1" w:color="000000"/>
          <w:right w:val="nil"/>
          <w:between w:val="nil"/>
        </w:pBdr>
        <w:tabs>
          <w:tab w:val="center" w:pos="4680"/>
          <w:tab w:val="right" w:pos="9360"/>
        </w:tabs>
        <w:jc w:val="center"/>
        <w:rPr>
          <w:b/>
          <w:smallCaps/>
          <w:color w:val="000000"/>
          <w:sz w:val="28"/>
          <w:szCs w:val="28"/>
        </w:rPr>
      </w:pPr>
      <w:r>
        <w:rPr>
          <w:b/>
          <w:smallCaps/>
          <w:color w:val="000000"/>
          <w:sz w:val="28"/>
          <w:szCs w:val="28"/>
        </w:rPr>
        <w:t>VL</w:t>
      </w:r>
      <w:r w:rsidR="00761851">
        <w:rPr>
          <w:b/>
          <w:smallCaps/>
          <w:color w:val="000000"/>
          <w:sz w:val="28"/>
          <w:szCs w:val="28"/>
        </w:rPr>
        <w:t>A</w:t>
      </w:r>
      <w:r>
        <w:rPr>
          <w:b/>
          <w:smallCaps/>
          <w:color w:val="000000"/>
          <w:sz w:val="28"/>
          <w:szCs w:val="28"/>
        </w:rPr>
        <w:t>DIMIR DANISHEVSKY</w:t>
      </w:r>
      <w:r w:rsidR="00756095">
        <w:rPr>
          <w:b/>
          <w:smallCaps/>
          <w:color w:val="000000"/>
          <w:sz w:val="28"/>
          <w:szCs w:val="28"/>
        </w:rPr>
        <w:t xml:space="preserve"> mba</w:t>
      </w:r>
    </w:p>
    <w:p w14:paraId="431B560E" w14:textId="711579AB" w:rsidR="00927B08" w:rsidRDefault="001C7F3E" w:rsidP="003C2EDD">
      <w:pPr>
        <w:pBdr>
          <w:top w:val="nil"/>
          <w:left w:val="nil"/>
          <w:bottom w:val="single" w:sz="6" w:space="1" w:color="000000"/>
          <w:right w:val="nil"/>
          <w:between w:val="nil"/>
        </w:pBdr>
        <w:tabs>
          <w:tab w:val="center" w:pos="4680"/>
          <w:tab w:val="right" w:pos="9360"/>
        </w:tabs>
        <w:jc w:val="center"/>
        <w:rPr>
          <w:color w:val="000000"/>
          <w:sz w:val="19"/>
          <w:szCs w:val="19"/>
        </w:rPr>
      </w:pPr>
      <w:r w:rsidRPr="002D5B78">
        <w:rPr>
          <w:sz w:val="19"/>
          <w:szCs w:val="19"/>
        </w:rPr>
        <w:t>1325 Adams Street, Apt 404</w:t>
      </w:r>
      <w:r>
        <w:rPr>
          <w:sz w:val="19"/>
          <w:szCs w:val="19"/>
        </w:rPr>
        <w:t xml:space="preserve">, </w:t>
      </w:r>
      <w:r w:rsidRPr="002D5B78">
        <w:rPr>
          <w:sz w:val="19"/>
          <w:szCs w:val="19"/>
        </w:rPr>
        <w:t>Hoboken, NJ 07030</w:t>
      </w:r>
      <w:r>
        <w:rPr>
          <w:sz w:val="19"/>
          <w:szCs w:val="19"/>
        </w:rPr>
        <w:t xml:space="preserve"> </w:t>
      </w:r>
      <w:r w:rsidR="009A0459">
        <w:rPr>
          <w:sz w:val="19"/>
          <w:szCs w:val="19"/>
        </w:rPr>
        <w:t>•</w:t>
      </w:r>
      <w:r>
        <w:rPr>
          <w:sz w:val="19"/>
          <w:szCs w:val="19"/>
        </w:rPr>
        <w:t xml:space="preserve"> (</w:t>
      </w:r>
      <w:r w:rsidRPr="002D5B78">
        <w:rPr>
          <w:sz w:val="19"/>
          <w:szCs w:val="19"/>
        </w:rPr>
        <w:t>267</w:t>
      </w:r>
      <w:r>
        <w:rPr>
          <w:sz w:val="19"/>
          <w:szCs w:val="19"/>
        </w:rPr>
        <w:t xml:space="preserve">) </w:t>
      </w:r>
      <w:r w:rsidRPr="002D5B78">
        <w:rPr>
          <w:sz w:val="19"/>
          <w:szCs w:val="19"/>
        </w:rPr>
        <w:t xml:space="preserve">987-6305 </w:t>
      </w:r>
      <w:r w:rsidR="009A0459">
        <w:rPr>
          <w:sz w:val="19"/>
          <w:szCs w:val="19"/>
        </w:rPr>
        <w:t>•</w:t>
      </w:r>
      <w:r>
        <w:rPr>
          <w:sz w:val="19"/>
          <w:szCs w:val="19"/>
        </w:rPr>
        <w:t xml:space="preserve"> </w:t>
      </w:r>
      <w:hyperlink r:id="rId11" w:history="1">
        <w:r w:rsidRPr="00DF4B21">
          <w:rPr>
            <w:rStyle w:val="Hyperlink"/>
            <w:sz w:val="19"/>
            <w:szCs w:val="19"/>
          </w:rPr>
          <w:t>danishevsky@gmail.com</w:t>
        </w:r>
      </w:hyperlink>
      <w:r>
        <w:rPr>
          <w:sz w:val="19"/>
          <w:szCs w:val="19"/>
        </w:rPr>
        <w:t xml:space="preserve"> </w:t>
      </w:r>
      <w:r w:rsidR="009A0459">
        <w:rPr>
          <w:sz w:val="19"/>
          <w:szCs w:val="19"/>
        </w:rPr>
        <w:t>•</w:t>
      </w:r>
      <w:r>
        <w:rPr>
          <w:sz w:val="19"/>
          <w:szCs w:val="19"/>
        </w:rPr>
        <w:t xml:space="preserve"> </w:t>
      </w:r>
      <w:hyperlink r:id="rId12" w:history="1">
        <w:r>
          <w:rPr>
            <w:rStyle w:val="Hyperlink"/>
            <w:sz w:val="19"/>
            <w:szCs w:val="19"/>
          </w:rPr>
          <w:t>linkedin.com/in/</w:t>
        </w:r>
        <w:proofErr w:type="spellStart"/>
        <w:r>
          <w:rPr>
            <w:rStyle w:val="Hyperlink"/>
            <w:sz w:val="19"/>
            <w:szCs w:val="19"/>
          </w:rPr>
          <w:t>vladimirdanishevsky</w:t>
        </w:r>
        <w:proofErr w:type="spellEnd"/>
        <w:r>
          <w:rPr>
            <w:rStyle w:val="Hyperlink"/>
            <w:sz w:val="19"/>
            <w:szCs w:val="19"/>
          </w:rPr>
          <w:t>/</w:t>
        </w:r>
      </w:hyperlink>
    </w:p>
    <w:p w14:paraId="2EE6685F" w14:textId="77777777" w:rsidR="00F4771B" w:rsidRPr="007E16DE" w:rsidRDefault="00F4771B" w:rsidP="00F4771B">
      <w:pPr>
        <w:tabs>
          <w:tab w:val="right" w:pos="11232"/>
        </w:tabs>
        <w:spacing w:line="120" w:lineRule="auto"/>
        <w:rPr>
          <w:b/>
          <w:bCs/>
          <w:sz w:val="19"/>
          <w:szCs w:val="19"/>
        </w:rPr>
      </w:pPr>
    </w:p>
    <w:p w14:paraId="1445E814" w14:textId="0EAC6AA9" w:rsidR="00DE1355" w:rsidRPr="00B47152" w:rsidRDefault="009A0459" w:rsidP="00B30D5E">
      <w:pPr>
        <w:pBdr>
          <w:top w:val="single" w:sz="4" w:space="1" w:color="auto"/>
          <w:left w:val="single" w:sz="4" w:space="4" w:color="auto"/>
          <w:bottom w:val="single" w:sz="4" w:space="1" w:color="auto"/>
          <w:right w:val="single" w:sz="4" w:space="4" w:color="auto"/>
        </w:pBdr>
        <w:shd w:val="pct12" w:color="000000" w:fill="FFFFFF"/>
        <w:jc w:val="center"/>
        <w:rPr>
          <w:b/>
          <w:bCs/>
          <w:color w:val="000000" w:themeColor="text1"/>
          <w:sz w:val="19"/>
          <w:szCs w:val="19"/>
        </w:rPr>
      </w:pPr>
      <w:r>
        <w:rPr>
          <w:b/>
          <w:bCs/>
          <w:color w:val="000000" w:themeColor="text1"/>
          <w:sz w:val="19"/>
          <w:szCs w:val="19"/>
        </w:rPr>
        <w:t xml:space="preserve">VICE PRESIDENT | </w:t>
      </w:r>
      <w:r w:rsidR="00D931CC">
        <w:rPr>
          <w:b/>
          <w:bCs/>
          <w:color w:val="000000" w:themeColor="text1"/>
          <w:sz w:val="19"/>
          <w:szCs w:val="19"/>
        </w:rPr>
        <w:t xml:space="preserve">SOFTWARE </w:t>
      </w:r>
      <w:r>
        <w:rPr>
          <w:b/>
          <w:bCs/>
          <w:color w:val="000000" w:themeColor="text1"/>
          <w:sz w:val="19"/>
          <w:szCs w:val="19"/>
        </w:rPr>
        <w:t>ENGINEERING ◦</w:t>
      </w:r>
      <w:r w:rsidR="00D931CC">
        <w:rPr>
          <w:b/>
          <w:bCs/>
          <w:color w:val="000000" w:themeColor="text1"/>
          <w:sz w:val="19"/>
          <w:szCs w:val="19"/>
        </w:rPr>
        <w:t xml:space="preserve"> APPLICATION </w:t>
      </w:r>
      <w:r>
        <w:rPr>
          <w:b/>
          <w:bCs/>
          <w:color w:val="000000" w:themeColor="text1"/>
          <w:sz w:val="19"/>
          <w:szCs w:val="19"/>
        </w:rPr>
        <w:t>DEVELOPMENT ◦</w:t>
      </w:r>
      <w:r w:rsidR="00D931CC">
        <w:rPr>
          <w:b/>
          <w:bCs/>
          <w:color w:val="000000" w:themeColor="text1"/>
          <w:sz w:val="19"/>
          <w:szCs w:val="19"/>
        </w:rPr>
        <w:t xml:space="preserve"> </w:t>
      </w:r>
      <w:r>
        <w:rPr>
          <w:b/>
          <w:bCs/>
          <w:color w:val="000000" w:themeColor="text1"/>
          <w:sz w:val="19"/>
          <w:szCs w:val="19"/>
        </w:rPr>
        <w:t>EMERGING TECHNOLOGY</w:t>
      </w:r>
    </w:p>
    <w:p w14:paraId="54BF333A" w14:textId="77777777" w:rsidR="00217F07" w:rsidRPr="00B47152" w:rsidRDefault="00217F07" w:rsidP="00E87B41">
      <w:pPr>
        <w:spacing w:line="120" w:lineRule="auto"/>
        <w:rPr>
          <w:color w:val="000000" w:themeColor="text1"/>
          <w:sz w:val="19"/>
          <w:szCs w:val="19"/>
        </w:rPr>
      </w:pPr>
      <w:bookmarkStart w:id="0" w:name="_Hlk58820035"/>
    </w:p>
    <w:tbl>
      <w:tblPr>
        <w:tblStyle w:val="TableGrid"/>
        <w:tblW w:w="508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4053"/>
        <w:gridCol w:w="3870"/>
        <w:gridCol w:w="3507"/>
      </w:tblGrid>
      <w:tr w:rsidR="0015567A" w:rsidRPr="00B47152" w14:paraId="6FFCC1AA" w14:textId="77777777" w:rsidTr="006E0EF4">
        <w:trPr>
          <w:trHeight w:val="272"/>
        </w:trPr>
        <w:tc>
          <w:tcPr>
            <w:tcW w:w="1773" w:type="pct"/>
            <w:shd w:val="clear" w:color="auto" w:fill="DEEAF6" w:themeFill="accent5" w:themeFillTint="33"/>
          </w:tcPr>
          <w:p w14:paraId="461D2551" w14:textId="3CCDE7C6" w:rsidR="00217F07" w:rsidRPr="00B47152" w:rsidRDefault="00B774D2"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Global Technology &amp; Engineering Leadership</w:t>
            </w:r>
          </w:p>
        </w:tc>
        <w:tc>
          <w:tcPr>
            <w:tcW w:w="1693" w:type="pct"/>
            <w:shd w:val="clear" w:color="auto" w:fill="DEEAF6" w:themeFill="accent5" w:themeFillTint="33"/>
          </w:tcPr>
          <w:p w14:paraId="672D67D2" w14:textId="48D1DD16" w:rsidR="00217F07" w:rsidRPr="00B47152" w:rsidRDefault="00B774D2"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IT Systems Engineering | Solutions</w:t>
            </w:r>
          </w:p>
        </w:tc>
        <w:tc>
          <w:tcPr>
            <w:tcW w:w="1535" w:type="pct"/>
            <w:shd w:val="clear" w:color="auto" w:fill="DEEAF6" w:themeFill="accent5" w:themeFillTint="33"/>
          </w:tcPr>
          <w:p w14:paraId="53F4C37F" w14:textId="1A74D94C" w:rsidR="00217F07" w:rsidRPr="00B47152" w:rsidRDefault="00455821"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Enterprise Application Development</w:t>
            </w:r>
          </w:p>
        </w:tc>
      </w:tr>
      <w:tr w:rsidR="0015567A" w:rsidRPr="00B47152" w14:paraId="25C25363" w14:textId="77777777" w:rsidTr="006E0EF4">
        <w:trPr>
          <w:trHeight w:val="286"/>
        </w:trPr>
        <w:tc>
          <w:tcPr>
            <w:tcW w:w="1773" w:type="pct"/>
            <w:shd w:val="clear" w:color="auto" w:fill="DEEAF6" w:themeFill="accent5" w:themeFillTint="33"/>
          </w:tcPr>
          <w:p w14:paraId="4E9E917D" w14:textId="2867DFB8" w:rsidR="00217F07" w:rsidRPr="00B47152" w:rsidRDefault="00B774D2"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Artificial Intelligence (AI) Transformation</w:t>
            </w:r>
          </w:p>
        </w:tc>
        <w:tc>
          <w:tcPr>
            <w:tcW w:w="1693" w:type="pct"/>
            <w:shd w:val="clear" w:color="auto" w:fill="DEEAF6" w:themeFill="accent5" w:themeFillTint="33"/>
          </w:tcPr>
          <w:p w14:paraId="344056A1" w14:textId="0F11B835" w:rsidR="00217F07" w:rsidRPr="00B47152" w:rsidRDefault="00B774D2"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 xml:space="preserve">Leadership &amp; Team Management </w:t>
            </w:r>
            <w:r w:rsidR="006E0EF4">
              <w:rPr>
                <w:rFonts w:eastAsia="Malgun Gothic"/>
                <w:b/>
                <w:bCs/>
                <w:color w:val="000000"/>
                <w:sz w:val="19"/>
                <w:szCs w:val="19"/>
              </w:rPr>
              <w:t>| ~40 EE</w:t>
            </w:r>
          </w:p>
        </w:tc>
        <w:tc>
          <w:tcPr>
            <w:tcW w:w="1535" w:type="pct"/>
            <w:shd w:val="clear" w:color="auto" w:fill="DEEAF6" w:themeFill="accent5" w:themeFillTint="33"/>
          </w:tcPr>
          <w:p w14:paraId="23483FBF" w14:textId="6ABD3454" w:rsidR="00217F07" w:rsidRPr="00B47152" w:rsidRDefault="00455821"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Innovation &amp; Digital Transformation</w:t>
            </w:r>
          </w:p>
        </w:tc>
      </w:tr>
      <w:tr w:rsidR="0015567A" w:rsidRPr="00B47152" w14:paraId="2D39AA82" w14:textId="77777777" w:rsidTr="006E0EF4">
        <w:trPr>
          <w:trHeight w:val="272"/>
        </w:trPr>
        <w:tc>
          <w:tcPr>
            <w:tcW w:w="1773" w:type="pct"/>
            <w:shd w:val="clear" w:color="auto" w:fill="DEEAF6" w:themeFill="accent5" w:themeFillTint="33"/>
          </w:tcPr>
          <w:p w14:paraId="2B05BE01" w14:textId="4DAB2908" w:rsidR="0015567A" w:rsidRPr="00B47152" w:rsidRDefault="00455821" w:rsidP="0015567A">
            <w:pPr>
              <w:pStyle w:val="ListParagraph"/>
              <w:numPr>
                <w:ilvl w:val="0"/>
                <w:numId w:val="1"/>
              </w:numPr>
              <w:ind w:left="66" w:hanging="155"/>
              <w:rPr>
                <w:rFonts w:eastAsia="Malgun Gothic"/>
                <w:b/>
                <w:bCs/>
                <w:color w:val="000000"/>
                <w:sz w:val="19"/>
                <w:szCs w:val="19"/>
              </w:rPr>
            </w:pPr>
            <w:r w:rsidRPr="00455821">
              <w:rPr>
                <w:rFonts w:eastAsia="Malgun Gothic"/>
                <w:b/>
                <w:bCs/>
                <w:color w:val="000000"/>
                <w:sz w:val="19"/>
                <w:szCs w:val="19"/>
              </w:rPr>
              <w:t>Enterprise Technology Strategy | Exploitation</w:t>
            </w:r>
            <w:r>
              <w:rPr>
                <w:rFonts w:eastAsia="Malgun Gothic"/>
                <w:b/>
                <w:bCs/>
                <w:color w:val="000000"/>
                <w:sz w:val="19"/>
                <w:szCs w:val="19"/>
              </w:rPr>
              <w:t xml:space="preserve"> </w:t>
            </w:r>
          </w:p>
        </w:tc>
        <w:tc>
          <w:tcPr>
            <w:tcW w:w="1693" w:type="pct"/>
            <w:shd w:val="clear" w:color="auto" w:fill="DEEAF6" w:themeFill="accent5" w:themeFillTint="33"/>
          </w:tcPr>
          <w:p w14:paraId="1656F951" w14:textId="4BFEE6B0" w:rsidR="0015567A" w:rsidRPr="00B47152" w:rsidRDefault="004558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Software &amp; Application Architecture</w:t>
            </w:r>
          </w:p>
        </w:tc>
        <w:tc>
          <w:tcPr>
            <w:tcW w:w="1535" w:type="pct"/>
            <w:shd w:val="clear" w:color="auto" w:fill="DEEAF6" w:themeFill="accent5" w:themeFillTint="33"/>
          </w:tcPr>
          <w:p w14:paraId="21A760CF" w14:textId="61A6D3FA" w:rsidR="0015567A" w:rsidRPr="00B47152" w:rsidRDefault="004558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 xml:space="preserve">AI Solutions Development </w:t>
            </w:r>
          </w:p>
        </w:tc>
      </w:tr>
      <w:tr w:rsidR="0015567A" w:rsidRPr="00B47152" w14:paraId="066FC8C3" w14:textId="77777777" w:rsidTr="006E0EF4">
        <w:trPr>
          <w:trHeight w:val="272"/>
        </w:trPr>
        <w:tc>
          <w:tcPr>
            <w:tcW w:w="1773" w:type="pct"/>
            <w:shd w:val="clear" w:color="auto" w:fill="DEEAF6" w:themeFill="accent5" w:themeFillTint="33"/>
          </w:tcPr>
          <w:p w14:paraId="184F17BE" w14:textId="407B8757" w:rsidR="0015567A" w:rsidRPr="00B47152" w:rsidRDefault="006A6421" w:rsidP="0015567A">
            <w:pPr>
              <w:pStyle w:val="ListParagraph"/>
              <w:numPr>
                <w:ilvl w:val="0"/>
                <w:numId w:val="1"/>
              </w:numPr>
              <w:ind w:left="66" w:hanging="155"/>
              <w:rPr>
                <w:rFonts w:eastAsia="Malgun Gothic"/>
                <w:b/>
                <w:bCs/>
                <w:color w:val="000000"/>
                <w:sz w:val="19"/>
                <w:szCs w:val="19"/>
              </w:rPr>
            </w:pPr>
            <w:r>
              <w:rPr>
                <w:b/>
                <w:bCs/>
                <w:color w:val="000000" w:themeColor="text1"/>
                <w:sz w:val="19"/>
                <w:szCs w:val="19"/>
              </w:rPr>
              <w:t xml:space="preserve">Product </w:t>
            </w:r>
            <w:r w:rsidRPr="000933EF">
              <w:rPr>
                <w:b/>
                <w:bCs/>
                <w:color w:val="000000" w:themeColor="text1"/>
                <w:sz w:val="19"/>
                <w:szCs w:val="19"/>
              </w:rPr>
              <w:t xml:space="preserve">Development | Launch </w:t>
            </w:r>
            <w:r>
              <w:rPr>
                <w:b/>
                <w:bCs/>
                <w:color w:val="000000" w:themeColor="text1"/>
                <w:sz w:val="19"/>
                <w:szCs w:val="19"/>
              </w:rPr>
              <w:t>Strategy</w:t>
            </w:r>
          </w:p>
        </w:tc>
        <w:tc>
          <w:tcPr>
            <w:tcW w:w="1693" w:type="pct"/>
            <w:shd w:val="clear" w:color="auto" w:fill="DEEAF6" w:themeFill="accent5" w:themeFillTint="33"/>
          </w:tcPr>
          <w:p w14:paraId="2D4E97AF" w14:textId="6AB4F176" w:rsidR="0015567A" w:rsidRPr="00B47152" w:rsidRDefault="006A64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Deployment &amp; Delivery Management</w:t>
            </w:r>
          </w:p>
        </w:tc>
        <w:tc>
          <w:tcPr>
            <w:tcW w:w="1535" w:type="pct"/>
            <w:shd w:val="clear" w:color="auto" w:fill="DEEAF6" w:themeFill="accent5" w:themeFillTint="33"/>
          </w:tcPr>
          <w:p w14:paraId="3B1DEF3D" w14:textId="4D4C8E93"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color w:val="000000" w:themeColor="text1"/>
                <w:sz w:val="19"/>
                <w:szCs w:val="19"/>
              </w:rPr>
              <w:t>Cloud Technologies (IaaS PaaS SaaS)</w:t>
            </w:r>
          </w:p>
        </w:tc>
      </w:tr>
      <w:tr w:rsidR="0015567A" w:rsidRPr="00B47152" w14:paraId="25986543" w14:textId="77777777" w:rsidTr="006E0EF4">
        <w:trPr>
          <w:trHeight w:val="286"/>
        </w:trPr>
        <w:tc>
          <w:tcPr>
            <w:tcW w:w="1773" w:type="pct"/>
            <w:shd w:val="clear" w:color="auto" w:fill="DEEAF6" w:themeFill="accent5" w:themeFillTint="33"/>
          </w:tcPr>
          <w:p w14:paraId="09758CE7" w14:textId="32C42FC8" w:rsidR="0015567A" w:rsidRPr="00B47152" w:rsidRDefault="00455821"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Vendor Management | Selection | Negotiations</w:t>
            </w:r>
          </w:p>
        </w:tc>
        <w:tc>
          <w:tcPr>
            <w:tcW w:w="1693" w:type="pct"/>
            <w:shd w:val="clear" w:color="auto" w:fill="DEEAF6" w:themeFill="accent5" w:themeFillTint="33"/>
          </w:tcPr>
          <w:p w14:paraId="7DAB25E6" w14:textId="413B4E23"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sz w:val="19"/>
                <w:szCs w:val="19"/>
              </w:rPr>
              <w:t>Roadmap Development</w:t>
            </w:r>
            <w:r>
              <w:rPr>
                <w:b/>
                <w:bCs/>
                <w:sz w:val="19"/>
                <w:szCs w:val="19"/>
              </w:rPr>
              <w:t xml:space="preserve"> | </w:t>
            </w:r>
            <w:r w:rsidRPr="000933EF">
              <w:rPr>
                <w:b/>
                <w:bCs/>
                <w:sz w:val="19"/>
                <w:szCs w:val="19"/>
              </w:rPr>
              <w:t>Planning</w:t>
            </w:r>
          </w:p>
        </w:tc>
        <w:tc>
          <w:tcPr>
            <w:tcW w:w="1535" w:type="pct"/>
            <w:shd w:val="clear" w:color="auto" w:fill="DEEAF6" w:themeFill="accent5" w:themeFillTint="33"/>
          </w:tcPr>
          <w:p w14:paraId="29D9DA4C" w14:textId="075CE304"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color w:val="000000" w:themeColor="text1"/>
                <w:sz w:val="19"/>
                <w:szCs w:val="19"/>
              </w:rPr>
              <w:t>Blended On</w:t>
            </w:r>
            <w:r>
              <w:rPr>
                <w:b/>
                <w:bCs/>
                <w:color w:val="000000" w:themeColor="text1"/>
                <w:sz w:val="19"/>
                <w:szCs w:val="19"/>
              </w:rPr>
              <w:t xml:space="preserve"> &amp; </w:t>
            </w:r>
            <w:r w:rsidRPr="000933EF">
              <w:rPr>
                <w:b/>
                <w:bCs/>
                <w:color w:val="000000" w:themeColor="text1"/>
                <w:sz w:val="19"/>
                <w:szCs w:val="19"/>
              </w:rPr>
              <w:t>Offshore Solutions</w:t>
            </w:r>
          </w:p>
        </w:tc>
      </w:tr>
      <w:bookmarkEnd w:id="0"/>
    </w:tbl>
    <w:p w14:paraId="3C0ABBD9" w14:textId="77777777" w:rsidR="00E87B41" w:rsidRPr="00B47152" w:rsidRDefault="00E87B41" w:rsidP="00E87B41">
      <w:pPr>
        <w:tabs>
          <w:tab w:val="right" w:pos="11232"/>
        </w:tabs>
        <w:spacing w:line="120" w:lineRule="auto"/>
        <w:rPr>
          <w:b/>
          <w:bCs/>
          <w:sz w:val="19"/>
          <w:szCs w:val="19"/>
        </w:rPr>
      </w:pPr>
    </w:p>
    <w:p w14:paraId="4AEE00E8" w14:textId="77777777" w:rsidR="0000248D" w:rsidRPr="00B47152" w:rsidRDefault="004F77A1" w:rsidP="00D75D68">
      <w:pPr>
        <w:pBdr>
          <w:top w:val="single" w:sz="4" w:space="1" w:color="auto"/>
          <w:left w:val="single" w:sz="4" w:space="4" w:color="auto"/>
          <w:bottom w:val="single" w:sz="4" w:space="1" w:color="auto"/>
          <w:right w:val="single" w:sz="4" w:space="4" w:color="auto"/>
        </w:pBdr>
        <w:shd w:val="pct12" w:color="000000" w:fill="FFFFFF"/>
        <w:jc w:val="center"/>
        <w:rPr>
          <w:b/>
          <w:color w:val="000000" w:themeColor="text1"/>
          <w:sz w:val="19"/>
          <w:szCs w:val="19"/>
        </w:rPr>
      </w:pPr>
      <w:r w:rsidRPr="00B47152">
        <w:rPr>
          <w:b/>
          <w:color w:val="000000" w:themeColor="text1"/>
          <w:sz w:val="19"/>
          <w:szCs w:val="19"/>
        </w:rPr>
        <w:t>PROFESSIONAL EXPERIENCE</w:t>
      </w:r>
    </w:p>
    <w:p w14:paraId="6DC80EA3" w14:textId="77777777" w:rsidR="00F4771B" w:rsidRPr="00B47152" w:rsidRDefault="00F4771B" w:rsidP="00F4771B">
      <w:pPr>
        <w:tabs>
          <w:tab w:val="right" w:pos="11232"/>
        </w:tabs>
        <w:spacing w:line="120" w:lineRule="auto"/>
        <w:rPr>
          <w:b/>
          <w:bCs/>
          <w:sz w:val="19"/>
          <w:szCs w:val="19"/>
        </w:rPr>
      </w:pPr>
    </w:p>
    <w:p w14:paraId="71DF6B0B" w14:textId="5F419C57" w:rsidR="006A6421" w:rsidRPr="00FA1B98" w:rsidRDefault="006A6421" w:rsidP="00AF6BFF">
      <w:pPr>
        <w:rPr>
          <w:b/>
          <w:bCs/>
        </w:rPr>
      </w:pPr>
      <w:r w:rsidRPr="00FA1B98">
        <w:rPr>
          <w:b/>
          <w:bCs/>
        </w:rPr>
        <w:t>NUPSYS</w:t>
      </w:r>
      <w:r w:rsidRPr="00FA1B98">
        <w:rPr>
          <w:b/>
          <w:bCs/>
        </w:rPr>
        <w:tab/>
      </w:r>
    </w:p>
    <w:p w14:paraId="231A74A4" w14:textId="3C317A42" w:rsidR="006A6421" w:rsidRDefault="00870483" w:rsidP="00AF6BFF">
      <w:pPr>
        <w:rPr>
          <w:b/>
          <w:bCs/>
          <w:sz w:val="19"/>
          <w:szCs w:val="19"/>
        </w:rPr>
      </w:pPr>
      <w:r w:rsidRPr="00FA1B98">
        <w:rPr>
          <w:b/>
          <w:bCs/>
        </w:rPr>
        <w:t>VP of Engineering | 11/2021-Present</w:t>
      </w:r>
      <w:r w:rsidR="006A6421" w:rsidRPr="00AF6BFF">
        <w:tab/>
      </w:r>
    </w:p>
    <w:tbl>
      <w:tblPr>
        <w:tblStyle w:val="TableGrid"/>
        <w:tblpPr w:leftFromText="180" w:rightFromText="180" w:vertAnchor="text" w:horzAnchor="margin" w:tblpXSpec="right" w:tblpY="1029"/>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F81C17" w:rsidRPr="00B47152" w14:paraId="2ED42AA1" w14:textId="77777777" w:rsidTr="001132BB">
        <w:trPr>
          <w:trHeight w:val="832"/>
          <w:tblCellSpacing w:w="14" w:type="dxa"/>
        </w:trPr>
        <w:tc>
          <w:tcPr>
            <w:tcW w:w="4940" w:type="pct"/>
            <w:shd w:val="clear" w:color="auto" w:fill="DEEAF6" w:themeFill="accent5" w:themeFillTint="33"/>
          </w:tcPr>
          <w:p w14:paraId="7E7B0A9B" w14:textId="77777777" w:rsidR="00F81C17" w:rsidRPr="00B47152" w:rsidRDefault="00F81C17" w:rsidP="001132BB">
            <w:pPr>
              <w:autoSpaceDE w:val="0"/>
              <w:autoSpaceDN w:val="0"/>
              <w:adjustRightInd w:val="0"/>
              <w:jc w:val="center"/>
              <w:rPr>
                <w:rFonts w:eastAsiaTheme="minorEastAsia"/>
                <w:b/>
                <w:bCs/>
                <w:color w:val="3366CC"/>
                <w:sz w:val="19"/>
                <w:szCs w:val="19"/>
                <w:u w:val="single"/>
                <w:lang w:val="en-US"/>
              </w:rPr>
            </w:pPr>
            <w:r w:rsidRPr="00B47152">
              <w:rPr>
                <w:rFonts w:eastAsiaTheme="minorEastAsia"/>
                <w:b/>
                <w:bCs/>
                <w:color w:val="3366CC"/>
                <w:sz w:val="19"/>
                <w:szCs w:val="19"/>
                <w:u w:val="single"/>
                <w:lang w:val="en-US"/>
              </w:rPr>
              <w:t>Key Achievement</w:t>
            </w:r>
            <w:r>
              <w:rPr>
                <w:rFonts w:eastAsiaTheme="minorEastAsia"/>
                <w:b/>
                <w:bCs/>
                <w:color w:val="3366CC"/>
                <w:sz w:val="19"/>
                <w:szCs w:val="19"/>
                <w:u w:val="single"/>
                <w:lang w:val="en-US"/>
              </w:rPr>
              <w:t>s</w:t>
            </w:r>
          </w:p>
          <w:p w14:paraId="5152D338" w14:textId="77777777" w:rsidR="00F81C17" w:rsidRDefault="00F81C17" w:rsidP="001132BB">
            <w:pPr>
              <w:jc w:val="center"/>
              <w:rPr>
                <w:b/>
                <w:bCs/>
                <w:sz w:val="19"/>
                <w:szCs w:val="19"/>
              </w:rPr>
            </w:pPr>
            <w:r w:rsidRPr="00F81C17">
              <w:rPr>
                <w:b/>
                <w:bCs/>
                <w:sz w:val="19"/>
                <w:szCs w:val="19"/>
              </w:rPr>
              <w:t xml:space="preserve">Spearheaded the adoption of agile methodologies </w:t>
            </w:r>
          </w:p>
          <w:p w14:paraId="717DEF5F" w14:textId="77777777" w:rsidR="00F81C17" w:rsidRDefault="00F81C17" w:rsidP="001132BB">
            <w:pPr>
              <w:jc w:val="center"/>
              <w:rPr>
                <w:b/>
                <w:bCs/>
                <w:sz w:val="19"/>
                <w:szCs w:val="19"/>
              </w:rPr>
            </w:pPr>
            <w:r w:rsidRPr="00F81C17">
              <w:rPr>
                <w:b/>
                <w:bCs/>
                <w:sz w:val="19"/>
                <w:szCs w:val="19"/>
              </w:rPr>
              <w:t xml:space="preserve">and engineering best practices, resulting </w:t>
            </w:r>
          </w:p>
          <w:p w14:paraId="0754FC29" w14:textId="77777777" w:rsidR="00F81C17" w:rsidRPr="00F81C17" w:rsidRDefault="00F81C17" w:rsidP="001132BB">
            <w:pPr>
              <w:jc w:val="center"/>
              <w:rPr>
                <w:b/>
                <w:bCs/>
                <w:sz w:val="19"/>
                <w:szCs w:val="19"/>
              </w:rPr>
            </w:pPr>
            <w:r w:rsidRPr="00F81C17">
              <w:rPr>
                <w:b/>
                <w:bCs/>
                <w:sz w:val="19"/>
                <w:szCs w:val="19"/>
              </w:rPr>
              <w:t>in a 22% reduction in development cycles</w:t>
            </w:r>
          </w:p>
          <w:p w14:paraId="625A730E" w14:textId="77777777" w:rsidR="00F81C17" w:rsidRDefault="00F81C17" w:rsidP="001132BB">
            <w:pPr>
              <w:jc w:val="center"/>
              <w:rPr>
                <w:b/>
                <w:bCs/>
                <w:sz w:val="19"/>
                <w:szCs w:val="19"/>
              </w:rPr>
            </w:pPr>
            <w:r>
              <w:rPr>
                <w:b/>
                <w:bCs/>
                <w:sz w:val="19"/>
                <w:szCs w:val="19"/>
              </w:rPr>
              <w:t>●</w:t>
            </w:r>
          </w:p>
          <w:p w14:paraId="42FCC8D6" w14:textId="77777777" w:rsidR="00F81C17" w:rsidRDefault="00F81C17" w:rsidP="001132BB">
            <w:pPr>
              <w:jc w:val="center"/>
              <w:rPr>
                <w:b/>
                <w:bCs/>
                <w:sz w:val="19"/>
                <w:szCs w:val="19"/>
              </w:rPr>
            </w:pPr>
            <w:r w:rsidRPr="00F81C17">
              <w:rPr>
                <w:b/>
                <w:bCs/>
                <w:sz w:val="19"/>
                <w:szCs w:val="19"/>
              </w:rPr>
              <w:t xml:space="preserve">Collaborated closely with clients to define project requirements and specifications, resulting </w:t>
            </w:r>
          </w:p>
          <w:p w14:paraId="76B19108" w14:textId="77777777" w:rsidR="00F81C17" w:rsidRPr="00F81C17" w:rsidRDefault="00F81C17" w:rsidP="001132BB">
            <w:pPr>
              <w:jc w:val="center"/>
              <w:rPr>
                <w:b/>
                <w:bCs/>
                <w:sz w:val="19"/>
                <w:szCs w:val="19"/>
              </w:rPr>
            </w:pPr>
            <w:r w:rsidRPr="00F81C17">
              <w:rPr>
                <w:b/>
                <w:bCs/>
                <w:sz w:val="19"/>
                <w:szCs w:val="19"/>
              </w:rPr>
              <w:t>in a 20% reduction in rework</w:t>
            </w:r>
          </w:p>
          <w:p w14:paraId="1515D133" w14:textId="77777777" w:rsidR="00F81C17" w:rsidRDefault="00F81C17" w:rsidP="001132BB">
            <w:pPr>
              <w:jc w:val="center"/>
              <w:rPr>
                <w:b/>
                <w:bCs/>
                <w:sz w:val="19"/>
                <w:szCs w:val="19"/>
              </w:rPr>
            </w:pPr>
            <w:r>
              <w:rPr>
                <w:b/>
                <w:bCs/>
                <w:sz w:val="19"/>
                <w:szCs w:val="19"/>
              </w:rPr>
              <w:t>●</w:t>
            </w:r>
          </w:p>
          <w:p w14:paraId="7F8F45BD" w14:textId="77777777" w:rsidR="00F81C17" w:rsidRPr="00A22433" w:rsidRDefault="00F81C17" w:rsidP="00A22433">
            <w:pPr>
              <w:jc w:val="center"/>
              <w:rPr>
                <w:b/>
                <w:bCs/>
                <w:sz w:val="19"/>
                <w:szCs w:val="19"/>
              </w:rPr>
            </w:pPr>
            <w:r w:rsidRPr="00A22433">
              <w:rPr>
                <w:b/>
                <w:bCs/>
                <w:sz w:val="19"/>
                <w:szCs w:val="19"/>
              </w:rPr>
              <w:t>Rebuilt the data center management and IOT products from POC to production quality and improved performance by factor 10</w:t>
            </w:r>
          </w:p>
          <w:p w14:paraId="2AADB4A2" w14:textId="77777777" w:rsidR="001132BB" w:rsidRPr="00A22433" w:rsidRDefault="001132BB" w:rsidP="00A22433">
            <w:pPr>
              <w:jc w:val="center"/>
              <w:rPr>
                <w:b/>
                <w:bCs/>
                <w:sz w:val="19"/>
                <w:szCs w:val="19"/>
              </w:rPr>
            </w:pPr>
            <w:r w:rsidRPr="00A22433">
              <w:rPr>
                <w:b/>
                <w:bCs/>
                <w:sz w:val="19"/>
                <w:szCs w:val="19"/>
              </w:rPr>
              <w:t>●</w:t>
            </w:r>
          </w:p>
          <w:p w14:paraId="36CFD960" w14:textId="77777777" w:rsidR="001132BB" w:rsidRPr="00A22433" w:rsidRDefault="001132BB" w:rsidP="00A22433">
            <w:pPr>
              <w:jc w:val="center"/>
              <w:rPr>
                <w:b/>
                <w:bCs/>
                <w:sz w:val="19"/>
                <w:szCs w:val="19"/>
              </w:rPr>
            </w:pPr>
            <w:r w:rsidRPr="00A22433">
              <w:rPr>
                <w:b/>
                <w:bCs/>
                <w:sz w:val="19"/>
                <w:szCs w:val="19"/>
              </w:rPr>
              <w:t>Closed contracts with major telecom companies, achieving 7-figure sales after product rebuilds</w:t>
            </w:r>
          </w:p>
          <w:p w14:paraId="7AADD42A" w14:textId="77777777" w:rsidR="009618AA" w:rsidRPr="00A22433" w:rsidRDefault="009618AA" w:rsidP="00A22433">
            <w:pPr>
              <w:jc w:val="center"/>
              <w:rPr>
                <w:b/>
                <w:bCs/>
                <w:sz w:val="19"/>
                <w:szCs w:val="19"/>
              </w:rPr>
            </w:pPr>
            <w:r w:rsidRPr="00A22433">
              <w:rPr>
                <w:b/>
                <w:bCs/>
                <w:sz w:val="19"/>
                <w:szCs w:val="19"/>
              </w:rPr>
              <w:t>●</w:t>
            </w:r>
          </w:p>
          <w:p w14:paraId="3A49717C" w14:textId="77777777" w:rsidR="00A22433" w:rsidRDefault="00203433" w:rsidP="00A22433">
            <w:pPr>
              <w:jc w:val="center"/>
              <w:rPr>
                <w:b/>
                <w:bCs/>
                <w:sz w:val="19"/>
                <w:szCs w:val="19"/>
              </w:rPr>
            </w:pPr>
            <w:r w:rsidRPr="00A22433">
              <w:rPr>
                <w:b/>
                <w:bCs/>
                <w:sz w:val="19"/>
                <w:szCs w:val="19"/>
              </w:rPr>
              <w:t xml:space="preserve">Implemented a project management process </w:t>
            </w:r>
          </w:p>
          <w:p w14:paraId="688941B7" w14:textId="77777777" w:rsidR="00A22433" w:rsidRDefault="00203433" w:rsidP="00A22433">
            <w:pPr>
              <w:jc w:val="center"/>
              <w:rPr>
                <w:b/>
                <w:bCs/>
                <w:sz w:val="19"/>
                <w:szCs w:val="19"/>
              </w:rPr>
            </w:pPr>
            <w:r w:rsidRPr="00A22433">
              <w:rPr>
                <w:b/>
                <w:bCs/>
                <w:sz w:val="19"/>
                <w:szCs w:val="19"/>
              </w:rPr>
              <w:t xml:space="preserve">using </w:t>
            </w:r>
            <w:proofErr w:type="spellStart"/>
            <w:r w:rsidRPr="00A22433">
              <w:rPr>
                <w:b/>
                <w:bCs/>
                <w:sz w:val="19"/>
                <w:szCs w:val="19"/>
              </w:rPr>
              <w:t>ClickUp</w:t>
            </w:r>
            <w:proofErr w:type="spellEnd"/>
            <w:r w:rsidRPr="00A22433">
              <w:rPr>
                <w:b/>
                <w:bCs/>
                <w:sz w:val="19"/>
                <w:szCs w:val="19"/>
              </w:rPr>
              <w:t xml:space="preserve"> and GitLab for code control, </w:t>
            </w:r>
          </w:p>
          <w:p w14:paraId="1FF6B881" w14:textId="77777777" w:rsidR="00A22433" w:rsidRDefault="00203433" w:rsidP="00A22433">
            <w:pPr>
              <w:jc w:val="center"/>
              <w:rPr>
                <w:b/>
                <w:bCs/>
                <w:sz w:val="19"/>
                <w:szCs w:val="19"/>
              </w:rPr>
            </w:pPr>
            <w:r w:rsidRPr="00A22433">
              <w:rPr>
                <w:b/>
                <w:bCs/>
                <w:sz w:val="19"/>
                <w:szCs w:val="19"/>
              </w:rPr>
              <w:t xml:space="preserve">ticketing, CI/CD, and the QA process with </w:t>
            </w:r>
          </w:p>
          <w:p w14:paraId="4D7223CC" w14:textId="558E7B9A" w:rsidR="005076E7" w:rsidRPr="00A03AA5" w:rsidRDefault="00203433" w:rsidP="00A22433">
            <w:pPr>
              <w:jc w:val="center"/>
              <w:rPr>
                <w:b/>
                <w:bCs/>
              </w:rPr>
            </w:pPr>
            <w:r w:rsidRPr="00A22433">
              <w:rPr>
                <w:b/>
                <w:bCs/>
                <w:sz w:val="19"/>
                <w:szCs w:val="19"/>
              </w:rPr>
              <w:t>TestRail for evidence collection</w:t>
            </w:r>
          </w:p>
        </w:tc>
      </w:tr>
    </w:tbl>
    <w:p w14:paraId="22B2D78E" w14:textId="3E2866A1" w:rsidR="00F81C17" w:rsidRPr="00A22433" w:rsidRDefault="00F81C17" w:rsidP="00F81C17">
      <w:pPr>
        <w:pStyle w:val="ListParagraph"/>
        <w:numPr>
          <w:ilvl w:val="0"/>
          <w:numId w:val="45"/>
        </w:numPr>
        <w:rPr>
          <w:sz w:val="19"/>
          <w:szCs w:val="19"/>
        </w:rPr>
      </w:pPr>
      <w:r w:rsidRPr="00A22433">
        <w:rPr>
          <w:sz w:val="19"/>
          <w:szCs w:val="19"/>
        </w:rPr>
        <w:t>Hired to rebuild two major products, the NuSIM and NuVIZ, for the Digital Twin (</w:t>
      </w:r>
      <w:r w:rsidR="008F1997" w:rsidRPr="00A22433">
        <w:rPr>
          <w:sz w:val="19"/>
          <w:szCs w:val="19"/>
        </w:rPr>
        <w:t>Nu</w:t>
      </w:r>
      <w:r w:rsidRPr="00A22433">
        <w:rPr>
          <w:sz w:val="19"/>
          <w:szCs w:val="19"/>
        </w:rPr>
        <w:t>SIM) and Data Center and Network Management business</w:t>
      </w:r>
      <w:r w:rsidR="008F1997" w:rsidRPr="00A22433">
        <w:rPr>
          <w:sz w:val="19"/>
          <w:szCs w:val="19"/>
        </w:rPr>
        <w:t xml:space="preserve"> (NuVIZ)</w:t>
      </w:r>
      <w:r w:rsidRPr="00A22433">
        <w:rPr>
          <w:sz w:val="19"/>
          <w:szCs w:val="19"/>
        </w:rPr>
        <w:t xml:space="preserve">, including rebuilding the development team, IT-related activities, CI/CD pipeline, QA team, and setting up the Agile development process. </w:t>
      </w:r>
    </w:p>
    <w:p w14:paraId="5D832C93" w14:textId="77777777" w:rsidR="00F81C17" w:rsidRPr="00A22433" w:rsidRDefault="00F81C17" w:rsidP="00F81C17">
      <w:pPr>
        <w:pStyle w:val="ListParagraph"/>
        <w:numPr>
          <w:ilvl w:val="0"/>
          <w:numId w:val="45"/>
        </w:numPr>
        <w:rPr>
          <w:sz w:val="19"/>
          <w:szCs w:val="19"/>
        </w:rPr>
      </w:pPr>
      <w:r w:rsidRPr="00A22433">
        <w:rPr>
          <w:sz w:val="19"/>
          <w:szCs w:val="19"/>
        </w:rPr>
        <w:t>Direct the engineering organization and development strategy responsible for the core platform development, software engineering, application support, architecture, development, QA, DevOps, UI, and 3D model design.</w:t>
      </w:r>
    </w:p>
    <w:p w14:paraId="0C51FE5D" w14:textId="2195F620" w:rsidR="00F81C17" w:rsidRPr="00A22433" w:rsidRDefault="00DB580F" w:rsidP="00F81C17">
      <w:pPr>
        <w:pStyle w:val="ListParagraph"/>
        <w:numPr>
          <w:ilvl w:val="0"/>
          <w:numId w:val="45"/>
        </w:numPr>
        <w:rPr>
          <w:sz w:val="19"/>
          <w:szCs w:val="19"/>
        </w:rPr>
      </w:pPr>
      <w:r w:rsidRPr="00A22433">
        <w:rPr>
          <w:sz w:val="19"/>
          <w:szCs w:val="19"/>
        </w:rPr>
        <w:t>Develop a vision, strategy, and growth plan for the production-level deployment, support, and upgrades of core applications for clients. This includes NuVIZ, a comprehensive package for designing, relocating, constructing, monitoring, and optimizing data centers and networks within those data centers</w:t>
      </w:r>
      <w:r w:rsidR="00491170">
        <w:rPr>
          <w:sz w:val="19"/>
          <w:szCs w:val="19"/>
        </w:rPr>
        <w:t>,</w:t>
      </w:r>
      <w:r w:rsidRPr="00A22433">
        <w:rPr>
          <w:sz w:val="19"/>
          <w:szCs w:val="19"/>
        </w:rPr>
        <w:t xml:space="preserve"> </w:t>
      </w:r>
      <w:r w:rsidR="001E17B7" w:rsidRPr="00A22433">
        <w:rPr>
          <w:sz w:val="19"/>
          <w:szCs w:val="19"/>
        </w:rPr>
        <w:t>and</w:t>
      </w:r>
      <w:r w:rsidRPr="00A22433">
        <w:rPr>
          <w:sz w:val="19"/>
          <w:szCs w:val="19"/>
        </w:rPr>
        <w:t xml:space="preserve"> </w:t>
      </w:r>
      <w:proofErr w:type="spellStart"/>
      <w:r w:rsidRPr="00A22433">
        <w:rPr>
          <w:sz w:val="19"/>
          <w:szCs w:val="19"/>
        </w:rPr>
        <w:t>nuSIM</w:t>
      </w:r>
      <w:proofErr w:type="spellEnd"/>
      <w:r w:rsidRPr="00A22433">
        <w:rPr>
          <w:sz w:val="19"/>
          <w:szCs w:val="19"/>
        </w:rPr>
        <w:t xml:space="preserve">, which produces 3D Digital Twin products that create digital models, collect data from various sensors, and employ </w:t>
      </w:r>
      <w:r w:rsidR="001E17B7" w:rsidRPr="00A22433">
        <w:rPr>
          <w:sz w:val="19"/>
          <w:szCs w:val="19"/>
        </w:rPr>
        <w:t>ML</w:t>
      </w:r>
      <w:r w:rsidRPr="00A22433">
        <w:rPr>
          <w:sz w:val="19"/>
          <w:szCs w:val="19"/>
        </w:rPr>
        <w:t xml:space="preserve"> models—Convolutional Neural Networks (CNNs) for anomaly detection and Support Vector Machines (SVMs) for predicting equipment maintenance.</w:t>
      </w:r>
    </w:p>
    <w:p w14:paraId="4097EC09" w14:textId="10C6B742" w:rsidR="00F81C17" w:rsidRPr="00A22433" w:rsidRDefault="00F81C17" w:rsidP="00F81C17">
      <w:pPr>
        <w:pStyle w:val="ListParagraph"/>
        <w:numPr>
          <w:ilvl w:val="0"/>
          <w:numId w:val="45"/>
        </w:numPr>
        <w:rPr>
          <w:sz w:val="19"/>
          <w:szCs w:val="19"/>
        </w:rPr>
      </w:pPr>
      <w:r w:rsidRPr="00A22433">
        <w:rPr>
          <w:sz w:val="19"/>
          <w:szCs w:val="19"/>
        </w:rPr>
        <w:t>Build and manage a globally distributed team of 1</w:t>
      </w:r>
      <w:r w:rsidR="00CF69C3" w:rsidRPr="00A22433">
        <w:rPr>
          <w:sz w:val="19"/>
          <w:szCs w:val="19"/>
        </w:rPr>
        <w:t>8</w:t>
      </w:r>
      <w:r w:rsidRPr="00A22433">
        <w:rPr>
          <w:sz w:val="19"/>
          <w:szCs w:val="19"/>
        </w:rPr>
        <w:t>, including Team Leads, Designers, Architects, Systems Engineers, and Analysts in India, Georgia, and Kazakhstan, overseeing all engineering and technology functions and driving strategic decisions for architecture, infrastructure, and technology directions.</w:t>
      </w:r>
    </w:p>
    <w:p w14:paraId="6C0DD5A9" w14:textId="0E397C7B" w:rsidR="001132BB" w:rsidRPr="00A22433" w:rsidRDefault="001132BB" w:rsidP="001132BB">
      <w:pPr>
        <w:pStyle w:val="ListParagraph"/>
        <w:numPr>
          <w:ilvl w:val="0"/>
          <w:numId w:val="45"/>
        </w:numPr>
        <w:rPr>
          <w:sz w:val="19"/>
          <w:szCs w:val="19"/>
        </w:rPr>
      </w:pPr>
      <w:r w:rsidRPr="00A22433">
        <w:rPr>
          <w:sz w:val="19"/>
          <w:szCs w:val="19"/>
        </w:rPr>
        <w:t>Lead system and engineering architecture planning and reviews, collaborating closely with architects and engineers to enhance system reliability, performance, security, and maintainability. </w:t>
      </w:r>
    </w:p>
    <w:p w14:paraId="6D7720FD" w14:textId="677A5F20" w:rsidR="001132BB" w:rsidRPr="00A22433" w:rsidRDefault="001132BB" w:rsidP="001132BB">
      <w:pPr>
        <w:pStyle w:val="ListParagraph"/>
        <w:numPr>
          <w:ilvl w:val="0"/>
          <w:numId w:val="45"/>
        </w:numPr>
        <w:rPr>
          <w:sz w:val="19"/>
          <w:szCs w:val="19"/>
        </w:rPr>
      </w:pPr>
      <w:r w:rsidRPr="00A22433">
        <w:rPr>
          <w:sz w:val="19"/>
          <w:szCs w:val="19"/>
        </w:rPr>
        <w:t>Maximize the resiliency and scalability of the platforms by mentoring developers in service-oriented design, overseeing implementation and testing</w:t>
      </w:r>
      <w:r w:rsidR="00A22433" w:rsidRPr="00A22433">
        <w:rPr>
          <w:sz w:val="19"/>
          <w:szCs w:val="19"/>
        </w:rPr>
        <w:t xml:space="preserve">, </w:t>
      </w:r>
      <w:r w:rsidRPr="00A22433">
        <w:rPr>
          <w:sz w:val="19"/>
          <w:szCs w:val="19"/>
        </w:rPr>
        <w:t>IT resource allocation, and rollouts for customer-facing applications. </w:t>
      </w:r>
    </w:p>
    <w:p w14:paraId="53CA4CCD" w14:textId="096DBE94" w:rsidR="00D036E1" w:rsidRPr="00A22433" w:rsidRDefault="00D036E1" w:rsidP="001132BB">
      <w:pPr>
        <w:pStyle w:val="ListParagraph"/>
        <w:numPr>
          <w:ilvl w:val="0"/>
          <w:numId w:val="45"/>
        </w:numPr>
        <w:rPr>
          <w:sz w:val="19"/>
          <w:szCs w:val="19"/>
        </w:rPr>
      </w:pPr>
      <w:r w:rsidRPr="00A22433">
        <w:rPr>
          <w:sz w:val="19"/>
          <w:szCs w:val="19"/>
        </w:rPr>
        <w:t>Manage vendor relationships with third-party service providers</w:t>
      </w:r>
      <w:r w:rsidR="000D736D" w:rsidRPr="00A22433">
        <w:rPr>
          <w:sz w:val="19"/>
          <w:szCs w:val="19"/>
        </w:rPr>
        <w:t>,</w:t>
      </w:r>
      <w:r w:rsidRPr="00A22433">
        <w:rPr>
          <w:sz w:val="19"/>
          <w:szCs w:val="19"/>
        </w:rPr>
        <w:t xml:space="preserve"> including </w:t>
      </w:r>
      <w:r w:rsidR="000D736D" w:rsidRPr="00A22433">
        <w:rPr>
          <w:sz w:val="19"/>
          <w:szCs w:val="19"/>
        </w:rPr>
        <w:t xml:space="preserve">the Quality Museum vendor QA team, which consists of a Lead and 2 analysts located in Turkey, and the </w:t>
      </w:r>
      <w:proofErr w:type="spellStart"/>
      <w:r w:rsidR="000D736D" w:rsidRPr="00A22433">
        <w:rPr>
          <w:sz w:val="19"/>
          <w:szCs w:val="19"/>
        </w:rPr>
        <w:t>GoBrilliant</w:t>
      </w:r>
      <w:proofErr w:type="spellEnd"/>
      <w:r w:rsidR="000D736D" w:rsidRPr="00A22433">
        <w:rPr>
          <w:sz w:val="19"/>
          <w:szCs w:val="19"/>
        </w:rPr>
        <w:t xml:space="preserve"> vendor team, which consists</w:t>
      </w:r>
      <w:r w:rsidRPr="00A22433">
        <w:rPr>
          <w:sz w:val="19"/>
          <w:szCs w:val="19"/>
        </w:rPr>
        <w:t xml:space="preserve"> of a Lead and 3 developers located in India</w:t>
      </w:r>
      <w:r w:rsidR="000A54EF" w:rsidRPr="00A22433">
        <w:rPr>
          <w:sz w:val="19"/>
          <w:szCs w:val="19"/>
        </w:rPr>
        <w:t xml:space="preserve">, EPAM for the security audit and </w:t>
      </w:r>
      <w:proofErr w:type="spellStart"/>
      <w:r w:rsidR="00210AE9" w:rsidRPr="00A22433">
        <w:rPr>
          <w:sz w:val="19"/>
          <w:szCs w:val="19"/>
        </w:rPr>
        <w:t>ABCloudZ</w:t>
      </w:r>
      <w:proofErr w:type="spellEnd"/>
      <w:r w:rsidR="00210AE9" w:rsidRPr="00A22433">
        <w:rPr>
          <w:sz w:val="19"/>
          <w:szCs w:val="19"/>
        </w:rPr>
        <w:t xml:space="preserve"> f</w:t>
      </w:r>
      <w:r w:rsidR="00A154B8" w:rsidRPr="00A22433">
        <w:rPr>
          <w:sz w:val="19"/>
          <w:szCs w:val="19"/>
        </w:rPr>
        <w:t xml:space="preserve">or </w:t>
      </w:r>
      <w:r w:rsidR="00210AE9" w:rsidRPr="00A22433">
        <w:rPr>
          <w:sz w:val="19"/>
          <w:szCs w:val="19"/>
        </w:rPr>
        <w:t>the database migration projects.</w:t>
      </w:r>
    </w:p>
    <w:p w14:paraId="6778C99A" w14:textId="5CD194DB" w:rsidR="008604C9" w:rsidRPr="00A22433" w:rsidRDefault="008604C9" w:rsidP="008604C9">
      <w:pPr>
        <w:pStyle w:val="ListParagraph"/>
        <w:numPr>
          <w:ilvl w:val="0"/>
          <w:numId w:val="45"/>
        </w:numPr>
        <w:rPr>
          <w:sz w:val="19"/>
          <w:szCs w:val="19"/>
        </w:rPr>
      </w:pPr>
      <w:r w:rsidRPr="00A22433">
        <w:rPr>
          <w:sz w:val="19"/>
          <w:szCs w:val="19"/>
        </w:rPr>
        <w:t>Elevate team productivity by addressing individual concerns, identifying skill gaps, providing necessary assistance, enhancing transparency, and providing one-on-one coaching to drive higher-quality deliverables and accelerate deployments. </w:t>
      </w:r>
    </w:p>
    <w:p w14:paraId="0EBF7B07" w14:textId="2C8A531D" w:rsidR="001132BB" w:rsidRPr="00A22433" w:rsidRDefault="001132BB" w:rsidP="001132BB">
      <w:pPr>
        <w:pStyle w:val="ListParagraph"/>
        <w:numPr>
          <w:ilvl w:val="0"/>
          <w:numId w:val="45"/>
        </w:numPr>
        <w:rPr>
          <w:sz w:val="19"/>
          <w:szCs w:val="19"/>
        </w:rPr>
      </w:pPr>
      <w:r w:rsidRPr="00A22433">
        <w:rPr>
          <w:sz w:val="19"/>
          <w:szCs w:val="19"/>
        </w:rPr>
        <w:t xml:space="preserve">Guide the enhancement of existing applications while migrating new functionality to microservices and modern technologies, building a Web-based version of the </w:t>
      </w:r>
      <w:r w:rsidR="00491170">
        <w:rPr>
          <w:sz w:val="19"/>
          <w:szCs w:val="19"/>
        </w:rPr>
        <w:t>s</w:t>
      </w:r>
      <w:r w:rsidRPr="00A22433">
        <w:rPr>
          <w:sz w:val="19"/>
          <w:szCs w:val="19"/>
        </w:rPr>
        <w:t>oftware and a cloud-based deployment model (SaaS model).</w:t>
      </w:r>
    </w:p>
    <w:p w14:paraId="4617BAEB" w14:textId="1B46141E" w:rsidR="006725D0" w:rsidRPr="00A22433" w:rsidRDefault="006725D0" w:rsidP="006725D0">
      <w:pPr>
        <w:pStyle w:val="ListParagraph"/>
        <w:numPr>
          <w:ilvl w:val="0"/>
          <w:numId w:val="45"/>
        </w:numPr>
        <w:rPr>
          <w:sz w:val="19"/>
          <w:szCs w:val="19"/>
        </w:rPr>
      </w:pPr>
      <w:r w:rsidRPr="00A22433">
        <w:rPr>
          <w:sz w:val="19"/>
          <w:szCs w:val="19"/>
        </w:rPr>
        <w:t>Developing an AI data enhancement tool using the RAG model to collect device information from public sources and store device profiles in a database.</w:t>
      </w:r>
    </w:p>
    <w:p w14:paraId="0718945A" w14:textId="77777777" w:rsidR="001132BB" w:rsidRPr="00A22433" w:rsidRDefault="001132BB" w:rsidP="001132BB">
      <w:pPr>
        <w:pStyle w:val="ListParagraph"/>
        <w:numPr>
          <w:ilvl w:val="0"/>
          <w:numId w:val="45"/>
        </w:numPr>
        <w:rPr>
          <w:sz w:val="19"/>
          <w:szCs w:val="19"/>
        </w:rPr>
      </w:pPr>
      <w:r w:rsidRPr="00A22433">
        <w:rPr>
          <w:sz w:val="19"/>
          <w:szCs w:val="19"/>
        </w:rPr>
        <w:t>Lead product visualization and markup functionality enhancements, incorporating customer feedback to align solutions with user needs. </w:t>
      </w:r>
    </w:p>
    <w:p w14:paraId="54FFF106" w14:textId="77777777" w:rsidR="001132BB" w:rsidRPr="00A22433" w:rsidRDefault="001132BB" w:rsidP="001132BB">
      <w:pPr>
        <w:pStyle w:val="ListParagraph"/>
        <w:numPr>
          <w:ilvl w:val="0"/>
          <w:numId w:val="45"/>
        </w:numPr>
        <w:rPr>
          <w:sz w:val="19"/>
          <w:szCs w:val="19"/>
        </w:rPr>
      </w:pPr>
      <w:r w:rsidRPr="00A22433">
        <w:rPr>
          <w:sz w:val="19"/>
          <w:szCs w:val="19"/>
        </w:rPr>
        <w:t xml:space="preserve">Oversee continuous improvement initiatives focusing on improving quality and productivity through process and tooling enhancements across the engineering organization. </w:t>
      </w:r>
    </w:p>
    <w:p w14:paraId="4B1B502B" w14:textId="77777777" w:rsidR="006A6421" w:rsidRPr="00A22433" w:rsidRDefault="006A6421" w:rsidP="005E796C">
      <w:pPr>
        <w:rPr>
          <w:sz w:val="19"/>
          <w:szCs w:val="19"/>
        </w:rPr>
      </w:pPr>
    </w:p>
    <w:p w14:paraId="1D51AA3E" w14:textId="77777777" w:rsidR="00AF6BFF" w:rsidRPr="00FA1B98" w:rsidRDefault="007A3156" w:rsidP="00AF6BFF">
      <w:pPr>
        <w:rPr>
          <w:b/>
          <w:bCs/>
        </w:rPr>
      </w:pPr>
      <w:r w:rsidRPr="00FA1B98">
        <w:rPr>
          <w:b/>
          <w:bCs/>
        </w:rPr>
        <w:t>CITIBANK</w:t>
      </w:r>
      <w:r w:rsidR="003D7E71" w:rsidRPr="00FA1B98">
        <w:rPr>
          <w:b/>
          <w:bCs/>
        </w:rPr>
        <w:tab/>
      </w:r>
    </w:p>
    <w:p w14:paraId="57BEEE90" w14:textId="6B28F526" w:rsidR="00CD25D0" w:rsidRPr="00A22433" w:rsidRDefault="007A3156" w:rsidP="00AF6BFF">
      <w:pPr>
        <w:rPr>
          <w:b/>
          <w:bCs/>
          <w:sz w:val="19"/>
          <w:szCs w:val="19"/>
        </w:rPr>
      </w:pPr>
      <w:r w:rsidRPr="00FA1B98">
        <w:rPr>
          <w:b/>
          <w:bCs/>
        </w:rPr>
        <w:t xml:space="preserve">Consultant </w:t>
      </w:r>
      <w:r w:rsidR="00870483" w:rsidRPr="00FA1B98">
        <w:rPr>
          <w:b/>
          <w:bCs/>
        </w:rPr>
        <w:t xml:space="preserve">| </w:t>
      </w:r>
      <w:r w:rsidR="00D74806" w:rsidRPr="00FA1B98">
        <w:rPr>
          <w:b/>
          <w:bCs/>
        </w:rPr>
        <w:t>11/</w:t>
      </w:r>
      <w:r w:rsidRPr="00FA1B98">
        <w:rPr>
          <w:b/>
          <w:bCs/>
        </w:rPr>
        <w:t>2019-</w:t>
      </w:r>
      <w:r w:rsidR="00870483" w:rsidRPr="00FA1B98">
        <w:rPr>
          <w:b/>
          <w:bCs/>
        </w:rPr>
        <w:t>10/2021</w:t>
      </w:r>
      <w:r w:rsidR="00EA2BF5" w:rsidRPr="00FA1B98">
        <w:rPr>
          <w:b/>
          <w:bCs/>
        </w:rPr>
        <w:t xml:space="preserve"> </w:t>
      </w:r>
      <w:r w:rsidR="00EA2BF5" w:rsidRPr="00AF6BFF">
        <w:tab/>
      </w:r>
    </w:p>
    <w:tbl>
      <w:tblPr>
        <w:tblStyle w:val="TableGrid"/>
        <w:tblpPr w:leftFromText="180" w:rightFromText="180" w:vertAnchor="text" w:horzAnchor="margin" w:tblpXSpec="right" w:tblpY="336"/>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5076E7" w:rsidRPr="00A22433" w14:paraId="57F987D8" w14:textId="77777777" w:rsidTr="005076E7">
        <w:trPr>
          <w:trHeight w:val="832"/>
          <w:tblCellSpacing w:w="14" w:type="dxa"/>
        </w:trPr>
        <w:tc>
          <w:tcPr>
            <w:tcW w:w="4940" w:type="pct"/>
            <w:shd w:val="clear" w:color="auto" w:fill="DEEAF6" w:themeFill="accent5" w:themeFillTint="33"/>
          </w:tcPr>
          <w:p w14:paraId="3ED8D33B" w14:textId="77777777" w:rsidR="005076E7" w:rsidRPr="00A22433" w:rsidRDefault="005076E7" w:rsidP="005076E7">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1F2C652A" w14:textId="77777777" w:rsidR="005076E7" w:rsidRPr="00A22433" w:rsidRDefault="005076E7" w:rsidP="005076E7">
            <w:pPr>
              <w:jc w:val="center"/>
              <w:rPr>
                <w:b/>
                <w:bCs/>
                <w:sz w:val="19"/>
                <w:szCs w:val="19"/>
              </w:rPr>
            </w:pPr>
            <w:r w:rsidRPr="00A22433">
              <w:rPr>
                <w:b/>
                <w:bCs/>
                <w:sz w:val="19"/>
                <w:szCs w:val="19"/>
              </w:rPr>
              <w:t>Played a key role in the implementation of the Ultra-Low Latency DMA platform, improving the performance of the new system by 200%+</w:t>
            </w:r>
          </w:p>
          <w:p w14:paraId="0531B0DD" w14:textId="77777777" w:rsidR="005076E7" w:rsidRPr="00A22433" w:rsidRDefault="005076E7" w:rsidP="005076E7">
            <w:pPr>
              <w:jc w:val="center"/>
              <w:rPr>
                <w:b/>
                <w:bCs/>
                <w:sz w:val="19"/>
                <w:szCs w:val="19"/>
              </w:rPr>
            </w:pPr>
            <w:r w:rsidRPr="00A22433">
              <w:rPr>
                <w:b/>
                <w:bCs/>
                <w:sz w:val="19"/>
                <w:szCs w:val="19"/>
              </w:rPr>
              <w:t>●</w:t>
            </w:r>
          </w:p>
          <w:p w14:paraId="5E5AAF07" w14:textId="77777777" w:rsidR="005076E7" w:rsidRPr="00A22433" w:rsidRDefault="005076E7" w:rsidP="005076E7">
            <w:pPr>
              <w:jc w:val="center"/>
              <w:rPr>
                <w:b/>
                <w:bCs/>
                <w:sz w:val="19"/>
                <w:szCs w:val="19"/>
              </w:rPr>
            </w:pPr>
            <w:r w:rsidRPr="00A22433">
              <w:rPr>
                <w:b/>
                <w:bCs/>
                <w:sz w:val="19"/>
                <w:szCs w:val="19"/>
              </w:rPr>
              <w:t>Built End-to-End order flow monitoring platform, increasing system throughput by 52%</w:t>
            </w:r>
          </w:p>
        </w:tc>
      </w:tr>
    </w:tbl>
    <w:p w14:paraId="65FF78A1" w14:textId="5C4D4F50" w:rsidR="007A3156" w:rsidRPr="00A22433" w:rsidRDefault="00B60D3A" w:rsidP="00FF6ED8">
      <w:pPr>
        <w:pStyle w:val="ListParagraph"/>
        <w:numPr>
          <w:ilvl w:val="0"/>
          <w:numId w:val="43"/>
        </w:numPr>
        <w:rPr>
          <w:sz w:val="19"/>
          <w:szCs w:val="19"/>
        </w:rPr>
      </w:pPr>
      <w:r w:rsidRPr="00A22433">
        <w:rPr>
          <w:sz w:val="19"/>
          <w:szCs w:val="19"/>
        </w:rPr>
        <w:t>Responsible for the redesign</w:t>
      </w:r>
      <w:r w:rsidR="00FF6ED8" w:rsidRPr="00A22433">
        <w:rPr>
          <w:sz w:val="19"/>
          <w:szCs w:val="19"/>
        </w:rPr>
        <w:t xml:space="preserve"> </w:t>
      </w:r>
      <w:r w:rsidR="00726F95" w:rsidRPr="00A22433">
        <w:rPr>
          <w:sz w:val="19"/>
          <w:szCs w:val="19"/>
        </w:rPr>
        <w:t xml:space="preserve">of the </w:t>
      </w:r>
      <w:r w:rsidR="00FF6ED8" w:rsidRPr="00A22433">
        <w:rPr>
          <w:sz w:val="19"/>
          <w:szCs w:val="19"/>
        </w:rPr>
        <w:t xml:space="preserve">Citi </w:t>
      </w:r>
      <w:r w:rsidR="007A3156" w:rsidRPr="00A22433">
        <w:rPr>
          <w:sz w:val="19"/>
          <w:szCs w:val="19"/>
        </w:rPr>
        <w:t>Global Connectivity platform</w:t>
      </w:r>
      <w:r w:rsidR="00D57A03" w:rsidRPr="00A22433">
        <w:rPr>
          <w:sz w:val="19"/>
          <w:szCs w:val="19"/>
        </w:rPr>
        <w:t>,</w:t>
      </w:r>
      <w:r w:rsidR="007A3156" w:rsidRPr="00A22433">
        <w:rPr>
          <w:sz w:val="19"/>
          <w:szCs w:val="19"/>
        </w:rPr>
        <w:t xml:space="preserve"> which provides connections to US equity exchanges (NYSE, NASDAQ, CBOE, MEMX, IEXG, LTSE. EPRL) using microservices architecture on Java 8.</w:t>
      </w:r>
    </w:p>
    <w:p w14:paraId="7F5EB5DF" w14:textId="1806F2D9" w:rsidR="00E60D2B" w:rsidRPr="00A22433" w:rsidRDefault="00DC7012" w:rsidP="00323F45">
      <w:pPr>
        <w:pStyle w:val="ListParagraph"/>
        <w:numPr>
          <w:ilvl w:val="0"/>
          <w:numId w:val="43"/>
        </w:numPr>
        <w:rPr>
          <w:color w:val="000000" w:themeColor="text1"/>
          <w:sz w:val="19"/>
          <w:szCs w:val="19"/>
        </w:rPr>
      </w:pPr>
      <w:r w:rsidRPr="00A22433">
        <w:rPr>
          <w:color w:val="000000" w:themeColor="text1"/>
          <w:sz w:val="19"/>
          <w:szCs w:val="19"/>
        </w:rPr>
        <w:t xml:space="preserve">Oversaw the </w:t>
      </w:r>
      <w:r w:rsidR="00E60D2B" w:rsidRPr="00A22433">
        <w:rPr>
          <w:color w:val="000000" w:themeColor="text1"/>
          <w:sz w:val="19"/>
          <w:szCs w:val="19"/>
        </w:rPr>
        <w:t xml:space="preserve">technical architecture, </w:t>
      </w:r>
      <w:r w:rsidR="00B60D3A" w:rsidRPr="00A22433">
        <w:rPr>
          <w:color w:val="000000" w:themeColor="text1"/>
          <w:sz w:val="19"/>
          <w:szCs w:val="19"/>
        </w:rPr>
        <w:t>ultra</w:t>
      </w:r>
      <w:r w:rsidR="00726F95" w:rsidRPr="00A22433">
        <w:rPr>
          <w:color w:val="000000" w:themeColor="text1"/>
          <w:sz w:val="19"/>
          <w:szCs w:val="19"/>
        </w:rPr>
        <w:t>-</w:t>
      </w:r>
      <w:r w:rsidR="00B60D3A" w:rsidRPr="00A22433">
        <w:rPr>
          <w:color w:val="000000" w:themeColor="text1"/>
          <w:sz w:val="19"/>
          <w:szCs w:val="19"/>
        </w:rPr>
        <w:t>low latency implementation</w:t>
      </w:r>
      <w:r w:rsidR="00E60D2B" w:rsidRPr="00A22433">
        <w:rPr>
          <w:color w:val="000000" w:themeColor="text1"/>
          <w:sz w:val="19"/>
          <w:szCs w:val="19"/>
        </w:rPr>
        <w:t>, strategy</w:t>
      </w:r>
      <w:r w:rsidR="00CA0F93" w:rsidRPr="00A22433">
        <w:rPr>
          <w:color w:val="000000" w:themeColor="text1"/>
          <w:sz w:val="19"/>
          <w:szCs w:val="19"/>
        </w:rPr>
        <w:t>,</w:t>
      </w:r>
      <w:r w:rsidR="00E60D2B" w:rsidRPr="00A22433">
        <w:rPr>
          <w:color w:val="000000" w:themeColor="text1"/>
          <w:sz w:val="19"/>
          <w:szCs w:val="19"/>
        </w:rPr>
        <w:t xml:space="preserve"> and roadmap for </w:t>
      </w:r>
      <w:r w:rsidR="0059764E" w:rsidRPr="00A22433">
        <w:rPr>
          <w:color w:val="000000" w:themeColor="text1"/>
          <w:sz w:val="19"/>
          <w:szCs w:val="19"/>
        </w:rPr>
        <w:t>low latency architecture</w:t>
      </w:r>
      <w:r w:rsidR="00E60D2B" w:rsidRPr="00A22433">
        <w:rPr>
          <w:color w:val="000000" w:themeColor="text1"/>
          <w:sz w:val="19"/>
          <w:szCs w:val="19"/>
        </w:rPr>
        <w:t>.</w:t>
      </w:r>
    </w:p>
    <w:p w14:paraId="3118CC6D" w14:textId="13220B57" w:rsidR="007A3156" w:rsidRPr="00A22433" w:rsidRDefault="000D45EB" w:rsidP="000D45EB">
      <w:pPr>
        <w:pStyle w:val="ListParagraph"/>
        <w:numPr>
          <w:ilvl w:val="0"/>
          <w:numId w:val="43"/>
        </w:numPr>
        <w:rPr>
          <w:sz w:val="19"/>
          <w:szCs w:val="19"/>
        </w:rPr>
      </w:pPr>
      <w:r w:rsidRPr="00A22433">
        <w:rPr>
          <w:color w:val="000000" w:themeColor="text1"/>
          <w:sz w:val="19"/>
          <w:szCs w:val="19"/>
        </w:rPr>
        <w:t xml:space="preserve">Led the design and implementation of </w:t>
      </w:r>
      <w:r w:rsidR="00726F95" w:rsidRPr="00A22433">
        <w:rPr>
          <w:color w:val="000000" w:themeColor="text1"/>
          <w:sz w:val="19"/>
          <w:szCs w:val="19"/>
        </w:rPr>
        <w:t xml:space="preserve">a </w:t>
      </w:r>
      <w:r w:rsidRPr="00A22433">
        <w:rPr>
          <w:color w:val="000000" w:themeColor="text1"/>
          <w:sz w:val="19"/>
          <w:szCs w:val="19"/>
        </w:rPr>
        <w:t>new ultra</w:t>
      </w:r>
      <w:r w:rsidR="00726F95" w:rsidRPr="00A22433">
        <w:rPr>
          <w:color w:val="000000" w:themeColor="text1"/>
          <w:sz w:val="19"/>
          <w:szCs w:val="19"/>
        </w:rPr>
        <w:t>-</w:t>
      </w:r>
      <w:r w:rsidRPr="00A22433">
        <w:rPr>
          <w:color w:val="000000" w:themeColor="text1"/>
          <w:sz w:val="19"/>
          <w:szCs w:val="19"/>
        </w:rPr>
        <w:t>low latency LLDMA platform</w:t>
      </w:r>
      <w:r w:rsidR="00491170">
        <w:rPr>
          <w:color w:val="000000" w:themeColor="text1"/>
          <w:sz w:val="19"/>
          <w:szCs w:val="19"/>
        </w:rPr>
        <w:t>,</w:t>
      </w:r>
      <w:r w:rsidR="005076E7" w:rsidRPr="00A22433">
        <w:rPr>
          <w:color w:val="000000" w:themeColor="text1"/>
          <w:sz w:val="19"/>
          <w:szCs w:val="19"/>
        </w:rPr>
        <w:t xml:space="preserve"> increasing </w:t>
      </w:r>
      <w:r w:rsidR="00D57A03" w:rsidRPr="00A22433">
        <w:rPr>
          <w:sz w:val="19"/>
          <w:szCs w:val="19"/>
        </w:rPr>
        <w:t>the platform's performance</w:t>
      </w:r>
      <w:r w:rsidR="007A3156" w:rsidRPr="00A22433">
        <w:rPr>
          <w:sz w:val="19"/>
          <w:szCs w:val="19"/>
        </w:rPr>
        <w:t xml:space="preserve"> through </w:t>
      </w:r>
      <w:r w:rsidR="00D57A03" w:rsidRPr="00A22433">
        <w:rPr>
          <w:sz w:val="19"/>
          <w:szCs w:val="19"/>
        </w:rPr>
        <w:t xml:space="preserve">the </w:t>
      </w:r>
      <w:r w:rsidR="007A3156" w:rsidRPr="00A22433">
        <w:rPr>
          <w:sz w:val="19"/>
          <w:szCs w:val="19"/>
        </w:rPr>
        <w:t xml:space="preserve">rearchitecting platform </w:t>
      </w:r>
      <w:r w:rsidR="00726F95" w:rsidRPr="00A22433">
        <w:rPr>
          <w:sz w:val="19"/>
          <w:szCs w:val="19"/>
        </w:rPr>
        <w:t>by using Microservice architecture, heap-offloading,</w:t>
      </w:r>
      <w:r w:rsidR="007A3156" w:rsidRPr="00A22433">
        <w:rPr>
          <w:sz w:val="19"/>
          <w:szCs w:val="19"/>
        </w:rPr>
        <w:t xml:space="preserve"> and kernel bypass</w:t>
      </w:r>
      <w:r w:rsidR="005076E7" w:rsidRPr="00A22433">
        <w:rPr>
          <w:sz w:val="19"/>
          <w:szCs w:val="19"/>
        </w:rPr>
        <w:t xml:space="preserve"> and lowering </w:t>
      </w:r>
      <w:r w:rsidR="00491170">
        <w:rPr>
          <w:sz w:val="19"/>
          <w:szCs w:val="19"/>
        </w:rPr>
        <w:t xml:space="preserve">the </w:t>
      </w:r>
      <w:r w:rsidR="007A3156" w:rsidRPr="00A22433">
        <w:rPr>
          <w:sz w:val="19"/>
          <w:szCs w:val="19"/>
        </w:rPr>
        <w:t>latency of critical components from 100 microseconds to &lt; 20 microseconds.</w:t>
      </w:r>
    </w:p>
    <w:p w14:paraId="63FF6784" w14:textId="7E5D8ED7" w:rsidR="005076E7" w:rsidRPr="00A22433" w:rsidRDefault="005076E7" w:rsidP="005076E7">
      <w:pPr>
        <w:pStyle w:val="ListParagraph"/>
        <w:numPr>
          <w:ilvl w:val="0"/>
          <w:numId w:val="43"/>
        </w:numPr>
        <w:rPr>
          <w:sz w:val="19"/>
          <w:szCs w:val="19"/>
        </w:rPr>
      </w:pPr>
      <w:r w:rsidRPr="00A22433">
        <w:rPr>
          <w:sz w:val="19"/>
          <w:szCs w:val="19"/>
        </w:rPr>
        <w:t>Improved overall system latency from 600 microseconds to less than 100 microseconds.</w:t>
      </w:r>
    </w:p>
    <w:p w14:paraId="175F662E" w14:textId="77777777" w:rsidR="009618AA" w:rsidRPr="00A22433" w:rsidRDefault="009618AA" w:rsidP="009618AA">
      <w:pPr>
        <w:pStyle w:val="ListParagraph"/>
        <w:numPr>
          <w:ilvl w:val="0"/>
          <w:numId w:val="43"/>
        </w:numPr>
        <w:rPr>
          <w:color w:val="000000" w:themeColor="text1"/>
          <w:sz w:val="19"/>
          <w:szCs w:val="19"/>
        </w:rPr>
      </w:pPr>
      <w:r w:rsidRPr="00A22433">
        <w:rPr>
          <w:color w:val="000000" w:themeColor="text1"/>
          <w:sz w:val="19"/>
          <w:szCs w:val="19"/>
        </w:rPr>
        <w:lastRenderedPageBreak/>
        <w:t>Provided architecture guidance, support and enhancements for new platform integration with various Citi internal and external applications and processes.</w:t>
      </w:r>
    </w:p>
    <w:p w14:paraId="41DFAE47" w14:textId="77777777" w:rsidR="009618AA" w:rsidRPr="00A22433" w:rsidRDefault="009618AA" w:rsidP="009618AA">
      <w:pPr>
        <w:pStyle w:val="ListParagraph"/>
        <w:numPr>
          <w:ilvl w:val="0"/>
          <w:numId w:val="43"/>
        </w:numPr>
        <w:rPr>
          <w:color w:val="000000" w:themeColor="text1"/>
          <w:sz w:val="19"/>
          <w:szCs w:val="19"/>
        </w:rPr>
      </w:pPr>
      <w:r w:rsidRPr="00A22433">
        <w:rPr>
          <w:color w:val="000000" w:themeColor="text1"/>
          <w:sz w:val="19"/>
          <w:szCs w:val="19"/>
        </w:rPr>
        <w:t xml:space="preserve">Optimized the connectivity platform by working with Citi Smart order routing, including collaborating with developers on the Development, Architecture, and Design of the application. </w:t>
      </w:r>
    </w:p>
    <w:p w14:paraId="716F0209" w14:textId="663DCE4E" w:rsidR="005076E7" w:rsidRPr="00A22433" w:rsidRDefault="005076E7" w:rsidP="005076E7">
      <w:pPr>
        <w:pStyle w:val="ListParagraph"/>
        <w:numPr>
          <w:ilvl w:val="0"/>
          <w:numId w:val="43"/>
        </w:numPr>
        <w:rPr>
          <w:sz w:val="19"/>
          <w:szCs w:val="19"/>
        </w:rPr>
      </w:pPr>
      <w:r w:rsidRPr="00A22433">
        <w:rPr>
          <w:sz w:val="19"/>
          <w:szCs w:val="19"/>
        </w:rPr>
        <w:t>Increased unit test code coverage of the trading system to 48%, ensuring high code quality.</w:t>
      </w:r>
    </w:p>
    <w:p w14:paraId="1F673CE7" w14:textId="6BF4A791" w:rsidR="007A3156" w:rsidRPr="00A22433" w:rsidRDefault="007A3156" w:rsidP="00FF6ED8">
      <w:pPr>
        <w:pStyle w:val="ListParagraph"/>
        <w:numPr>
          <w:ilvl w:val="0"/>
          <w:numId w:val="43"/>
        </w:numPr>
        <w:rPr>
          <w:sz w:val="19"/>
          <w:szCs w:val="19"/>
        </w:rPr>
      </w:pPr>
      <w:r w:rsidRPr="00A22433">
        <w:rPr>
          <w:sz w:val="19"/>
          <w:szCs w:val="19"/>
        </w:rPr>
        <w:t>Designed warm</w:t>
      </w:r>
      <w:r w:rsidR="00D57A03" w:rsidRPr="00A22433">
        <w:rPr>
          <w:sz w:val="19"/>
          <w:szCs w:val="19"/>
        </w:rPr>
        <w:t>-up methodology for connectivity system that allows for trading and optimizing during the trading day, decreasing latency by more than 10 times for systems with a</w:t>
      </w:r>
      <w:r w:rsidRPr="00A22433">
        <w:rPr>
          <w:sz w:val="19"/>
          <w:szCs w:val="19"/>
        </w:rPr>
        <w:t xml:space="preserve"> low flow rate.</w:t>
      </w:r>
    </w:p>
    <w:p w14:paraId="56983273" w14:textId="39B96A33" w:rsidR="007A3156" w:rsidRPr="00A22433" w:rsidRDefault="00CA0F93" w:rsidP="00FF6ED8">
      <w:pPr>
        <w:pStyle w:val="ListParagraph"/>
        <w:numPr>
          <w:ilvl w:val="0"/>
          <w:numId w:val="43"/>
        </w:numPr>
        <w:rPr>
          <w:sz w:val="19"/>
          <w:szCs w:val="19"/>
        </w:rPr>
      </w:pPr>
      <w:r w:rsidRPr="00A22433">
        <w:rPr>
          <w:sz w:val="19"/>
          <w:szCs w:val="19"/>
        </w:rPr>
        <w:t>I</w:t>
      </w:r>
      <w:r w:rsidR="007A3156" w:rsidRPr="00A22433">
        <w:rPr>
          <w:sz w:val="19"/>
          <w:szCs w:val="19"/>
        </w:rPr>
        <w:t xml:space="preserve">mplemented performance testing lab with exchange simulators and orders generator for </w:t>
      </w:r>
      <w:r w:rsidRPr="00A22433">
        <w:rPr>
          <w:sz w:val="19"/>
          <w:szCs w:val="19"/>
        </w:rPr>
        <w:t>connectivity performance optimization, which quickly achieves system optimization goals</w:t>
      </w:r>
      <w:r w:rsidR="007F15A7" w:rsidRPr="00A22433">
        <w:rPr>
          <w:sz w:val="19"/>
          <w:szCs w:val="19"/>
        </w:rPr>
        <w:t>.</w:t>
      </w:r>
    </w:p>
    <w:p w14:paraId="27D43906" w14:textId="0B6F137D" w:rsidR="007A3156" w:rsidRPr="00A22433" w:rsidRDefault="007A3156" w:rsidP="00FF6ED8">
      <w:pPr>
        <w:pStyle w:val="ListParagraph"/>
        <w:numPr>
          <w:ilvl w:val="0"/>
          <w:numId w:val="43"/>
        </w:numPr>
        <w:rPr>
          <w:sz w:val="19"/>
          <w:szCs w:val="19"/>
        </w:rPr>
      </w:pPr>
      <w:r w:rsidRPr="00A22433">
        <w:rPr>
          <w:sz w:val="19"/>
          <w:szCs w:val="19"/>
        </w:rPr>
        <w:t xml:space="preserve">Applied Corvil technology for end-to-end </w:t>
      </w:r>
      <w:r w:rsidR="00CE42D0" w:rsidRPr="00A22433">
        <w:rPr>
          <w:sz w:val="19"/>
          <w:szCs w:val="19"/>
        </w:rPr>
        <w:t xml:space="preserve">latency </w:t>
      </w:r>
      <w:r w:rsidRPr="00A22433">
        <w:rPr>
          <w:sz w:val="19"/>
          <w:szCs w:val="19"/>
        </w:rPr>
        <w:t xml:space="preserve">measurement and optimization of the trading components and implemented </w:t>
      </w:r>
      <w:proofErr w:type="spellStart"/>
      <w:r w:rsidR="00D57A03" w:rsidRPr="00A22433">
        <w:rPr>
          <w:sz w:val="19"/>
          <w:szCs w:val="19"/>
        </w:rPr>
        <w:t>AppAgent</w:t>
      </w:r>
      <w:proofErr w:type="spellEnd"/>
      <w:r w:rsidR="00D57A03" w:rsidRPr="00A22433">
        <w:rPr>
          <w:sz w:val="19"/>
          <w:szCs w:val="19"/>
        </w:rPr>
        <w:t xml:space="preserve"> software to provide visibility for </w:t>
      </w:r>
      <w:r w:rsidR="00CA0F93" w:rsidRPr="00A22433">
        <w:rPr>
          <w:sz w:val="19"/>
          <w:szCs w:val="19"/>
        </w:rPr>
        <w:t>internal components' latency</w:t>
      </w:r>
      <w:r w:rsidRPr="00A22433">
        <w:rPr>
          <w:sz w:val="19"/>
          <w:szCs w:val="19"/>
        </w:rPr>
        <w:t>.</w:t>
      </w:r>
    </w:p>
    <w:p w14:paraId="2D349E28" w14:textId="77777777" w:rsidR="006A6421" w:rsidRPr="00A22433" w:rsidRDefault="006A6421" w:rsidP="006A6421">
      <w:pPr>
        <w:pStyle w:val="ListParagraph"/>
        <w:numPr>
          <w:ilvl w:val="0"/>
          <w:numId w:val="43"/>
        </w:numPr>
        <w:rPr>
          <w:sz w:val="19"/>
          <w:szCs w:val="19"/>
        </w:rPr>
      </w:pPr>
      <w:r w:rsidRPr="00A22433">
        <w:rPr>
          <w:sz w:val="19"/>
          <w:szCs w:val="19"/>
        </w:rPr>
        <w:t>Improved latency of critical components from 100 microseconds to 20 microseconds.</w:t>
      </w:r>
    </w:p>
    <w:p w14:paraId="71D70BD3" w14:textId="77777777" w:rsidR="006A6421" w:rsidRPr="00A22433" w:rsidRDefault="006A6421" w:rsidP="006A6421">
      <w:pPr>
        <w:pStyle w:val="ListParagraph"/>
        <w:numPr>
          <w:ilvl w:val="0"/>
          <w:numId w:val="43"/>
        </w:numPr>
        <w:rPr>
          <w:sz w:val="19"/>
          <w:szCs w:val="19"/>
        </w:rPr>
      </w:pPr>
      <w:r w:rsidRPr="00A22433">
        <w:rPr>
          <w:sz w:val="19"/>
          <w:szCs w:val="19"/>
        </w:rPr>
        <w:t>Engineered performance testing lab to further improve the latency of the critical components.</w:t>
      </w:r>
    </w:p>
    <w:p w14:paraId="32646D2F" w14:textId="18134992" w:rsidR="007A3156" w:rsidRPr="00A22433" w:rsidRDefault="00D5125B" w:rsidP="00FF6ED8">
      <w:pPr>
        <w:pStyle w:val="ListParagraph"/>
        <w:numPr>
          <w:ilvl w:val="0"/>
          <w:numId w:val="43"/>
        </w:numPr>
        <w:rPr>
          <w:sz w:val="19"/>
          <w:szCs w:val="19"/>
        </w:rPr>
      </w:pPr>
      <w:r w:rsidRPr="00A22433">
        <w:rPr>
          <w:sz w:val="19"/>
          <w:szCs w:val="19"/>
        </w:rPr>
        <w:t>Environment: Linux, Java, KDB, Solace, Chronicle package for off-heap programming, and Chronicle Fix Engine</w:t>
      </w:r>
      <w:r w:rsidR="00FF6ED8" w:rsidRPr="00A22433">
        <w:rPr>
          <w:sz w:val="19"/>
          <w:szCs w:val="19"/>
        </w:rPr>
        <w:t>.</w:t>
      </w:r>
    </w:p>
    <w:p w14:paraId="6B857E09" w14:textId="77777777" w:rsidR="00D5125B" w:rsidRPr="00A22433" w:rsidRDefault="00D5125B" w:rsidP="00D5125B">
      <w:pPr>
        <w:ind w:right="1440"/>
        <w:rPr>
          <w:color w:val="000000" w:themeColor="text1"/>
          <w:sz w:val="19"/>
          <w:szCs w:val="19"/>
        </w:rPr>
      </w:pPr>
    </w:p>
    <w:p w14:paraId="41B15B96" w14:textId="541FDAE3" w:rsidR="007A3156" w:rsidRPr="00FA1B98" w:rsidRDefault="007A3156" w:rsidP="00AF6BFF">
      <w:pPr>
        <w:rPr>
          <w:b/>
          <w:bCs/>
        </w:rPr>
      </w:pPr>
      <w:r w:rsidRPr="00FA1B98">
        <w:rPr>
          <w:b/>
          <w:bCs/>
        </w:rPr>
        <w:t xml:space="preserve">APOJI </w:t>
      </w:r>
    </w:p>
    <w:p w14:paraId="4C1363EE" w14:textId="21C7158F" w:rsidR="007A3156" w:rsidRPr="00A22433" w:rsidRDefault="007A3156" w:rsidP="00AF6BFF">
      <w:pPr>
        <w:rPr>
          <w:b/>
          <w:bCs/>
          <w:sz w:val="19"/>
          <w:szCs w:val="19"/>
        </w:rPr>
      </w:pPr>
      <w:r w:rsidRPr="00FA1B98">
        <w:rPr>
          <w:b/>
          <w:bCs/>
        </w:rPr>
        <w:t xml:space="preserve">CTO / Development Manager </w:t>
      </w:r>
      <w:r w:rsidR="00870483" w:rsidRPr="00FA1B98">
        <w:rPr>
          <w:b/>
          <w:bCs/>
        </w:rPr>
        <w:t xml:space="preserve">| </w:t>
      </w:r>
      <w:r w:rsidRPr="00FA1B98">
        <w:rPr>
          <w:b/>
          <w:bCs/>
        </w:rPr>
        <w:t>08/2018-11/2019</w:t>
      </w:r>
      <w:r w:rsidR="00EA2BF5" w:rsidRPr="00AF6BFF">
        <w:tab/>
        <w:t xml:space="preserve"> </w:t>
      </w:r>
    </w:p>
    <w:p w14:paraId="2C9E95D9" w14:textId="3C885046" w:rsidR="00860BB9" w:rsidRPr="00A22433" w:rsidRDefault="0099438E" w:rsidP="00860BB9">
      <w:pPr>
        <w:pStyle w:val="ListParagraph"/>
        <w:numPr>
          <w:ilvl w:val="0"/>
          <w:numId w:val="42"/>
        </w:numPr>
        <w:rPr>
          <w:sz w:val="19"/>
          <w:szCs w:val="19"/>
        </w:rPr>
      </w:pPr>
      <w:r w:rsidRPr="00A22433">
        <w:rPr>
          <w:sz w:val="19"/>
          <w:szCs w:val="19"/>
        </w:rPr>
        <w:t xml:space="preserve">Co-founded the company and developed </w:t>
      </w:r>
      <w:r w:rsidR="003E178D" w:rsidRPr="00A22433">
        <w:rPr>
          <w:sz w:val="19"/>
          <w:szCs w:val="19"/>
        </w:rPr>
        <w:t xml:space="preserve">a </w:t>
      </w:r>
      <w:r w:rsidRPr="00A22433">
        <w:rPr>
          <w:sz w:val="19"/>
          <w:szCs w:val="19"/>
        </w:rPr>
        <w:t>proprietary trading system executing arbitrage algorithms over 20 markers across the globe</w:t>
      </w:r>
      <w:r w:rsidR="00860BB9" w:rsidRPr="00A22433">
        <w:rPr>
          <w:sz w:val="19"/>
          <w:szCs w:val="19"/>
        </w:rPr>
        <w:t xml:space="preserve"> with low latency proprietary technology to target structural inefficiencies in the fragmented crypto space.</w:t>
      </w:r>
    </w:p>
    <w:p w14:paraId="3FA11D8D" w14:textId="22F77EAB" w:rsidR="00910FF0" w:rsidRPr="00A22433" w:rsidRDefault="00910FF0" w:rsidP="00860BB9">
      <w:pPr>
        <w:pStyle w:val="ListParagraph"/>
        <w:numPr>
          <w:ilvl w:val="0"/>
          <w:numId w:val="42"/>
        </w:numPr>
        <w:rPr>
          <w:sz w:val="19"/>
          <w:szCs w:val="19"/>
        </w:rPr>
      </w:pPr>
      <w:r w:rsidRPr="00A22433">
        <w:rPr>
          <w:sz w:val="19"/>
          <w:szCs w:val="19"/>
        </w:rPr>
        <w:t>Developed IT budget and performance objectives and built a team of 5 developers supervising all development activities.</w:t>
      </w:r>
    </w:p>
    <w:tbl>
      <w:tblPr>
        <w:tblStyle w:val="TableGrid"/>
        <w:tblpPr w:leftFromText="180" w:rightFromText="180" w:vertAnchor="text" w:horzAnchor="margin" w:tblpXSpec="right" w:tblpY="-17"/>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A06793" w:rsidRPr="00A22433" w14:paraId="0F2040EF" w14:textId="77777777" w:rsidTr="00A06793">
        <w:trPr>
          <w:trHeight w:val="826"/>
          <w:tblCellSpacing w:w="14" w:type="dxa"/>
        </w:trPr>
        <w:tc>
          <w:tcPr>
            <w:tcW w:w="4940" w:type="pct"/>
            <w:shd w:val="clear" w:color="auto" w:fill="DEEAF6" w:themeFill="accent5" w:themeFillTint="33"/>
          </w:tcPr>
          <w:p w14:paraId="617764C5" w14:textId="77777777" w:rsidR="00A06793" w:rsidRPr="00A22433" w:rsidRDefault="00A06793" w:rsidP="00A0679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3C61CDC8" w14:textId="77777777" w:rsidR="00A06793" w:rsidRPr="00A22433" w:rsidRDefault="00A06793" w:rsidP="00A06793">
            <w:pPr>
              <w:jc w:val="center"/>
              <w:rPr>
                <w:b/>
                <w:bCs/>
                <w:sz w:val="19"/>
                <w:szCs w:val="19"/>
              </w:rPr>
            </w:pPr>
            <w:r w:rsidRPr="00A22433">
              <w:rPr>
                <w:b/>
                <w:bCs/>
                <w:sz w:val="19"/>
                <w:szCs w:val="19"/>
              </w:rPr>
              <w:t>Researched and developed trading algorithms achieving 20%+ profitability for arbitrage strategy</w:t>
            </w:r>
          </w:p>
        </w:tc>
      </w:tr>
    </w:tbl>
    <w:p w14:paraId="7395DDD6" w14:textId="7734CCC8" w:rsidR="005E7151" w:rsidRPr="00A22433" w:rsidRDefault="0075077D" w:rsidP="00860BB9">
      <w:pPr>
        <w:pStyle w:val="ListParagraph"/>
        <w:numPr>
          <w:ilvl w:val="0"/>
          <w:numId w:val="42"/>
        </w:numPr>
        <w:rPr>
          <w:sz w:val="19"/>
          <w:szCs w:val="19"/>
        </w:rPr>
      </w:pPr>
      <w:r w:rsidRPr="00A22433">
        <w:rPr>
          <w:sz w:val="19"/>
          <w:szCs w:val="19"/>
        </w:rPr>
        <w:t>Facilita</w:t>
      </w:r>
      <w:r w:rsidR="00D515B7" w:rsidRPr="00A22433">
        <w:rPr>
          <w:sz w:val="19"/>
          <w:szCs w:val="19"/>
        </w:rPr>
        <w:t>t</w:t>
      </w:r>
      <w:r w:rsidRPr="00A22433">
        <w:rPr>
          <w:sz w:val="19"/>
          <w:szCs w:val="19"/>
        </w:rPr>
        <w:t xml:space="preserve">ed the </w:t>
      </w:r>
      <w:r w:rsidR="0099438E" w:rsidRPr="00A22433">
        <w:rPr>
          <w:sz w:val="19"/>
          <w:szCs w:val="19"/>
        </w:rPr>
        <w:t xml:space="preserve">system </w:t>
      </w:r>
      <w:r w:rsidRPr="00A22433">
        <w:rPr>
          <w:sz w:val="19"/>
          <w:szCs w:val="19"/>
        </w:rPr>
        <w:t>design</w:t>
      </w:r>
      <w:r w:rsidR="00D515B7" w:rsidRPr="00A22433">
        <w:rPr>
          <w:sz w:val="19"/>
          <w:szCs w:val="19"/>
        </w:rPr>
        <w:t>, which included connectivity, market data aggregation, SOR, and an algorithmic engine using Microservices architecture, where services are</w:t>
      </w:r>
      <w:r w:rsidR="0099438E" w:rsidRPr="00A22433">
        <w:rPr>
          <w:sz w:val="19"/>
          <w:szCs w:val="19"/>
        </w:rPr>
        <w:t xml:space="preserve"> communicated using the </w:t>
      </w:r>
      <w:proofErr w:type="spellStart"/>
      <w:r w:rsidR="0099438E" w:rsidRPr="00A22433">
        <w:rPr>
          <w:sz w:val="19"/>
          <w:szCs w:val="19"/>
        </w:rPr>
        <w:t>ZeroMQ</w:t>
      </w:r>
      <w:proofErr w:type="spellEnd"/>
      <w:r w:rsidR="0099438E" w:rsidRPr="00A22433">
        <w:rPr>
          <w:sz w:val="19"/>
          <w:szCs w:val="19"/>
        </w:rPr>
        <w:t xml:space="preserve"> messaging platform. </w:t>
      </w:r>
    </w:p>
    <w:p w14:paraId="4CD7E237" w14:textId="291FD3D8" w:rsidR="0099438E" w:rsidRPr="00A22433" w:rsidRDefault="005E7151" w:rsidP="00860BB9">
      <w:pPr>
        <w:pStyle w:val="ListParagraph"/>
        <w:numPr>
          <w:ilvl w:val="0"/>
          <w:numId w:val="42"/>
        </w:numPr>
        <w:rPr>
          <w:sz w:val="19"/>
          <w:szCs w:val="19"/>
        </w:rPr>
      </w:pPr>
      <w:r w:rsidRPr="00A22433">
        <w:rPr>
          <w:sz w:val="19"/>
          <w:szCs w:val="19"/>
        </w:rPr>
        <w:t xml:space="preserve">Wrote </w:t>
      </w:r>
      <w:r w:rsidR="00D515B7" w:rsidRPr="00A22433">
        <w:rPr>
          <w:sz w:val="19"/>
          <w:szCs w:val="19"/>
        </w:rPr>
        <w:t>the p</w:t>
      </w:r>
      <w:r w:rsidR="0099438E" w:rsidRPr="00A22433">
        <w:rPr>
          <w:sz w:val="19"/>
          <w:szCs w:val="19"/>
        </w:rPr>
        <w:t xml:space="preserve">latform </w:t>
      </w:r>
      <w:r w:rsidRPr="00A22433">
        <w:rPr>
          <w:sz w:val="19"/>
          <w:szCs w:val="19"/>
        </w:rPr>
        <w:t>utilizi</w:t>
      </w:r>
      <w:r w:rsidR="00D515B7" w:rsidRPr="00A22433">
        <w:rPr>
          <w:sz w:val="19"/>
          <w:szCs w:val="19"/>
        </w:rPr>
        <w:t>n</w:t>
      </w:r>
      <w:r w:rsidRPr="00A22433">
        <w:rPr>
          <w:sz w:val="19"/>
          <w:szCs w:val="19"/>
        </w:rPr>
        <w:t xml:space="preserve">g </w:t>
      </w:r>
      <w:r w:rsidR="0099438E" w:rsidRPr="00A22433">
        <w:rPr>
          <w:sz w:val="19"/>
          <w:szCs w:val="19"/>
        </w:rPr>
        <w:t xml:space="preserve">Java for </w:t>
      </w:r>
      <w:r w:rsidR="00D515B7" w:rsidRPr="00A22433">
        <w:rPr>
          <w:sz w:val="19"/>
          <w:szCs w:val="19"/>
        </w:rPr>
        <w:t xml:space="preserve">the </w:t>
      </w:r>
      <w:r w:rsidR="0099438E" w:rsidRPr="00A22433">
        <w:rPr>
          <w:sz w:val="19"/>
          <w:szCs w:val="19"/>
        </w:rPr>
        <w:t>connectivity layer and UI and C++ for the trading components.</w:t>
      </w:r>
    </w:p>
    <w:p w14:paraId="172BCE7D" w14:textId="696FB874" w:rsidR="0099438E" w:rsidRPr="00A22433" w:rsidRDefault="006F38A0" w:rsidP="00FF6ED8">
      <w:pPr>
        <w:pStyle w:val="ListParagraph"/>
        <w:numPr>
          <w:ilvl w:val="0"/>
          <w:numId w:val="42"/>
        </w:numPr>
        <w:rPr>
          <w:sz w:val="19"/>
          <w:szCs w:val="19"/>
        </w:rPr>
      </w:pPr>
      <w:r w:rsidRPr="00A22433">
        <w:rPr>
          <w:sz w:val="19"/>
          <w:szCs w:val="19"/>
        </w:rPr>
        <w:t xml:space="preserve">Responsible for managing relationships with the investors </w:t>
      </w:r>
      <w:r w:rsidR="00D515B7" w:rsidRPr="00A22433">
        <w:rPr>
          <w:sz w:val="19"/>
          <w:szCs w:val="19"/>
        </w:rPr>
        <w:t xml:space="preserve">and </w:t>
      </w:r>
      <w:r w:rsidRPr="00A22433">
        <w:rPr>
          <w:sz w:val="19"/>
          <w:szCs w:val="19"/>
        </w:rPr>
        <w:t>present</w:t>
      </w:r>
      <w:r w:rsidR="00D515B7" w:rsidRPr="00A22433">
        <w:rPr>
          <w:sz w:val="19"/>
          <w:szCs w:val="19"/>
        </w:rPr>
        <w:t>ing</w:t>
      </w:r>
      <w:r w:rsidRPr="00A22433">
        <w:rPr>
          <w:sz w:val="19"/>
          <w:szCs w:val="19"/>
        </w:rPr>
        <w:t xml:space="preserve"> strategies and P&amp;L analysis </w:t>
      </w:r>
      <w:r w:rsidR="00860BB9" w:rsidRPr="00A22433">
        <w:rPr>
          <w:sz w:val="19"/>
          <w:szCs w:val="19"/>
        </w:rPr>
        <w:t>to the investors</w:t>
      </w:r>
      <w:r w:rsidR="0099438E" w:rsidRPr="00A22433">
        <w:rPr>
          <w:sz w:val="19"/>
          <w:szCs w:val="19"/>
        </w:rPr>
        <w:t>.</w:t>
      </w:r>
    </w:p>
    <w:p w14:paraId="4ECB045A" w14:textId="5D72CB82" w:rsidR="007F15A7" w:rsidRPr="00A22433" w:rsidRDefault="007F15A7" w:rsidP="00D74806">
      <w:pPr>
        <w:pStyle w:val="ListParagraph"/>
        <w:numPr>
          <w:ilvl w:val="0"/>
          <w:numId w:val="42"/>
        </w:numPr>
        <w:rPr>
          <w:sz w:val="19"/>
          <w:szCs w:val="19"/>
        </w:rPr>
      </w:pPr>
      <w:r w:rsidRPr="00A22433">
        <w:rPr>
          <w:sz w:val="19"/>
          <w:szCs w:val="19"/>
        </w:rPr>
        <w:t>Built and maintained business relationships with hardware vendors for quick access to new computer equipment.</w:t>
      </w:r>
    </w:p>
    <w:p w14:paraId="226EC02C" w14:textId="494D40F7" w:rsidR="00D5125B" w:rsidRPr="00A22433" w:rsidRDefault="00D5125B" w:rsidP="00D74806">
      <w:pPr>
        <w:pStyle w:val="ListParagraph"/>
        <w:numPr>
          <w:ilvl w:val="0"/>
          <w:numId w:val="42"/>
        </w:numPr>
        <w:rPr>
          <w:sz w:val="19"/>
          <w:szCs w:val="19"/>
        </w:rPr>
      </w:pPr>
      <w:r w:rsidRPr="00A22433">
        <w:rPr>
          <w:sz w:val="19"/>
          <w:szCs w:val="19"/>
        </w:rPr>
        <w:t xml:space="preserve">Environment: Linux, Postgres, Java and C++, </w:t>
      </w:r>
      <w:proofErr w:type="spellStart"/>
      <w:r w:rsidRPr="00A22433">
        <w:rPr>
          <w:sz w:val="19"/>
          <w:szCs w:val="19"/>
        </w:rPr>
        <w:t>QuickFixJ</w:t>
      </w:r>
      <w:proofErr w:type="spellEnd"/>
      <w:r w:rsidRPr="00A22433">
        <w:rPr>
          <w:sz w:val="19"/>
          <w:szCs w:val="19"/>
        </w:rPr>
        <w:t>, Redis</w:t>
      </w:r>
      <w:r w:rsidR="00FF6ED8" w:rsidRPr="00A22433">
        <w:rPr>
          <w:sz w:val="19"/>
          <w:szCs w:val="19"/>
        </w:rPr>
        <w:t>.</w:t>
      </w:r>
    </w:p>
    <w:p w14:paraId="537DE415" w14:textId="40BA8729" w:rsidR="007A3156" w:rsidRPr="00A22433" w:rsidRDefault="007A3156" w:rsidP="00CD25D0">
      <w:pPr>
        <w:rPr>
          <w:b/>
          <w:bCs/>
          <w:sz w:val="19"/>
          <w:szCs w:val="19"/>
        </w:rPr>
      </w:pPr>
    </w:p>
    <w:p w14:paraId="1A5E2DE6" w14:textId="37BD41CA" w:rsidR="007A3156" w:rsidRPr="00FA1B98" w:rsidRDefault="007A3156" w:rsidP="00AF6BFF">
      <w:pPr>
        <w:rPr>
          <w:b/>
          <w:bCs/>
        </w:rPr>
      </w:pPr>
      <w:r w:rsidRPr="00FA1B98">
        <w:rPr>
          <w:b/>
          <w:bCs/>
        </w:rPr>
        <w:t xml:space="preserve">CITIBANK </w:t>
      </w:r>
      <w:r w:rsidRPr="00FA1B98">
        <w:rPr>
          <w:b/>
          <w:bCs/>
        </w:rPr>
        <w:tab/>
      </w:r>
    </w:p>
    <w:p w14:paraId="2A138DB3" w14:textId="71B2073D" w:rsidR="007A3156" w:rsidRPr="00A22433" w:rsidRDefault="007A3156" w:rsidP="00AF6BFF">
      <w:pPr>
        <w:rPr>
          <w:b/>
          <w:bCs/>
          <w:sz w:val="19"/>
          <w:szCs w:val="19"/>
        </w:rPr>
      </w:pPr>
      <w:r w:rsidRPr="00FA1B98">
        <w:rPr>
          <w:b/>
          <w:bCs/>
        </w:rPr>
        <w:t xml:space="preserve">Senior </w:t>
      </w:r>
      <w:r w:rsidR="00FF6ED8" w:rsidRPr="00FA1B98">
        <w:rPr>
          <w:b/>
          <w:bCs/>
        </w:rPr>
        <w:t xml:space="preserve">Software </w:t>
      </w:r>
      <w:r w:rsidRPr="00FA1B98">
        <w:rPr>
          <w:b/>
          <w:bCs/>
        </w:rPr>
        <w:t xml:space="preserve">Development Manager </w:t>
      </w:r>
      <w:r w:rsidR="00870483" w:rsidRPr="00FA1B98">
        <w:rPr>
          <w:b/>
          <w:bCs/>
        </w:rPr>
        <w:t xml:space="preserve">| </w:t>
      </w:r>
      <w:r w:rsidR="00B60D3A" w:rsidRPr="00FA1B98">
        <w:rPr>
          <w:b/>
          <w:bCs/>
        </w:rPr>
        <w:t>12/</w:t>
      </w:r>
      <w:r w:rsidRPr="00FA1B98">
        <w:rPr>
          <w:b/>
          <w:bCs/>
        </w:rPr>
        <w:t>2015-</w:t>
      </w:r>
      <w:r w:rsidR="00B60D3A" w:rsidRPr="00FA1B98">
        <w:rPr>
          <w:b/>
          <w:bCs/>
        </w:rPr>
        <w:t>09/</w:t>
      </w:r>
      <w:r w:rsidRPr="00FA1B98">
        <w:rPr>
          <w:b/>
          <w:bCs/>
        </w:rPr>
        <w:t>2018</w:t>
      </w:r>
      <w:r w:rsidR="00EA2BF5" w:rsidRPr="00FA1B98">
        <w:rPr>
          <w:b/>
          <w:bCs/>
          <w:sz w:val="19"/>
          <w:szCs w:val="19"/>
        </w:rPr>
        <w:tab/>
      </w:r>
    </w:p>
    <w:p w14:paraId="3D7D4EA8" w14:textId="3DBF724F" w:rsidR="006F38A0" w:rsidRPr="00A22433" w:rsidRDefault="007A3156" w:rsidP="003C77FC">
      <w:pPr>
        <w:pStyle w:val="ListParagraph"/>
        <w:numPr>
          <w:ilvl w:val="0"/>
          <w:numId w:val="34"/>
        </w:numPr>
        <w:jc w:val="both"/>
        <w:rPr>
          <w:color w:val="000000" w:themeColor="text1"/>
          <w:sz w:val="19"/>
          <w:szCs w:val="19"/>
        </w:rPr>
      </w:pPr>
      <w:r w:rsidRPr="00A22433">
        <w:rPr>
          <w:color w:val="000000" w:themeColor="text1"/>
          <w:sz w:val="19"/>
          <w:szCs w:val="19"/>
          <w:shd w:val="solid" w:color="FFFFFF" w:fill="FFFFFF"/>
        </w:rPr>
        <w:t>Managed software development of Electronic Trading capability for Citi</w:t>
      </w:r>
      <w:r w:rsidR="00726F95" w:rsidRPr="00A22433">
        <w:rPr>
          <w:color w:val="000000" w:themeColor="text1"/>
          <w:sz w:val="19"/>
          <w:szCs w:val="19"/>
          <w:shd w:val="solid" w:color="FFFFFF" w:fill="FFFFFF"/>
        </w:rPr>
        <w:t>'</w:t>
      </w:r>
      <w:r w:rsidRPr="00A22433">
        <w:rPr>
          <w:color w:val="000000" w:themeColor="text1"/>
          <w:sz w:val="19"/>
          <w:szCs w:val="19"/>
          <w:shd w:val="solid" w:color="FFFFFF" w:fill="FFFFFF"/>
        </w:rPr>
        <w:t>s Credit Cash Products business globally</w:t>
      </w:r>
      <w:r w:rsidR="00CA0F93" w:rsidRPr="00A22433">
        <w:rPr>
          <w:color w:val="000000" w:themeColor="text1"/>
          <w:sz w:val="19"/>
          <w:szCs w:val="19"/>
          <w:shd w:val="solid" w:color="FFFFFF" w:fill="FFFFFF"/>
        </w:rPr>
        <w:t>,</w:t>
      </w:r>
      <w:r w:rsidR="006C3085" w:rsidRPr="00A22433">
        <w:rPr>
          <w:color w:val="000000" w:themeColor="text1"/>
          <w:sz w:val="19"/>
          <w:szCs w:val="19"/>
          <w:shd w:val="solid" w:color="FFFFFF" w:fill="FFFFFF"/>
        </w:rPr>
        <w:t xml:space="preserve"> playing a</w:t>
      </w:r>
      <w:r w:rsidRPr="00A22433">
        <w:rPr>
          <w:color w:val="000000" w:themeColor="text1"/>
          <w:sz w:val="19"/>
          <w:szCs w:val="19"/>
        </w:rPr>
        <w:t xml:space="preserve"> key role </w:t>
      </w:r>
      <w:r w:rsidR="006F38A0" w:rsidRPr="00A22433">
        <w:rPr>
          <w:color w:val="000000" w:themeColor="text1"/>
          <w:sz w:val="19"/>
          <w:szCs w:val="19"/>
        </w:rPr>
        <w:t xml:space="preserve">in </w:t>
      </w:r>
      <w:r w:rsidR="00CA0F93" w:rsidRPr="00A22433">
        <w:rPr>
          <w:color w:val="000000" w:themeColor="text1"/>
          <w:sz w:val="19"/>
          <w:szCs w:val="19"/>
        </w:rPr>
        <w:t>developing</w:t>
      </w:r>
      <w:r w:rsidR="007A45A3" w:rsidRPr="00A22433">
        <w:rPr>
          <w:color w:val="000000" w:themeColor="text1"/>
          <w:sz w:val="19"/>
          <w:szCs w:val="19"/>
        </w:rPr>
        <w:t xml:space="preserve"> </w:t>
      </w:r>
      <w:r w:rsidR="00D57A03" w:rsidRPr="00A22433">
        <w:rPr>
          <w:color w:val="000000" w:themeColor="text1"/>
          <w:sz w:val="19"/>
          <w:szCs w:val="19"/>
        </w:rPr>
        <w:t xml:space="preserve">a </w:t>
      </w:r>
      <w:r w:rsidR="007A45A3" w:rsidRPr="00A22433">
        <w:rPr>
          <w:color w:val="000000" w:themeColor="text1"/>
          <w:sz w:val="19"/>
          <w:szCs w:val="19"/>
        </w:rPr>
        <w:t>new</w:t>
      </w:r>
      <w:r w:rsidR="006F38A0" w:rsidRPr="00A22433">
        <w:rPr>
          <w:color w:val="000000" w:themeColor="text1"/>
          <w:sz w:val="19"/>
          <w:szCs w:val="19"/>
        </w:rPr>
        <w:t xml:space="preserve"> trading </w:t>
      </w:r>
      <w:r w:rsidRPr="00A22433">
        <w:rPr>
          <w:color w:val="000000" w:themeColor="text1"/>
          <w:sz w:val="19"/>
          <w:szCs w:val="19"/>
        </w:rPr>
        <w:t xml:space="preserve">platform </w:t>
      </w:r>
      <w:r w:rsidR="00D57A03" w:rsidRPr="00A22433">
        <w:rPr>
          <w:color w:val="000000" w:themeColor="text1"/>
          <w:sz w:val="19"/>
          <w:szCs w:val="19"/>
        </w:rPr>
        <w:t>that</w:t>
      </w:r>
      <w:r w:rsidR="006F38A0" w:rsidRPr="00A22433">
        <w:rPr>
          <w:color w:val="000000" w:themeColor="text1"/>
          <w:sz w:val="19"/>
          <w:szCs w:val="19"/>
        </w:rPr>
        <w:t xml:space="preserve"> unified functionality </w:t>
      </w:r>
      <w:r w:rsidR="00CE42D0" w:rsidRPr="00A22433">
        <w:rPr>
          <w:color w:val="000000" w:themeColor="text1"/>
          <w:sz w:val="19"/>
          <w:szCs w:val="19"/>
        </w:rPr>
        <w:t>across all trading desks globally</w:t>
      </w:r>
      <w:r w:rsidR="006F38A0" w:rsidRPr="00A22433">
        <w:rPr>
          <w:color w:val="000000" w:themeColor="text1"/>
          <w:sz w:val="19"/>
          <w:szCs w:val="19"/>
        </w:rPr>
        <w:t>.</w:t>
      </w:r>
    </w:p>
    <w:p w14:paraId="15C45B52" w14:textId="4A6CA021" w:rsidR="005415F3" w:rsidRPr="00A22433" w:rsidRDefault="005415F3" w:rsidP="005415F3">
      <w:pPr>
        <w:pStyle w:val="ListParagraph"/>
        <w:numPr>
          <w:ilvl w:val="0"/>
          <w:numId w:val="34"/>
        </w:numPr>
        <w:rPr>
          <w:color w:val="000000" w:themeColor="text1"/>
          <w:sz w:val="19"/>
          <w:szCs w:val="19"/>
        </w:rPr>
      </w:pPr>
      <w:r w:rsidRPr="00A22433">
        <w:rPr>
          <w:color w:val="000000" w:themeColor="text1"/>
          <w:sz w:val="19"/>
          <w:szCs w:val="19"/>
        </w:rPr>
        <w:t xml:space="preserve">Developed a new single Credit Bonds Trading platform to implement changes for regional business on the single platform and enable MIFID II changes across all </w:t>
      </w:r>
      <w:r w:rsidRPr="00A22433">
        <w:rPr>
          <w:sz w:val="19"/>
          <w:szCs w:val="19"/>
        </w:rPr>
        <w:t>regions</w:t>
      </w:r>
      <w:r w:rsidR="00545C5D" w:rsidRPr="00A22433">
        <w:rPr>
          <w:sz w:val="19"/>
          <w:szCs w:val="19"/>
        </w:rPr>
        <w:t xml:space="preserve"> (US, APAC, and CEMEA desks and emerging markets LATAM and APAC desks)</w:t>
      </w:r>
      <w:r w:rsidRPr="00A22433">
        <w:rPr>
          <w:color w:val="000000" w:themeColor="text1"/>
          <w:sz w:val="19"/>
          <w:szCs w:val="19"/>
        </w:rPr>
        <w:t xml:space="preserve"> and met the deadline for implementation.</w:t>
      </w:r>
    </w:p>
    <w:p w14:paraId="30D1BFA4" w14:textId="77777777" w:rsidR="003803C9" w:rsidRPr="00A22433" w:rsidRDefault="003803C9" w:rsidP="003803C9">
      <w:pPr>
        <w:pStyle w:val="ListParagraph"/>
        <w:numPr>
          <w:ilvl w:val="0"/>
          <w:numId w:val="34"/>
        </w:numPr>
        <w:rPr>
          <w:color w:val="000000" w:themeColor="text1"/>
          <w:sz w:val="19"/>
          <w:szCs w:val="19"/>
        </w:rPr>
      </w:pPr>
      <w:r w:rsidRPr="00A22433">
        <w:rPr>
          <w:color w:val="000000" w:themeColor="text1"/>
          <w:sz w:val="19"/>
          <w:szCs w:val="19"/>
        </w:rPr>
        <w:t>Architected and managed the implementation of the system, including data, application process flow, and design of individual components.</w:t>
      </w:r>
    </w:p>
    <w:tbl>
      <w:tblPr>
        <w:tblStyle w:val="TableGrid"/>
        <w:tblpPr w:leftFromText="180" w:rightFromText="180" w:vertAnchor="text" w:horzAnchor="margin" w:tblpXSpec="right" w:tblpY="578"/>
        <w:tblW w:w="2121"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765"/>
      </w:tblGrid>
      <w:tr w:rsidR="003803C9" w:rsidRPr="00A22433" w14:paraId="7386DD5F" w14:textId="77777777" w:rsidTr="00A06793">
        <w:trPr>
          <w:trHeight w:val="806"/>
          <w:tblCellSpacing w:w="14" w:type="dxa"/>
        </w:trPr>
        <w:tc>
          <w:tcPr>
            <w:tcW w:w="4941" w:type="pct"/>
            <w:shd w:val="clear" w:color="auto" w:fill="DEEAF6" w:themeFill="accent5" w:themeFillTint="33"/>
          </w:tcPr>
          <w:p w14:paraId="79B1C852" w14:textId="77777777" w:rsidR="003803C9" w:rsidRPr="00A22433" w:rsidRDefault="003803C9" w:rsidP="00A0679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345EF883" w14:textId="77777777" w:rsidR="003803C9" w:rsidRPr="00A22433" w:rsidRDefault="003803C9" w:rsidP="00A06793">
            <w:pPr>
              <w:jc w:val="center"/>
              <w:rPr>
                <w:b/>
                <w:bCs/>
                <w:sz w:val="19"/>
                <w:szCs w:val="19"/>
              </w:rPr>
            </w:pPr>
            <w:r w:rsidRPr="00A22433">
              <w:rPr>
                <w:b/>
                <w:bCs/>
                <w:sz w:val="19"/>
                <w:szCs w:val="19"/>
              </w:rPr>
              <w:t xml:space="preserve">Increased electronic trading volume </w:t>
            </w:r>
          </w:p>
          <w:p w14:paraId="3A7083D8" w14:textId="77777777" w:rsidR="003803C9" w:rsidRPr="00A22433" w:rsidRDefault="003803C9" w:rsidP="00A06793">
            <w:pPr>
              <w:jc w:val="center"/>
              <w:rPr>
                <w:b/>
                <w:bCs/>
                <w:sz w:val="19"/>
                <w:szCs w:val="19"/>
              </w:rPr>
            </w:pPr>
            <w:r w:rsidRPr="00A22433">
              <w:rPr>
                <w:b/>
                <w:bCs/>
                <w:sz w:val="19"/>
                <w:szCs w:val="19"/>
              </w:rPr>
              <w:t xml:space="preserve">from 30% to 60% for the US IG Desk </w:t>
            </w:r>
          </w:p>
          <w:p w14:paraId="097ECF89" w14:textId="77777777" w:rsidR="003803C9" w:rsidRPr="00A22433" w:rsidRDefault="003803C9" w:rsidP="00A06793">
            <w:pPr>
              <w:jc w:val="center"/>
              <w:rPr>
                <w:b/>
                <w:bCs/>
                <w:sz w:val="19"/>
                <w:szCs w:val="19"/>
              </w:rPr>
            </w:pPr>
            <w:r w:rsidRPr="00A22433">
              <w:rPr>
                <w:b/>
                <w:bCs/>
                <w:sz w:val="19"/>
                <w:szCs w:val="19"/>
              </w:rPr>
              <w:t>●</w:t>
            </w:r>
          </w:p>
          <w:p w14:paraId="60EC7AFB" w14:textId="77777777" w:rsidR="003803C9" w:rsidRPr="00A22433" w:rsidRDefault="003803C9" w:rsidP="00A06793">
            <w:pPr>
              <w:jc w:val="center"/>
              <w:rPr>
                <w:b/>
                <w:bCs/>
                <w:color w:val="000000" w:themeColor="text1"/>
                <w:sz w:val="19"/>
                <w:szCs w:val="19"/>
              </w:rPr>
            </w:pPr>
            <w:r w:rsidRPr="00A22433">
              <w:rPr>
                <w:b/>
                <w:bCs/>
                <w:color w:val="000000" w:themeColor="text1"/>
                <w:sz w:val="19"/>
                <w:szCs w:val="19"/>
              </w:rPr>
              <w:t>Improved company rating by Financial Times and Thomson Reuters ranking from 8 to 4</w:t>
            </w:r>
          </w:p>
          <w:p w14:paraId="6B36E292" w14:textId="562896A4" w:rsidR="003803C9" w:rsidRPr="00A22433" w:rsidRDefault="004C0EB6" w:rsidP="00A06793">
            <w:pPr>
              <w:jc w:val="center"/>
              <w:rPr>
                <w:color w:val="000000" w:themeColor="text1"/>
                <w:sz w:val="19"/>
                <w:szCs w:val="19"/>
              </w:rPr>
            </w:pPr>
            <w:r>
              <w:rPr>
                <w:color w:val="000000" w:themeColor="text1"/>
                <w:sz w:val="19"/>
                <w:szCs w:val="19"/>
              </w:rPr>
              <w:t>●</w:t>
            </w:r>
          </w:p>
          <w:p w14:paraId="339EF0C1" w14:textId="77777777" w:rsidR="003803C9" w:rsidRPr="00A22433" w:rsidRDefault="003803C9" w:rsidP="00A06793">
            <w:pPr>
              <w:jc w:val="center"/>
              <w:rPr>
                <w:b/>
                <w:bCs/>
                <w:color w:val="000000" w:themeColor="text1"/>
                <w:sz w:val="19"/>
                <w:szCs w:val="19"/>
              </w:rPr>
            </w:pPr>
            <w:r w:rsidRPr="00A22433">
              <w:rPr>
                <w:b/>
                <w:bCs/>
                <w:color w:val="000000" w:themeColor="text1"/>
                <w:sz w:val="19"/>
                <w:szCs w:val="19"/>
              </w:rPr>
              <w:t>Grew total trading volume of US trading desks by 15%</w:t>
            </w:r>
          </w:p>
        </w:tc>
      </w:tr>
    </w:tbl>
    <w:p w14:paraId="6328D720" w14:textId="24B67DBF" w:rsidR="003803C9" w:rsidRPr="00A22433" w:rsidRDefault="003803C9" w:rsidP="003803C9">
      <w:pPr>
        <w:pStyle w:val="ListParagraph"/>
        <w:numPr>
          <w:ilvl w:val="0"/>
          <w:numId w:val="34"/>
        </w:numPr>
        <w:rPr>
          <w:color w:val="000000" w:themeColor="text1"/>
          <w:sz w:val="19"/>
          <w:szCs w:val="19"/>
        </w:rPr>
      </w:pPr>
      <w:r w:rsidRPr="00A22433">
        <w:rPr>
          <w:color w:val="000000" w:themeColor="text1"/>
          <w:sz w:val="19"/>
          <w:szCs w:val="19"/>
        </w:rPr>
        <w:t xml:space="preserve">Rearchitected the analytics </w:t>
      </w:r>
      <w:proofErr w:type="gramStart"/>
      <w:r w:rsidRPr="00A22433">
        <w:rPr>
          <w:color w:val="000000" w:themeColor="text1"/>
          <w:sz w:val="19"/>
          <w:szCs w:val="19"/>
        </w:rPr>
        <w:t>through the use of</w:t>
      </w:r>
      <w:proofErr w:type="gramEnd"/>
      <w:r w:rsidRPr="00A22433">
        <w:rPr>
          <w:color w:val="000000" w:themeColor="text1"/>
          <w:sz w:val="19"/>
          <w:szCs w:val="19"/>
        </w:rPr>
        <w:t xml:space="preserve"> Kafka, Redis and KDB, significantly decreasing time for bonds analytics calculations.</w:t>
      </w:r>
    </w:p>
    <w:p w14:paraId="435820FE" w14:textId="336AB5C6" w:rsidR="005B12F0" w:rsidRPr="00A22433" w:rsidRDefault="005B12F0" w:rsidP="005B12F0">
      <w:pPr>
        <w:pStyle w:val="ListParagraph"/>
        <w:numPr>
          <w:ilvl w:val="0"/>
          <w:numId w:val="34"/>
        </w:numPr>
        <w:rPr>
          <w:sz w:val="19"/>
          <w:szCs w:val="19"/>
        </w:rPr>
      </w:pPr>
      <w:r w:rsidRPr="00A22433">
        <w:rPr>
          <w:sz w:val="19"/>
          <w:szCs w:val="19"/>
        </w:rPr>
        <w:t>Automated the trading workflow, resulting in the development of a new automated trading system that eliminated trading personnel from the retail trading desk and increased revenue by 30% for US desks.</w:t>
      </w:r>
    </w:p>
    <w:p w14:paraId="0B6714FD" w14:textId="07C728B3" w:rsidR="00C03B60" w:rsidRPr="00A22433" w:rsidRDefault="00C03B60" w:rsidP="00C03B60">
      <w:pPr>
        <w:pStyle w:val="ListParagraph"/>
        <w:numPr>
          <w:ilvl w:val="0"/>
          <w:numId w:val="34"/>
        </w:numPr>
        <w:rPr>
          <w:sz w:val="19"/>
          <w:szCs w:val="19"/>
        </w:rPr>
      </w:pPr>
      <w:r w:rsidRPr="00A22433">
        <w:rPr>
          <w:sz w:val="19"/>
          <w:szCs w:val="19"/>
        </w:rPr>
        <w:t xml:space="preserve">Collaborated </w:t>
      </w:r>
      <w:r w:rsidR="003E7F28" w:rsidRPr="00A22433">
        <w:rPr>
          <w:sz w:val="19"/>
          <w:szCs w:val="19"/>
        </w:rPr>
        <w:t xml:space="preserve">and </w:t>
      </w:r>
      <w:r w:rsidR="00A22433" w:rsidRPr="00A22433">
        <w:rPr>
          <w:color w:val="000000" w:themeColor="text1"/>
          <w:sz w:val="19"/>
          <w:szCs w:val="19"/>
        </w:rPr>
        <w:t>m</w:t>
      </w:r>
      <w:r w:rsidR="003E7F28" w:rsidRPr="00A22433">
        <w:rPr>
          <w:color w:val="000000" w:themeColor="text1"/>
          <w:sz w:val="19"/>
          <w:szCs w:val="19"/>
        </w:rPr>
        <w:t xml:space="preserve">anaged business/client relationships </w:t>
      </w:r>
      <w:r w:rsidRPr="00A22433">
        <w:rPr>
          <w:color w:val="000000" w:themeColor="text1"/>
          <w:sz w:val="19"/>
          <w:szCs w:val="19"/>
        </w:rPr>
        <w:t>with key trading desk heads (Retail, IG,</w:t>
      </w:r>
      <w:r w:rsidRPr="00A22433">
        <w:rPr>
          <w:sz w:val="19"/>
          <w:szCs w:val="19"/>
        </w:rPr>
        <w:t xml:space="preserve"> HY Index, ETF) </w:t>
      </w:r>
      <w:r w:rsidR="0026493E" w:rsidRPr="00A22433">
        <w:rPr>
          <w:sz w:val="19"/>
          <w:szCs w:val="19"/>
        </w:rPr>
        <w:t>and with different regions (</w:t>
      </w:r>
      <w:r w:rsidR="0026493E" w:rsidRPr="00A22433">
        <w:rPr>
          <w:color w:val="000000" w:themeColor="text1"/>
          <w:sz w:val="19"/>
          <w:szCs w:val="19"/>
        </w:rPr>
        <w:t>US, LATAM, EMEA, ASIA and Emerging markets)</w:t>
      </w:r>
      <w:r w:rsidR="0026493E" w:rsidRPr="00A22433">
        <w:rPr>
          <w:sz w:val="19"/>
          <w:szCs w:val="19"/>
        </w:rPr>
        <w:t xml:space="preserve"> </w:t>
      </w:r>
      <w:r w:rsidRPr="00A22433">
        <w:rPr>
          <w:sz w:val="19"/>
          <w:szCs w:val="19"/>
        </w:rPr>
        <w:t>to create new revenue sources by developing new models, using new trading protocols, optimizing trading functionality, and implementing algorithmic trading for all trading desks.</w:t>
      </w:r>
    </w:p>
    <w:p w14:paraId="1849F3B2" w14:textId="143740A7" w:rsidR="006E0EF4" w:rsidRPr="00A22433" w:rsidRDefault="006E0EF4" w:rsidP="006E0EF4">
      <w:pPr>
        <w:pStyle w:val="ListParagraph"/>
        <w:numPr>
          <w:ilvl w:val="0"/>
          <w:numId w:val="34"/>
        </w:numPr>
        <w:rPr>
          <w:color w:val="000000" w:themeColor="text1"/>
          <w:sz w:val="19"/>
          <w:szCs w:val="19"/>
        </w:rPr>
      </w:pPr>
      <w:r w:rsidRPr="00A22433">
        <w:rPr>
          <w:color w:val="000000" w:themeColor="text1"/>
          <w:sz w:val="19"/>
          <w:szCs w:val="19"/>
        </w:rPr>
        <w:t xml:space="preserve">Directed offshore &amp; on-site development teams comprised of 40+ leads, developers, and BAs in New York, London, Warsaw, and Shanghai, leading the </w:t>
      </w:r>
      <w:r w:rsidRPr="00A22433">
        <w:rPr>
          <w:sz w:val="19"/>
          <w:szCs w:val="19"/>
        </w:rPr>
        <w:t xml:space="preserve">writing </w:t>
      </w:r>
      <w:r w:rsidR="00A22433">
        <w:rPr>
          <w:sz w:val="19"/>
          <w:szCs w:val="19"/>
        </w:rPr>
        <w:t xml:space="preserve">of </w:t>
      </w:r>
      <w:r w:rsidRPr="00A22433">
        <w:rPr>
          <w:sz w:val="19"/>
          <w:szCs w:val="19"/>
        </w:rPr>
        <w:t xml:space="preserve">high-performance, low-latency code in Java and C++ </w:t>
      </w:r>
      <w:r w:rsidRPr="00A22433">
        <w:rPr>
          <w:color w:val="000000" w:themeColor="text1"/>
          <w:sz w:val="19"/>
          <w:szCs w:val="19"/>
        </w:rPr>
        <w:t>migration from a legacy application to next-generation technology.</w:t>
      </w:r>
    </w:p>
    <w:p w14:paraId="5481A9B9" w14:textId="79844492" w:rsidR="005415F3" w:rsidRPr="00A22433" w:rsidRDefault="005415F3" w:rsidP="005415F3">
      <w:pPr>
        <w:pStyle w:val="ListParagraph"/>
        <w:numPr>
          <w:ilvl w:val="0"/>
          <w:numId w:val="34"/>
        </w:numPr>
        <w:rPr>
          <w:color w:val="000000" w:themeColor="text1"/>
          <w:sz w:val="19"/>
          <w:szCs w:val="19"/>
        </w:rPr>
      </w:pPr>
      <w:r w:rsidRPr="00A22433">
        <w:rPr>
          <w:color w:val="000000" w:themeColor="text1"/>
          <w:sz w:val="19"/>
          <w:szCs w:val="19"/>
        </w:rPr>
        <w:t>Rebuilt the development team for credit trading from separate regional teams into a cohesive single team that supports geographically distributed e-trading business.</w:t>
      </w:r>
    </w:p>
    <w:p w14:paraId="72F9A116" w14:textId="77E35DE1" w:rsidR="006C3085" w:rsidRPr="00A22433" w:rsidRDefault="00A76E32" w:rsidP="00654FFC">
      <w:pPr>
        <w:pStyle w:val="ListParagraph"/>
        <w:numPr>
          <w:ilvl w:val="0"/>
          <w:numId w:val="34"/>
        </w:numPr>
        <w:rPr>
          <w:color w:val="000000" w:themeColor="text1"/>
          <w:sz w:val="19"/>
          <w:szCs w:val="19"/>
        </w:rPr>
      </w:pPr>
      <w:r w:rsidRPr="00A22433">
        <w:rPr>
          <w:color w:val="000000" w:themeColor="text1"/>
          <w:sz w:val="19"/>
          <w:szCs w:val="19"/>
        </w:rPr>
        <w:t xml:space="preserve">Responsible for full SDLC, creating and maintaining </w:t>
      </w:r>
      <w:r w:rsidR="00D515B7" w:rsidRPr="00A22433">
        <w:rPr>
          <w:color w:val="000000" w:themeColor="text1"/>
          <w:sz w:val="19"/>
          <w:szCs w:val="19"/>
        </w:rPr>
        <w:t>p</w:t>
      </w:r>
      <w:r w:rsidRPr="00A22433">
        <w:rPr>
          <w:color w:val="000000" w:themeColor="text1"/>
          <w:sz w:val="19"/>
          <w:szCs w:val="19"/>
        </w:rPr>
        <w:t>roject plans</w:t>
      </w:r>
      <w:r w:rsidR="00D515B7" w:rsidRPr="00A22433">
        <w:rPr>
          <w:color w:val="000000" w:themeColor="text1"/>
          <w:sz w:val="19"/>
          <w:szCs w:val="19"/>
        </w:rPr>
        <w:t xml:space="preserve"> and mile</w:t>
      </w:r>
      <w:r w:rsidR="00153D3D" w:rsidRPr="00A22433">
        <w:rPr>
          <w:color w:val="000000" w:themeColor="text1"/>
          <w:sz w:val="19"/>
          <w:szCs w:val="19"/>
        </w:rPr>
        <w:t>s</w:t>
      </w:r>
      <w:r w:rsidR="00D515B7" w:rsidRPr="00A22433">
        <w:rPr>
          <w:color w:val="000000" w:themeColor="text1"/>
          <w:sz w:val="19"/>
          <w:szCs w:val="19"/>
        </w:rPr>
        <w:t>tone</w:t>
      </w:r>
      <w:r w:rsidR="00153D3D" w:rsidRPr="00A22433">
        <w:rPr>
          <w:color w:val="000000" w:themeColor="text1"/>
          <w:sz w:val="19"/>
          <w:szCs w:val="19"/>
        </w:rPr>
        <w:t>s</w:t>
      </w:r>
      <w:r w:rsidRPr="00A22433">
        <w:rPr>
          <w:color w:val="000000" w:themeColor="text1"/>
          <w:sz w:val="19"/>
          <w:szCs w:val="19"/>
        </w:rPr>
        <w:t xml:space="preserve">, </w:t>
      </w:r>
      <w:r w:rsidR="00D515B7" w:rsidRPr="00A22433">
        <w:rPr>
          <w:color w:val="000000" w:themeColor="text1"/>
          <w:sz w:val="19"/>
          <w:szCs w:val="19"/>
        </w:rPr>
        <w:t>managing i</w:t>
      </w:r>
      <w:r w:rsidRPr="00A22433">
        <w:rPr>
          <w:color w:val="000000" w:themeColor="text1"/>
          <w:sz w:val="19"/>
          <w:szCs w:val="19"/>
        </w:rPr>
        <w:t xml:space="preserve">ssues &amp; </w:t>
      </w:r>
      <w:r w:rsidR="00D515B7" w:rsidRPr="00A22433">
        <w:rPr>
          <w:color w:val="000000" w:themeColor="text1"/>
          <w:sz w:val="19"/>
          <w:szCs w:val="19"/>
        </w:rPr>
        <w:t>r</w:t>
      </w:r>
      <w:r w:rsidRPr="00A22433">
        <w:rPr>
          <w:color w:val="000000" w:themeColor="text1"/>
          <w:sz w:val="19"/>
          <w:szCs w:val="19"/>
        </w:rPr>
        <w:t xml:space="preserve">isks, </w:t>
      </w:r>
      <w:r w:rsidR="00D515B7" w:rsidRPr="00A22433">
        <w:rPr>
          <w:color w:val="000000" w:themeColor="text1"/>
          <w:sz w:val="19"/>
          <w:szCs w:val="19"/>
        </w:rPr>
        <w:t>r</w:t>
      </w:r>
      <w:r w:rsidRPr="00A22433">
        <w:rPr>
          <w:color w:val="000000" w:themeColor="text1"/>
          <w:sz w:val="19"/>
          <w:szCs w:val="19"/>
        </w:rPr>
        <w:t xml:space="preserve">esource allocation, </w:t>
      </w:r>
      <w:r w:rsidR="00D515B7" w:rsidRPr="00A22433">
        <w:rPr>
          <w:color w:val="000000" w:themeColor="text1"/>
          <w:sz w:val="19"/>
          <w:szCs w:val="19"/>
        </w:rPr>
        <w:t xml:space="preserve">and producing </w:t>
      </w:r>
      <w:r w:rsidRPr="00A22433">
        <w:rPr>
          <w:color w:val="000000" w:themeColor="text1"/>
          <w:sz w:val="19"/>
          <w:szCs w:val="19"/>
        </w:rPr>
        <w:t>executive reports.</w:t>
      </w:r>
    </w:p>
    <w:p w14:paraId="6DA5CEBD" w14:textId="09602149" w:rsidR="006C3085" w:rsidRPr="00A22433" w:rsidRDefault="006C3085" w:rsidP="006C3085">
      <w:pPr>
        <w:pStyle w:val="ListParagraph"/>
        <w:numPr>
          <w:ilvl w:val="0"/>
          <w:numId w:val="34"/>
        </w:numPr>
        <w:rPr>
          <w:color w:val="000000" w:themeColor="text1"/>
          <w:sz w:val="19"/>
          <w:szCs w:val="19"/>
        </w:rPr>
      </w:pPr>
      <w:r w:rsidRPr="00A22433">
        <w:rPr>
          <w:color w:val="000000" w:themeColor="text1"/>
          <w:sz w:val="19"/>
          <w:szCs w:val="19"/>
        </w:rPr>
        <w:t xml:space="preserve">Led </w:t>
      </w:r>
      <w:r w:rsidR="00372808" w:rsidRPr="00A22433">
        <w:rPr>
          <w:color w:val="000000" w:themeColor="text1"/>
          <w:sz w:val="19"/>
          <w:szCs w:val="19"/>
        </w:rPr>
        <w:t xml:space="preserve">outside vendor </w:t>
      </w:r>
      <w:r w:rsidRPr="00A22433">
        <w:rPr>
          <w:color w:val="000000" w:themeColor="text1"/>
          <w:sz w:val="19"/>
          <w:szCs w:val="19"/>
        </w:rPr>
        <w:t>the Data Migration conversion team, having the ownership of design, development</w:t>
      </w:r>
      <w:r w:rsidR="00CA0F93" w:rsidRPr="00A22433">
        <w:rPr>
          <w:color w:val="000000" w:themeColor="text1"/>
          <w:sz w:val="19"/>
          <w:szCs w:val="19"/>
        </w:rPr>
        <w:t>,</w:t>
      </w:r>
      <w:r w:rsidRPr="00A22433">
        <w:rPr>
          <w:color w:val="000000" w:themeColor="text1"/>
          <w:sz w:val="19"/>
          <w:szCs w:val="19"/>
        </w:rPr>
        <w:t xml:space="preserve"> and testing of all data transformation, extraction and migration activities</w:t>
      </w:r>
      <w:r w:rsidR="00372808" w:rsidRPr="00A22433">
        <w:rPr>
          <w:color w:val="000000" w:themeColor="text1"/>
          <w:sz w:val="19"/>
          <w:szCs w:val="19"/>
        </w:rPr>
        <w:t xml:space="preserve"> to move data from the previous platform to the new platform</w:t>
      </w:r>
      <w:r w:rsidR="00860BB9" w:rsidRPr="00A22433">
        <w:rPr>
          <w:color w:val="000000" w:themeColor="text1"/>
          <w:sz w:val="19"/>
          <w:szCs w:val="19"/>
        </w:rPr>
        <w:t>.</w:t>
      </w:r>
      <w:r w:rsidRPr="00A22433">
        <w:rPr>
          <w:color w:val="000000" w:themeColor="text1"/>
          <w:sz w:val="19"/>
          <w:szCs w:val="19"/>
        </w:rPr>
        <w:t xml:space="preserve"> </w:t>
      </w:r>
    </w:p>
    <w:p w14:paraId="0CF90B58" w14:textId="0B8E35FA" w:rsidR="006C3085" w:rsidRPr="00A22433" w:rsidRDefault="006C3085" w:rsidP="006C3085">
      <w:pPr>
        <w:pStyle w:val="ListParagraph"/>
        <w:numPr>
          <w:ilvl w:val="0"/>
          <w:numId w:val="34"/>
        </w:numPr>
        <w:rPr>
          <w:color w:val="000000" w:themeColor="text1"/>
          <w:sz w:val="19"/>
          <w:szCs w:val="19"/>
        </w:rPr>
      </w:pPr>
      <w:r w:rsidRPr="00A22433">
        <w:rPr>
          <w:color w:val="000000" w:themeColor="text1"/>
          <w:sz w:val="19"/>
          <w:szCs w:val="19"/>
        </w:rPr>
        <w:t>Create</w:t>
      </w:r>
      <w:r w:rsidR="00860BB9" w:rsidRPr="00A22433">
        <w:rPr>
          <w:color w:val="000000" w:themeColor="text1"/>
          <w:sz w:val="19"/>
          <w:szCs w:val="19"/>
        </w:rPr>
        <w:t>d</w:t>
      </w:r>
      <w:r w:rsidRPr="00A22433">
        <w:rPr>
          <w:color w:val="000000" w:themeColor="text1"/>
          <w:sz w:val="19"/>
          <w:szCs w:val="19"/>
        </w:rPr>
        <w:t xml:space="preserve"> and maintain</w:t>
      </w:r>
      <w:r w:rsidR="00860BB9" w:rsidRPr="00A22433">
        <w:rPr>
          <w:color w:val="000000" w:themeColor="text1"/>
          <w:sz w:val="19"/>
          <w:szCs w:val="19"/>
        </w:rPr>
        <w:t>ed</w:t>
      </w:r>
      <w:r w:rsidRPr="00A22433">
        <w:rPr>
          <w:color w:val="000000" w:themeColor="text1"/>
          <w:sz w:val="19"/>
          <w:szCs w:val="19"/>
        </w:rPr>
        <w:t xml:space="preserve"> </w:t>
      </w:r>
      <w:r w:rsidR="00153D3D" w:rsidRPr="00A22433">
        <w:rPr>
          <w:color w:val="000000" w:themeColor="text1"/>
          <w:sz w:val="19"/>
          <w:szCs w:val="19"/>
        </w:rPr>
        <w:t xml:space="preserve">a technology roadmap </w:t>
      </w:r>
      <w:r w:rsidR="00A22433">
        <w:rPr>
          <w:color w:val="000000" w:themeColor="text1"/>
          <w:sz w:val="19"/>
          <w:szCs w:val="19"/>
        </w:rPr>
        <w:t xml:space="preserve">including </w:t>
      </w:r>
      <w:r w:rsidR="00153D3D" w:rsidRPr="00A22433">
        <w:rPr>
          <w:color w:val="000000" w:themeColor="text1"/>
          <w:sz w:val="19"/>
          <w:szCs w:val="19"/>
        </w:rPr>
        <w:t>infrastructure, architecture, and strategy work; managed the program communication plan; provided status reports; and chaired weekly project review sessions aimed at senior management levels</w:t>
      </w:r>
      <w:r w:rsidR="00860BB9" w:rsidRPr="00A22433">
        <w:rPr>
          <w:color w:val="000000" w:themeColor="text1"/>
          <w:sz w:val="19"/>
          <w:szCs w:val="19"/>
        </w:rPr>
        <w:t>.</w:t>
      </w:r>
    </w:p>
    <w:p w14:paraId="0BF2BF2B" w14:textId="520D51BA" w:rsidR="00D5125B" w:rsidRPr="00A22433" w:rsidRDefault="007A45A3" w:rsidP="006F38A0">
      <w:pPr>
        <w:pStyle w:val="ListParagraph"/>
        <w:numPr>
          <w:ilvl w:val="0"/>
          <w:numId w:val="34"/>
        </w:numPr>
        <w:rPr>
          <w:sz w:val="19"/>
          <w:szCs w:val="19"/>
        </w:rPr>
      </w:pPr>
      <w:r w:rsidRPr="00A22433">
        <w:rPr>
          <w:sz w:val="19"/>
          <w:szCs w:val="19"/>
        </w:rPr>
        <w:t>Environment: Linux</w:t>
      </w:r>
      <w:r w:rsidR="00D5125B" w:rsidRPr="00A22433">
        <w:rPr>
          <w:sz w:val="19"/>
          <w:szCs w:val="19"/>
        </w:rPr>
        <w:t>, Java</w:t>
      </w:r>
      <w:r w:rsidR="00D57A03" w:rsidRPr="00A22433">
        <w:rPr>
          <w:sz w:val="19"/>
          <w:szCs w:val="19"/>
        </w:rPr>
        <w:t>,</w:t>
      </w:r>
      <w:r w:rsidR="00D5125B" w:rsidRPr="00A22433">
        <w:rPr>
          <w:sz w:val="19"/>
          <w:szCs w:val="19"/>
        </w:rPr>
        <w:t xml:space="preserve"> and C++ for analytics calculations, Oracle and KDB, Solace and Kafka, </w:t>
      </w:r>
      <w:proofErr w:type="spellStart"/>
      <w:r w:rsidR="00D5125B" w:rsidRPr="00A22433">
        <w:rPr>
          <w:sz w:val="19"/>
          <w:szCs w:val="19"/>
        </w:rPr>
        <w:t>eSper</w:t>
      </w:r>
      <w:proofErr w:type="spellEnd"/>
      <w:r w:rsidR="00D5125B" w:rsidRPr="00A22433">
        <w:rPr>
          <w:sz w:val="19"/>
          <w:szCs w:val="19"/>
        </w:rPr>
        <w:t xml:space="preserve"> for data processing, </w:t>
      </w:r>
      <w:r w:rsidR="00153D3D" w:rsidRPr="00A22433">
        <w:rPr>
          <w:sz w:val="19"/>
          <w:szCs w:val="19"/>
        </w:rPr>
        <w:t xml:space="preserve">and </w:t>
      </w:r>
      <w:r w:rsidR="00D5125B" w:rsidRPr="00A22433">
        <w:rPr>
          <w:sz w:val="19"/>
          <w:szCs w:val="19"/>
        </w:rPr>
        <w:t>UI</w:t>
      </w:r>
      <w:r w:rsidR="00FF6ED8" w:rsidRPr="00A22433">
        <w:rPr>
          <w:sz w:val="19"/>
          <w:szCs w:val="19"/>
        </w:rPr>
        <w:t>.</w:t>
      </w:r>
      <w:r w:rsidR="007F15A7" w:rsidRPr="00A22433">
        <w:rPr>
          <w:sz w:val="19"/>
          <w:szCs w:val="19"/>
        </w:rPr>
        <w:br/>
      </w:r>
    </w:p>
    <w:p w14:paraId="035297F1" w14:textId="21D7C320" w:rsidR="003A2A68" w:rsidRPr="004B1575" w:rsidRDefault="003A2A68" w:rsidP="004B1575">
      <w:pPr>
        <w:rPr>
          <w:b/>
          <w:bCs/>
        </w:rPr>
      </w:pPr>
      <w:r w:rsidRPr="004B1575">
        <w:rPr>
          <w:b/>
          <w:bCs/>
        </w:rPr>
        <w:t xml:space="preserve">MARITIME </w:t>
      </w:r>
      <w:r w:rsidR="004B1575" w:rsidRPr="004B1575">
        <w:rPr>
          <w:b/>
          <w:bCs/>
        </w:rPr>
        <w:t>CAPITAL LLC</w:t>
      </w:r>
    </w:p>
    <w:p w14:paraId="639975A2" w14:textId="5A0C81D7" w:rsidR="004B1575" w:rsidRPr="004B1575" w:rsidRDefault="004B1575" w:rsidP="004B1575">
      <w:pPr>
        <w:rPr>
          <w:b/>
          <w:bCs/>
        </w:rPr>
      </w:pPr>
      <w:r w:rsidRPr="004B1575">
        <w:rPr>
          <w:b/>
          <w:bCs/>
        </w:rPr>
        <w:t xml:space="preserve">Consultant </w:t>
      </w:r>
      <w:r>
        <w:rPr>
          <w:b/>
          <w:bCs/>
        </w:rPr>
        <w:t xml:space="preserve">Quantitative Analyst - Trader </w:t>
      </w:r>
      <w:r w:rsidRPr="004B1575">
        <w:rPr>
          <w:b/>
          <w:bCs/>
        </w:rPr>
        <w:t>| 02/2015-12/2015</w:t>
      </w:r>
    </w:p>
    <w:p w14:paraId="43F09396" w14:textId="1839FAAE" w:rsidR="00756095" w:rsidRPr="00A22433" w:rsidRDefault="00756095" w:rsidP="00756095">
      <w:pPr>
        <w:pStyle w:val="ListParagraph"/>
        <w:numPr>
          <w:ilvl w:val="0"/>
          <w:numId w:val="35"/>
        </w:numPr>
        <w:rPr>
          <w:b/>
          <w:bCs/>
          <w:sz w:val="19"/>
          <w:szCs w:val="19"/>
        </w:rPr>
      </w:pPr>
      <w:r w:rsidRPr="00A22433">
        <w:rPr>
          <w:color w:val="000000" w:themeColor="text1"/>
          <w:sz w:val="19"/>
          <w:szCs w:val="19"/>
        </w:rPr>
        <w:t>Algorithmic Trading Strategies - responsible for building high</w:t>
      </w:r>
      <w:r w:rsidR="00D57A03" w:rsidRPr="00A22433">
        <w:rPr>
          <w:color w:val="000000" w:themeColor="text1"/>
          <w:sz w:val="19"/>
          <w:szCs w:val="19"/>
        </w:rPr>
        <w:t>-</w:t>
      </w:r>
      <w:r w:rsidRPr="00A22433">
        <w:rPr>
          <w:color w:val="000000" w:themeColor="text1"/>
          <w:sz w:val="19"/>
          <w:szCs w:val="19"/>
        </w:rPr>
        <w:t xml:space="preserve">performance </w:t>
      </w:r>
      <w:r w:rsidR="00153D3D" w:rsidRPr="00A22433">
        <w:rPr>
          <w:color w:val="000000" w:themeColor="text1"/>
          <w:sz w:val="19"/>
          <w:szCs w:val="19"/>
        </w:rPr>
        <w:t xml:space="preserve">corporate bond trading business for the hedge fund; build strategy implementation software research, test and implement arbitrage trading strategies; achieved Sharpe ratio of 7 for the implemented strategy and profitability </w:t>
      </w:r>
      <w:r w:rsidR="008F0872" w:rsidRPr="00A22433">
        <w:rPr>
          <w:color w:val="000000" w:themeColor="text1"/>
          <w:sz w:val="19"/>
          <w:szCs w:val="19"/>
        </w:rPr>
        <w:t>of</w:t>
      </w:r>
      <w:r w:rsidR="00153D3D" w:rsidRPr="00A22433">
        <w:rPr>
          <w:color w:val="000000" w:themeColor="text1"/>
          <w:sz w:val="19"/>
          <w:szCs w:val="19"/>
        </w:rPr>
        <w:t xml:space="preserve"> 15% +</w:t>
      </w:r>
      <w:r w:rsidR="003D13B3" w:rsidRPr="00A22433">
        <w:rPr>
          <w:color w:val="000000" w:themeColor="text1"/>
          <w:sz w:val="19"/>
          <w:szCs w:val="19"/>
        </w:rPr>
        <w:t xml:space="preserve"> </w:t>
      </w:r>
      <w:r w:rsidRPr="00A22433">
        <w:rPr>
          <w:color w:val="000000" w:themeColor="text1"/>
          <w:sz w:val="19"/>
          <w:szCs w:val="19"/>
        </w:rPr>
        <w:t>with no leverage.</w:t>
      </w:r>
    </w:p>
    <w:p w14:paraId="1F44CE58" w14:textId="77777777" w:rsidR="00756095" w:rsidRPr="00A22433" w:rsidRDefault="00756095" w:rsidP="007A3156">
      <w:pPr>
        <w:rPr>
          <w:color w:val="000000" w:themeColor="text1"/>
          <w:sz w:val="19"/>
          <w:szCs w:val="19"/>
          <w:shd w:val="solid" w:color="FFFFFF" w:fill="FFFFFF"/>
        </w:rPr>
      </w:pPr>
    </w:p>
    <w:p w14:paraId="5683C8DF" w14:textId="04F77346" w:rsidR="00756095" w:rsidRPr="00F26421" w:rsidRDefault="00756095" w:rsidP="00F26421">
      <w:pPr>
        <w:rPr>
          <w:b/>
          <w:bCs/>
        </w:rPr>
      </w:pPr>
      <w:r w:rsidRPr="00F26421">
        <w:rPr>
          <w:b/>
          <w:bCs/>
        </w:rPr>
        <w:t>BARCLAYS CAPITAL</w:t>
      </w:r>
    </w:p>
    <w:p w14:paraId="18BDF3E6" w14:textId="55CCA685" w:rsidR="00756095" w:rsidRPr="00A22433" w:rsidRDefault="00FF6ED8" w:rsidP="00F26421">
      <w:pPr>
        <w:rPr>
          <w:b/>
          <w:bCs/>
          <w:sz w:val="19"/>
          <w:szCs w:val="19"/>
        </w:rPr>
      </w:pPr>
      <w:r w:rsidRPr="00F26421">
        <w:rPr>
          <w:b/>
          <w:bCs/>
        </w:rPr>
        <w:t xml:space="preserve">Software </w:t>
      </w:r>
      <w:r w:rsidR="00756095" w:rsidRPr="00F26421">
        <w:rPr>
          <w:b/>
          <w:bCs/>
        </w:rPr>
        <w:t xml:space="preserve">Development Manager – Algorithmic Trading Technology </w:t>
      </w:r>
      <w:r w:rsidR="00870483" w:rsidRPr="00F26421">
        <w:rPr>
          <w:b/>
          <w:bCs/>
        </w:rPr>
        <w:t xml:space="preserve">| </w:t>
      </w:r>
      <w:r w:rsidR="00B60D3A" w:rsidRPr="00F26421">
        <w:rPr>
          <w:b/>
          <w:bCs/>
        </w:rPr>
        <w:t>04/</w:t>
      </w:r>
      <w:r w:rsidR="00756095" w:rsidRPr="00F26421">
        <w:rPr>
          <w:b/>
          <w:bCs/>
        </w:rPr>
        <w:t>2011-</w:t>
      </w:r>
      <w:r w:rsidR="00B60D3A" w:rsidRPr="00F26421">
        <w:rPr>
          <w:b/>
          <w:bCs/>
        </w:rPr>
        <w:t>02/</w:t>
      </w:r>
      <w:r w:rsidR="00756095" w:rsidRPr="00F26421">
        <w:rPr>
          <w:b/>
          <w:bCs/>
        </w:rPr>
        <w:t>2015</w:t>
      </w:r>
      <w:r w:rsidR="00EA2BF5" w:rsidRPr="00F26421">
        <w:rPr>
          <w:b/>
          <w:bCs/>
        </w:rPr>
        <w:tab/>
      </w:r>
    </w:p>
    <w:tbl>
      <w:tblPr>
        <w:tblStyle w:val="TableGrid"/>
        <w:tblpPr w:leftFromText="180" w:rightFromText="180" w:vertAnchor="text" w:horzAnchor="margin" w:tblpXSpec="right" w:tblpY="323"/>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796048" w:rsidRPr="00A22433" w14:paraId="3B45046E" w14:textId="77777777" w:rsidTr="00796048">
        <w:trPr>
          <w:trHeight w:val="946"/>
          <w:tblCellSpacing w:w="14" w:type="dxa"/>
        </w:trPr>
        <w:tc>
          <w:tcPr>
            <w:tcW w:w="4940" w:type="pct"/>
            <w:shd w:val="clear" w:color="auto" w:fill="DEEAF6" w:themeFill="accent5" w:themeFillTint="33"/>
          </w:tcPr>
          <w:p w14:paraId="53928E96" w14:textId="77777777" w:rsidR="00796048" w:rsidRPr="00A22433" w:rsidRDefault="00796048" w:rsidP="00796048">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3874EA2F" w14:textId="77777777" w:rsidR="00796048" w:rsidRPr="00A22433" w:rsidRDefault="00796048" w:rsidP="00796048">
            <w:pPr>
              <w:jc w:val="center"/>
              <w:rPr>
                <w:b/>
                <w:bCs/>
                <w:sz w:val="19"/>
                <w:szCs w:val="19"/>
              </w:rPr>
            </w:pPr>
            <w:r w:rsidRPr="00A22433">
              <w:rPr>
                <w:b/>
                <w:bCs/>
                <w:sz w:val="19"/>
                <w:szCs w:val="19"/>
              </w:rPr>
              <w:t xml:space="preserve">Designed a system for high-performance </w:t>
            </w:r>
          </w:p>
          <w:p w14:paraId="7848DF31" w14:textId="77777777" w:rsidR="00796048" w:rsidRPr="00A22433" w:rsidRDefault="00796048" w:rsidP="00796048">
            <w:pPr>
              <w:jc w:val="center"/>
              <w:rPr>
                <w:b/>
                <w:bCs/>
                <w:sz w:val="19"/>
                <w:szCs w:val="19"/>
              </w:rPr>
            </w:pPr>
            <w:r w:rsidRPr="00A22433">
              <w:rPr>
                <w:b/>
                <w:bCs/>
                <w:sz w:val="19"/>
                <w:szCs w:val="19"/>
              </w:rPr>
              <w:t xml:space="preserve">analytics calculations and data analysis, </w:t>
            </w:r>
          </w:p>
          <w:p w14:paraId="1EA75E01" w14:textId="77777777" w:rsidR="00796048" w:rsidRPr="00A22433" w:rsidRDefault="00796048" w:rsidP="00796048">
            <w:pPr>
              <w:jc w:val="center"/>
              <w:rPr>
                <w:b/>
                <w:bCs/>
                <w:sz w:val="19"/>
                <w:szCs w:val="19"/>
              </w:rPr>
            </w:pPr>
            <w:r w:rsidRPr="00A22433">
              <w:rPr>
                <w:b/>
                <w:bCs/>
                <w:sz w:val="19"/>
                <w:szCs w:val="19"/>
              </w:rPr>
              <w:t xml:space="preserve">reducing calculations of bond analytics from </w:t>
            </w:r>
          </w:p>
          <w:p w14:paraId="15CE01F1" w14:textId="77777777" w:rsidR="00796048" w:rsidRPr="00A22433" w:rsidRDefault="00796048" w:rsidP="00796048">
            <w:pPr>
              <w:jc w:val="center"/>
              <w:rPr>
                <w:b/>
                <w:bCs/>
                <w:sz w:val="19"/>
                <w:szCs w:val="19"/>
              </w:rPr>
            </w:pPr>
            <w:r w:rsidRPr="00A22433">
              <w:rPr>
                <w:b/>
                <w:bCs/>
                <w:sz w:val="19"/>
                <w:szCs w:val="19"/>
              </w:rPr>
              <w:t>100 milliseconds to ~5 milliseconds</w:t>
            </w:r>
          </w:p>
          <w:p w14:paraId="1B2D2929" w14:textId="77777777" w:rsidR="00796048" w:rsidRPr="00A22433" w:rsidRDefault="00796048" w:rsidP="00796048">
            <w:pPr>
              <w:jc w:val="center"/>
              <w:rPr>
                <w:b/>
                <w:bCs/>
                <w:sz w:val="19"/>
                <w:szCs w:val="19"/>
              </w:rPr>
            </w:pPr>
            <w:r w:rsidRPr="00A22433">
              <w:rPr>
                <w:b/>
                <w:bCs/>
                <w:sz w:val="19"/>
                <w:szCs w:val="19"/>
              </w:rPr>
              <w:t>●</w:t>
            </w:r>
          </w:p>
          <w:p w14:paraId="2E90BC9F" w14:textId="77777777" w:rsidR="00796048" w:rsidRPr="00A22433" w:rsidRDefault="00796048" w:rsidP="00796048">
            <w:pPr>
              <w:jc w:val="center"/>
              <w:rPr>
                <w:b/>
                <w:bCs/>
                <w:sz w:val="19"/>
                <w:szCs w:val="19"/>
              </w:rPr>
            </w:pPr>
            <w:r w:rsidRPr="00A22433">
              <w:rPr>
                <w:b/>
                <w:bCs/>
                <w:sz w:val="19"/>
                <w:szCs w:val="19"/>
              </w:rPr>
              <w:t>Built a Credit Trading system supporting Credit and CDS trading utilizing an existing Algorithmic trading platform for FX (BATS), thus saving 40% on development and support costs</w:t>
            </w:r>
          </w:p>
          <w:p w14:paraId="01A0F87B" w14:textId="77777777" w:rsidR="00796048" w:rsidRPr="00A22433" w:rsidRDefault="00796048" w:rsidP="00796048">
            <w:pPr>
              <w:jc w:val="center"/>
              <w:rPr>
                <w:b/>
                <w:bCs/>
                <w:sz w:val="19"/>
                <w:szCs w:val="19"/>
              </w:rPr>
            </w:pPr>
            <w:r w:rsidRPr="00A22433">
              <w:rPr>
                <w:b/>
                <w:bCs/>
                <w:sz w:val="19"/>
                <w:szCs w:val="19"/>
              </w:rPr>
              <w:t>●</w:t>
            </w:r>
          </w:p>
          <w:p w14:paraId="17693C8F" w14:textId="77777777" w:rsidR="00796048" w:rsidRPr="00A22433" w:rsidRDefault="00796048" w:rsidP="00796048">
            <w:pPr>
              <w:jc w:val="center"/>
              <w:rPr>
                <w:b/>
                <w:bCs/>
                <w:sz w:val="19"/>
                <w:szCs w:val="19"/>
              </w:rPr>
            </w:pPr>
            <w:r w:rsidRPr="00A22433">
              <w:rPr>
                <w:b/>
                <w:bCs/>
                <w:sz w:val="19"/>
                <w:szCs w:val="19"/>
              </w:rPr>
              <w:t>Automated trading in small sizes on CDS and Round Lot desks, increasing volume by ~20% for CDS desks and ~45% for Round Lot desks</w:t>
            </w:r>
          </w:p>
        </w:tc>
      </w:tr>
    </w:tbl>
    <w:p w14:paraId="57A81DDF" w14:textId="7A48C2B8" w:rsidR="00756095" w:rsidRPr="00A22433" w:rsidRDefault="00756095" w:rsidP="00756095">
      <w:pPr>
        <w:pStyle w:val="ListParagraph"/>
        <w:numPr>
          <w:ilvl w:val="0"/>
          <w:numId w:val="35"/>
        </w:numPr>
        <w:rPr>
          <w:sz w:val="19"/>
          <w:szCs w:val="19"/>
        </w:rPr>
      </w:pPr>
      <w:r w:rsidRPr="00A22433">
        <w:rPr>
          <w:sz w:val="19"/>
          <w:szCs w:val="19"/>
        </w:rPr>
        <w:t xml:space="preserve">Managed </w:t>
      </w:r>
      <w:r w:rsidR="006C3085" w:rsidRPr="00A22433">
        <w:rPr>
          <w:sz w:val="19"/>
          <w:szCs w:val="19"/>
        </w:rPr>
        <w:t xml:space="preserve">a 12-person development </w:t>
      </w:r>
      <w:r w:rsidRPr="00A22433">
        <w:rPr>
          <w:sz w:val="19"/>
          <w:szCs w:val="19"/>
        </w:rPr>
        <w:t xml:space="preserve">team </w:t>
      </w:r>
      <w:r w:rsidR="006C3085" w:rsidRPr="00A22433">
        <w:rPr>
          <w:sz w:val="19"/>
          <w:szCs w:val="19"/>
        </w:rPr>
        <w:t>located in New York, London, and Pra</w:t>
      </w:r>
      <w:r w:rsidR="005C283A" w:rsidRPr="00A22433">
        <w:rPr>
          <w:sz w:val="19"/>
          <w:szCs w:val="19"/>
        </w:rPr>
        <w:t>g</w:t>
      </w:r>
      <w:r w:rsidR="006C3085" w:rsidRPr="00A22433">
        <w:rPr>
          <w:sz w:val="19"/>
          <w:szCs w:val="19"/>
        </w:rPr>
        <w:t xml:space="preserve">ue, </w:t>
      </w:r>
      <w:r w:rsidRPr="00A22433">
        <w:rPr>
          <w:sz w:val="19"/>
          <w:szCs w:val="19"/>
        </w:rPr>
        <w:t xml:space="preserve">responsible for </w:t>
      </w:r>
      <w:r w:rsidR="00153D3D" w:rsidRPr="00A22433">
        <w:rPr>
          <w:sz w:val="19"/>
          <w:szCs w:val="19"/>
        </w:rPr>
        <w:t xml:space="preserve">the </w:t>
      </w:r>
      <w:r w:rsidRPr="00A22433">
        <w:rPr>
          <w:sz w:val="19"/>
          <w:szCs w:val="19"/>
        </w:rPr>
        <w:t>design and implementation of BATS (Barclays Algorithmic Trading System)</w:t>
      </w:r>
      <w:r w:rsidR="00153D3D" w:rsidRPr="00A22433">
        <w:rPr>
          <w:sz w:val="19"/>
          <w:szCs w:val="19"/>
        </w:rPr>
        <w:t>,</w:t>
      </w:r>
      <w:r w:rsidR="006C3085" w:rsidRPr="00A22433">
        <w:rPr>
          <w:sz w:val="19"/>
          <w:szCs w:val="19"/>
        </w:rPr>
        <w:t xml:space="preserve"> which covered </w:t>
      </w:r>
      <w:r w:rsidRPr="00A22433">
        <w:rPr>
          <w:sz w:val="19"/>
          <w:szCs w:val="19"/>
        </w:rPr>
        <w:t>several asset classes starting FX, Rates, Commodities</w:t>
      </w:r>
      <w:r w:rsidR="00D57A03" w:rsidRPr="00A22433">
        <w:rPr>
          <w:sz w:val="19"/>
          <w:szCs w:val="19"/>
        </w:rPr>
        <w:t>,</w:t>
      </w:r>
      <w:r w:rsidRPr="00A22433">
        <w:rPr>
          <w:sz w:val="19"/>
          <w:szCs w:val="19"/>
        </w:rPr>
        <w:t xml:space="preserve"> and Credit.</w:t>
      </w:r>
    </w:p>
    <w:p w14:paraId="6D7F72A0" w14:textId="77F54BB9" w:rsidR="00A2141D" w:rsidRPr="00A22433" w:rsidRDefault="00A2141D" w:rsidP="00D74806">
      <w:pPr>
        <w:pStyle w:val="ListParagraph"/>
        <w:numPr>
          <w:ilvl w:val="0"/>
          <w:numId w:val="35"/>
        </w:numPr>
        <w:rPr>
          <w:color w:val="000000" w:themeColor="text1"/>
          <w:sz w:val="19"/>
          <w:szCs w:val="19"/>
        </w:rPr>
      </w:pPr>
      <w:r w:rsidRPr="00A22433">
        <w:rPr>
          <w:color w:val="000000" w:themeColor="text1"/>
          <w:sz w:val="19"/>
          <w:szCs w:val="19"/>
        </w:rPr>
        <w:t>Architected the algorithmic system and maintain</w:t>
      </w:r>
      <w:r w:rsidR="00153D3D" w:rsidRPr="00A22433">
        <w:rPr>
          <w:color w:val="000000" w:themeColor="text1"/>
          <w:sz w:val="19"/>
          <w:szCs w:val="19"/>
        </w:rPr>
        <w:t>ed</w:t>
      </w:r>
      <w:r w:rsidRPr="00A22433">
        <w:rPr>
          <w:color w:val="000000" w:themeColor="text1"/>
          <w:sz w:val="19"/>
          <w:szCs w:val="19"/>
        </w:rPr>
        <w:t xml:space="preserve"> the system compatibility across all asset classes.</w:t>
      </w:r>
    </w:p>
    <w:p w14:paraId="4D5D5E08" w14:textId="3FB3D8B8" w:rsidR="00A2141D" w:rsidRPr="00A22433" w:rsidRDefault="00A2141D" w:rsidP="00D74806">
      <w:pPr>
        <w:pStyle w:val="ListParagraph"/>
        <w:numPr>
          <w:ilvl w:val="0"/>
          <w:numId w:val="35"/>
        </w:numPr>
        <w:rPr>
          <w:color w:val="000000" w:themeColor="text1"/>
          <w:sz w:val="19"/>
          <w:szCs w:val="19"/>
        </w:rPr>
      </w:pPr>
      <w:r w:rsidRPr="00A22433">
        <w:rPr>
          <w:color w:val="000000" w:themeColor="text1"/>
          <w:sz w:val="19"/>
          <w:szCs w:val="19"/>
        </w:rPr>
        <w:t>Designed big data architecture for high</w:t>
      </w:r>
      <w:r w:rsidR="00153D3D" w:rsidRPr="00A22433">
        <w:rPr>
          <w:color w:val="000000" w:themeColor="text1"/>
          <w:sz w:val="19"/>
          <w:szCs w:val="19"/>
        </w:rPr>
        <w:t>-</w:t>
      </w:r>
      <w:r w:rsidRPr="00A22433">
        <w:rPr>
          <w:color w:val="000000" w:themeColor="text1"/>
          <w:sz w:val="19"/>
          <w:szCs w:val="19"/>
        </w:rPr>
        <w:t>performance analytics calculations and data analysis with drastically improved analytics calculations performance</w:t>
      </w:r>
      <w:r w:rsidR="00860BB9" w:rsidRPr="00A22433">
        <w:rPr>
          <w:color w:val="000000" w:themeColor="text1"/>
          <w:sz w:val="19"/>
          <w:szCs w:val="19"/>
        </w:rPr>
        <w:t>.</w:t>
      </w:r>
    </w:p>
    <w:p w14:paraId="4BF2D16E" w14:textId="213255A3" w:rsidR="00A2141D" w:rsidRPr="00A22433" w:rsidRDefault="00A2141D" w:rsidP="00756095">
      <w:pPr>
        <w:pStyle w:val="ListParagraph"/>
        <w:numPr>
          <w:ilvl w:val="0"/>
          <w:numId w:val="35"/>
        </w:numPr>
        <w:rPr>
          <w:sz w:val="19"/>
          <w:szCs w:val="19"/>
        </w:rPr>
      </w:pPr>
      <w:r w:rsidRPr="00A22433">
        <w:rPr>
          <w:sz w:val="19"/>
          <w:szCs w:val="19"/>
        </w:rPr>
        <w:t xml:space="preserve">As </w:t>
      </w:r>
      <w:r w:rsidR="00153D3D" w:rsidRPr="00A22433">
        <w:rPr>
          <w:sz w:val="19"/>
          <w:szCs w:val="19"/>
        </w:rPr>
        <w:t xml:space="preserve">a </w:t>
      </w:r>
      <w:r w:rsidRPr="00A22433">
        <w:rPr>
          <w:sz w:val="19"/>
          <w:szCs w:val="19"/>
        </w:rPr>
        <w:t>result of system implementation</w:t>
      </w:r>
      <w:r w:rsidR="00153D3D" w:rsidRPr="00A22433">
        <w:rPr>
          <w:sz w:val="19"/>
          <w:szCs w:val="19"/>
        </w:rPr>
        <w:t>,</w:t>
      </w:r>
      <w:r w:rsidRPr="00A22433">
        <w:rPr>
          <w:sz w:val="19"/>
          <w:szCs w:val="19"/>
        </w:rPr>
        <w:t xml:space="preserve"> algorithms were able to handle most small</w:t>
      </w:r>
      <w:r w:rsidR="00153D3D" w:rsidRPr="00A22433">
        <w:rPr>
          <w:sz w:val="19"/>
          <w:szCs w:val="19"/>
        </w:rPr>
        <w:t>-</w:t>
      </w:r>
      <w:r w:rsidRPr="00A22433">
        <w:rPr>
          <w:sz w:val="19"/>
          <w:szCs w:val="19"/>
        </w:rPr>
        <w:t>size trades</w:t>
      </w:r>
      <w:r w:rsidR="00153D3D" w:rsidRPr="00A22433">
        <w:rPr>
          <w:sz w:val="19"/>
          <w:szCs w:val="19"/>
        </w:rPr>
        <w:t>,</w:t>
      </w:r>
      <w:r w:rsidRPr="00A22433">
        <w:rPr>
          <w:sz w:val="19"/>
          <w:szCs w:val="19"/>
        </w:rPr>
        <w:t xml:space="preserve"> allowing traders to </w:t>
      </w:r>
      <w:r w:rsidR="00BD3746" w:rsidRPr="00A22433">
        <w:rPr>
          <w:sz w:val="19"/>
          <w:szCs w:val="19"/>
        </w:rPr>
        <w:t>focus</w:t>
      </w:r>
      <w:r w:rsidRPr="00A22433">
        <w:rPr>
          <w:sz w:val="19"/>
          <w:szCs w:val="19"/>
        </w:rPr>
        <w:t xml:space="preserve"> on large</w:t>
      </w:r>
      <w:r w:rsidR="00DF6843" w:rsidRPr="00A22433">
        <w:rPr>
          <w:sz w:val="19"/>
          <w:szCs w:val="19"/>
        </w:rPr>
        <w:t>,</w:t>
      </w:r>
      <w:r w:rsidRPr="00A22433">
        <w:rPr>
          <w:sz w:val="19"/>
          <w:szCs w:val="19"/>
        </w:rPr>
        <w:t xml:space="preserve"> more profitable deals.</w:t>
      </w:r>
    </w:p>
    <w:p w14:paraId="0D83D0BE" w14:textId="0C3018B9" w:rsidR="003D13B3" w:rsidRPr="00A22433" w:rsidRDefault="003D13B3" w:rsidP="00A2141D">
      <w:pPr>
        <w:pStyle w:val="ListParagraph"/>
        <w:numPr>
          <w:ilvl w:val="0"/>
          <w:numId w:val="35"/>
        </w:numPr>
        <w:rPr>
          <w:color w:val="000000" w:themeColor="text1"/>
          <w:sz w:val="19"/>
          <w:szCs w:val="19"/>
        </w:rPr>
      </w:pPr>
      <w:r w:rsidRPr="00A22433">
        <w:rPr>
          <w:color w:val="000000" w:themeColor="text1"/>
          <w:sz w:val="19"/>
          <w:szCs w:val="19"/>
        </w:rPr>
        <w:t>Ensured strong adherence to IT standards, compliance, and best Software Development practices, effectively improving software quality and reducing defect rates</w:t>
      </w:r>
    </w:p>
    <w:p w14:paraId="678EDF88" w14:textId="56BA11FE" w:rsidR="00756095" w:rsidRPr="00A22433" w:rsidRDefault="00756095" w:rsidP="00792DB8">
      <w:pPr>
        <w:pStyle w:val="ListParagraph"/>
        <w:numPr>
          <w:ilvl w:val="0"/>
          <w:numId w:val="35"/>
        </w:numPr>
        <w:rPr>
          <w:sz w:val="19"/>
          <w:szCs w:val="19"/>
        </w:rPr>
      </w:pPr>
      <w:r w:rsidRPr="00A22433">
        <w:rPr>
          <w:sz w:val="19"/>
          <w:szCs w:val="19"/>
        </w:rPr>
        <w:t>Worked with quants and traders</w:t>
      </w:r>
      <w:r w:rsidR="00D57A03" w:rsidRPr="00A22433">
        <w:rPr>
          <w:sz w:val="19"/>
          <w:szCs w:val="19"/>
        </w:rPr>
        <w:t>,</w:t>
      </w:r>
      <w:r w:rsidRPr="00A22433">
        <w:rPr>
          <w:sz w:val="19"/>
          <w:szCs w:val="19"/>
        </w:rPr>
        <w:t xml:space="preserve"> designed and implemented new trading algorithms for Odd Lot trading desk, CDS, and IG trading desks; algorithms were used on NYSE, Knight Bond Point, </w:t>
      </w:r>
      <w:proofErr w:type="spellStart"/>
      <w:r w:rsidRPr="00A22433">
        <w:rPr>
          <w:sz w:val="19"/>
          <w:szCs w:val="19"/>
        </w:rPr>
        <w:t>BondDesk</w:t>
      </w:r>
      <w:proofErr w:type="spellEnd"/>
      <w:r w:rsidRPr="00A22433">
        <w:rPr>
          <w:sz w:val="19"/>
          <w:szCs w:val="19"/>
        </w:rPr>
        <w:t xml:space="preserve">, Bloomberg, Market </w:t>
      </w:r>
      <w:proofErr w:type="spellStart"/>
      <w:r w:rsidRPr="00A22433">
        <w:rPr>
          <w:sz w:val="19"/>
          <w:szCs w:val="19"/>
        </w:rPr>
        <w:t>Axess</w:t>
      </w:r>
      <w:proofErr w:type="spellEnd"/>
      <w:r w:rsidRPr="00A22433">
        <w:rPr>
          <w:sz w:val="19"/>
          <w:szCs w:val="19"/>
        </w:rPr>
        <w:t xml:space="preserve">, </w:t>
      </w:r>
      <w:proofErr w:type="spellStart"/>
      <w:r w:rsidRPr="00A22433">
        <w:rPr>
          <w:sz w:val="19"/>
          <w:szCs w:val="19"/>
        </w:rPr>
        <w:t>CreditEx</w:t>
      </w:r>
      <w:proofErr w:type="spellEnd"/>
      <w:r w:rsidRPr="00A22433">
        <w:rPr>
          <w:sz w:val="19"/>
          <w:szCs w:val="19"/>
        </w:rPr>
        <w:t xml:space="preserve">, </w:t>
      </w:r>
      <w:proofErr w:type="spellStart"/>
      <w:r w:rsidRPr="00A22433">
        <w:rPr>
          <w:sz w:val="19"/>
          <w:szCs w:val="19"/>
        </w:rPr>
        <w:t>TradeWeb</w:t>
      </w:r>
      <w:proofErr w:type="spellEnd"/>
      <w:r w:rsidR="00D57A03" w:rsidRPr="00A22433">
        <w:rPr>
          <w:sz w:val="19"/>
          <w:szCs w:val="19"/>
        </w:rPr>
        <w:t>,</w:t>
      </w:r>
      <w:r w:rsidRPr="00A22433">
        <w:rPr>
          <w:sz w:val="19"/>
          <w:szCs w:val="19"/>
        </w:rPr>
        <w:t xml:space="preserve"> and GFI in EU and US.</w:t>
      </w:r>
    </w:p>
    <w:p w14:paraId="6DEE4AD0" w14:textId="3C005ADA" w:rsidR="00FF6ED8" w:rsidRPr="00A22433" w:rsidRDefault="00FF6ED8" w:rsidP="00756095">
      <w:pPr>
        <w:pStyle w:val="ListParagraph"/>
        <w:numPr>
          <w:ilvl w:val="0"/>
          <w:numId w:val="35"/>
        </w:numPr>
        <w:rPr>
          <w:sz w:val="19"/>
          <w:szCs w:val="19"/>
        </w:rPr>
      </w:pPr>
      <w:r w:rsidRPr="00A22433">
        <w:rPr>
          <w:sz w:val="19"/>
          <w:szCs w:val="19"/>
        </w:rPr>
        <w:t>Environment: Linux, Java</w:t>
      </w:r>
      <w:r w:rsidR="00D57A03" w:rsidRPr="00A22433">
        <w:rPr>
          <w:sz w:val="19"/>
          <w:szCs w:val="19"/>
        </w:rPr>
        <w:t>,</w:t>
      </w:r>
      <w:r w:rsidRPr="00A22433">
        <w:rPr>
          <w:sz w:val="19"/>
          <w:szCs w:val="19"/>
        </w:rPr>
        <w:t xml:space="preserve"> and C++ for analytics platform, Oracle and KDB databases, Solace middleware, Java</w:t>
      </w:r>
      <w:r w:rsidR="00D57A03" w:rsidRPr="00A22433">
        <w:rPr>
          <w:sz w:val="19"/>
          <w:szCs w:val="19"/>
        </w:rPr>
        <w:t>-</w:t>
      </w:r>
      <w:r w:rsidRPr="00A22433">
        <w:rPr>
          <w:sz w:val="19"/>
          <w:szCs w:val="19"/>
        </w:rPr>
        <w:t>based UI and proto</w:t>
      </w:r>
      <w:r w:rsidR="00D57A03" w:rsidRPr="00A22433">
        <w:rPr>
          <w:sz w:val="19"/>
          <w:szCs w:val="19"/>
        </w:rPr>
        <w:t xml:space="preserve"> </w:t>
      </w:r>
      <w:r w:rsidRPr="00A22433">
        <w:rPr>
          <w:sz w:val="19"/>
          <w:szCs w:val="19"/>
        </w:rPr>
        <w:t>buffers for message encoding decoding, proprietary FIX engine.</w:t>
      </w:r>
    </w:p>
    <w:p w14:paraId="43C179EA" w14:textId="50E0B5B7" w:rsidR="007A3156" w:rsidRPr="00A22433" w:rsidRDefault="007A3156" w:rsidP="00756095">
      <w:pPr>
        <w:rPr>
          <w:b/>
          <w:bCs/>
          <w:sz w:val="19"/>
          <w:szCs w:val="19"/>
        </w:rPr>
      </w:pPr>
    </w:p>
    <w:p w14:paraId="1426801E" w14:textId="41279420" w:rsidR="00756095" w:rsidRPr="00F26421" w:rsidRDefault="00756095" w:rsidP="00F26421">
      <w:pPr>
        <w:rPr>
          <w:b/>
          <w:bCs/>
        </w:rPr>
      </w:pPr>
      <w:r w:rsidRPr="00F26421">
        <w:rPr>
          <w:b/>
          <w:bCs/>
        </w:rPr>
        <w:t xml:space="preserve">CREDIT SUISSE </w:t>
      </w:r>
    </w:p>
    <w:p w14:paraId="240DB992" w14:textId="271D23CB" w:rsidR="00756095" w:rsidRPr="00A22433" w:rsidRDefault="00FF6ED8" w:rsidP="00F26421">
      <w:pPr>
        <w:rPr>
          <w:b/>
          <w:bCs/>
          <w:sz w:val="19"/>
          <w:szCs w:val="19"/>
        </w:rPr>
      </w:pPr>
      <w:r w:rsidRPr="00F26421">
        <w:rPr>
          <w:b/>
          <w:bCs/>
        </w:rPr>
        <w:t xml:space="preserve">Software </w:t>
      </w:r>
      <w:r w:rsidR="00756095" w:rsidRPr="00F26421">
        <w:rPr>
          <w:b/>
          <w:bCs/>
        </w:rPr>
        <w:t xml:space="preserve">Development Manager </w:t>
      </w:r>
      <w:r w:rsidR="00870483" w:rsidRPr="00F26421">
        <w:rPr>
          <w:b/>
          <w:bCs/>
        </w:rPr>
        <w:t xml:space="preserve">| </w:t>
      </w:r>
      <w:r w:rsidR="00B60D3A" w:rsidRPr="00F26421">
        <w:rPr>
          <w:b/>
          <w:bCs/>
        </w:rPr>
        <w:t>03/</w:t>
      </w:r>
      <w:r w:rsidR="00756095" w:rsidRPr="00F26421">
        <w:rPr>
          <w:b/>
          <w:bCs/>
        </w:rPr>
        <w:t>2010-</w:t>
      </w:r>
      <w:r w:rsidR="00B60D3A" w:rsidRPr="00F26421">
        <w:rPr>
          <w:b/>
          <w:bCs/>
        </w:rPr>
        <w:t>04/</w:t>
      </w:r>
      <w:r w:rsidR="00756095" w:rsidRPr="00F26421">
        <w:rPr>
          <w:b/>
          <w:bCs/>
        </w:rPr>
        <w:t>2011</w:t>
      </w:r>
      <w:r w:rsidR="00EA2BF5" w:rsidRPr="00A22433">
        <w:rPr>
          <w:b/>
          <w:bCs/>
          <w:sz w:val="19"/>
          <w:szCs w:val="19"/>
        </w:rPr>
        <w:tab/>
      </w:r>
    </w:p>
    <w:tbl>
      <w:tblPr>
        <w:tblStyle w:val="TableGrid"/>
        <w:tblpPr w:leftFromText="180" w:rightFromText="180" w:vertAnchor="text" w:horzAnchor="margin" w:tblpXSpec="right" w:tblpY="316"/>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752A1A" w:rsidRPr="00A22433" w14:paraId="34172511" w14:textId="77777777" w:rsidTr="00870483">
        <w:trPr>
          <w:trHeight w:val="749"/>
          <w:tblCellSpacing w:w="14" w:type="dxa"/>
        </w:trPr>
        <w:tc>
          <w:tcPr>
            <w:tcW w:w="4940" w:type="pct"/>
            <w:shd w:val="clear" w:color="auto" w:fill="DEEAF6" w:themeFill="accent5" w:themeFillTint="33"/>
          </w:tcPr>
          <w:p w14:paraId="3695B32A" w14:textId="77777777" w:rsidR="00752A1A" w:rsidRPr="00A22433" w:rsidRDefault="00752A1A" w:rsidP="00752A1A">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050F6F63" w14:textId="77777777" w:rsidR="00A22433" w:rsidRPr="00A22433" w:rsidRDefault="00752A1A" w:rsidP="00752A1A">
            <w:pPr>
              <w:jc w:val="center"/>
              <w:rPr>
                <w:b/>
                <w:bCs/>
                <w:sz w:val="19"/>
                <w:szCs w:val="19"/>
              </w:rPr>
            </w:pPr>
            <w:r w:rsidRPr="00A22433">
              <w:rPr>
                <w:b/>
                <w:bCs/>
                <w:sz w:val="19"/>
                <w:szCs w:val="19"/>
              </w:rPr>
              <w:t xml:space="preserve">Developed a global connectivity platform </w:t>
            </w:r>
          </w:p>
          <w:p w14:paraId="28071E03" w14:textId="7314EE86" w:rsidR="00752A1A" w:rsidRPr="00A22433" w:rsidRDefault="00752A1A" w:rsidP="00752A1A">
            <w:pPr>
              <w:jc w:val="center"/>
              <w:rPr>
                <w:b/>
                <w:bCs/>
                <w:sz w:val="19"/>
                <w:szCs w:val="19"/>
              </w:rPr>
            </w:pPr>
            <w:r w:rsidRPr="00A22433">
              <w:rPr>
                <w:b/>
                <w:bCs/>
                <w:sz w:val="19"/>
                <w:szCs w:val="19"/>
              </w:rPr>
              <w:t>decreasing latency from several hundred microseconds to &lt;30 microseconds</w:t>
            </w:r>
          </w:p>
        </w:tc>
      </w:tr>
    </w:tbl>
    <w:p w14:paraId="0AF6A184" w14:textId="77777777" w:rsidR="00A22433" w:rsidRPr="00A22433" w:rsidRDefault="00A22433" w:rsidP="00A22433">
      <w:pPr>
        <w:pStyle w:val="ListParagraph"/>
        <w:numPr>
          <w:ilvl w:val="0"/>
          <w:numId w:val="48"/>
        </w:numPr>
        <w:rPr>
          <w:sz w:val="19"/>
          <w:szCs w:val="19"/>
        </w:rPr>
      </w:pPr>
      <w:r w:rsidRPr="00A22433">
        <w:rPr>
          <w:color w:val="000000" w:themeColor="text1"/>
          <w:sz w:val="19"/>
          <w:szCs w:val="19"/>
        </w:rPr>
        <w:t>Coached a team of 6 software developers, leading the company-wide connectivity and execution platform's design development and support</w:t>
      </w:r>
      <w:r w:rsidRPr="00A22433">
        <w:rPr>
          <w:sz w:val="19"/>
          <w:szCs w:val="19"/>
        </w:rPr>
        <w:t>.</w:t>
      </w:r>
    </w:p>
    <w:p w14:paraId="2847068D" w14:textId="08F4F3A5" w:rsidR="00756095" w:rsidRPr="00A22433" w:rsidRDefault="003D13B3" w:rsidP="003D13B3">
      <w:pPr>
        <w:pStyle w:val="ListParagraph"/>
        <w:numPr>
          <w:ilvl w:val="0"/>
          <w:numId w:val="36"/>
        </w:numPr>
        <w:ind w:left="360"/>
        <w:rPr>
          <w:sz w:val="19"/>
          <w:szCs w:val="19"/>
        </w:rPr>
      </w:pPr>
      <w:r w:rsidRPr="00A22433">
        <w:rPr>
          <w:color w:val="000000" w:themeColor="text1"/>
          <w:sz w:val="19"/>
          <w:szCs w:val="19"/>
        </w:rPr>
        <w:t xml:space="preserve">Developed the platform to provide </w:t>
      </w:r>
      <w:r w:rsidR="00756095" w:rsidRPr="00A22433">
        <w:rPr>
          <w:sz w:val="19"/>
          <w:szCs w:val="19"/>
        </w:rPr>
        <w:t xml:space="preserve">algorithmic trading, </w:t>
      </w:r>
      <w:r w:rsidR="00D57A03" w:rsidRPr="00A22433">
        <w:rPr>
          <w:sz w:val="19"/>
          <w:szCs w:val="19"/>
        </w:rPr>
        <w:t>customer access providing ultra-low latency connection to exchanges, delivery of market prices, access to the company's liquidity pools,</w:t>
      </w:r>
      <w:r w:rsidR="00756095" w:rsidRPr="00A22433">
        <w:rPr>
          <w:sz w:val="19"/>
          <w:szCs w:val="19"/>
        </w:rPr>
        <w:t xml:space="preserve"> and DMA access for different markets</w:t>
      </w:r>
      <w:r w:rsidR="00D57A03" w:rsidRPr="00A22433">
        <w:rPr>
          <w:sz w:val="19"/>
          <w:szCs w:val="19"/>
        </w:rPr>
        <w:t>,</w:t>
      </w:r>
      <w:r w:rsidR="00756095" w:rsidRPr="00A22433">
        <w:rPr>
          <w:sz w:val="19"/>
          <w:szCs w:val="19"/>
        </w:rPr>
        <w:t xml:space="preserve"> including FX and Rates. </w:t>
      </w:r>
    </w:p>
    <w:p w14:paraId="4BF970AB" w14:textId="77777777" w:rsidR="00A22433" w:rsidRPr="00A22433" w:rsidRDefault="00A22433" w:rsidP="00A22433">
      <w:pPr>
        <w:pStyle w:val="ListParagraph"/>
        <w:numPr>
          <w:ilvl w:val="0"/>
          <w:numId w:val="36"/>
        </w:numPr>
        <w:ind w:left="360"/>
        <w:rPr>
          <w:sz w:val="19"/>
          <w:szCs w:val="19"/>
        </w:rPr>
      </w:pPr>
      <w:r w:rsidRPr="00A22433">
        <w:rPr>
          <w:sz w:val="19"/>
          <w:szCs w:val="19"/>
        </w:rPr>
        <w:t>First, ONYX was implemented on Wall Street, the Fixed Income algorithmic trading system for CS customers, using the team's connectivity platform. That provided CS exclusive rights to trade Fixed Income custom strategies on Bloomberg for 6 months.</w:t>
      </w:r>
    </w:p>
    <w:p w14:paraId="1D1AD662" w14:textId="12B14AC5" w:rsidR="00FF6ED8" w:rsidRPr="00A22433" w:rsidRDefault="00FF6ED8" w:rsidP="00756095">
      <w:pPr>
        <w:pStyle w:val="ListParagraph"/>
        <w:numPr>
          <w:ilvl w:val="0"/>
          <w:numId w:val="36"/>
        </w:numPr>
        <w:ind w:left="360"/>
        <w:rPr>
          <w:sz w:val="19"/>
          <w:szCs w:val="19"/>
        </w:rPr>
      </w:pPr>
      <w:r w:rsidRPr="00A22433">
        <w:rPr>
          <w:sz w:val="19"/>
          <w:szCs w:val="19"/>
        </w:rPr>
        <w:t>Environment: Linux, C++</w:t>
      </w:r>
      <w:r w:rsidR="00C43F1F" w:rsidRPr="00A22433">
        <w:rPr>
          <w:sz w:val="19"/>
          <w:szCs w:val="19"/>
        </w:rPr>
        <w:t>,</w:t>
      </w:r>
      <w:r w:rsidRPr="00A22433">
        <w:rPr>
          <w:sz w:val="19"/>
          <w:szCs w:val="19"/>
        </w:rPr>
        <w:t xml:space="preserve"> Oracle, proprietary low latency FIX engine.</w:t>
      </w:r>
    </w:p>
    <w:p w14:paraId="77512259" w14:textId="01DA4A5F" w:rsidR="00756095" w:rsidRPr="00A22433" w:rsidRDefault="00756095" w:rsidP="00756095">
      <w:pPr>
        <w:rPr>
          <w:sz w:val="19"/>
          <w:szCs w:val="19"/>
        </w:rPr>
      </w:pPr>
    </w:p>
    <w:p w14:paraId="681E19C7" w14:textId="1755557B" w:rsidR="00756095" w:rsidRPr="00F26421" w:rsidRDefault="00756095" w:rsidP="00F26421">
      <w:pPr>
        <w:rPr>
          <w:b/>
          <w:bCs/>
        </w:rPr>
      </w:pPr>
      <w:r w:rsidRPr="00F26421">
        <w:rPr>
          <w:b/>
          <w:bCs/>
        </w:rPr>
        <w:t>QUANTITATIVE MANAGEMENT AND CAPITAL MARKETS</w:t>
      </w:r>
    </w:p>
    <w:p w14:paraId="65CFD7E9" w14:textId="23F2F6AB" w:rsidR="00756095" w:rsidRPr="00A22433" w:rsidRDefault="00756095" w:rsidP="00F26421">
      <w:pPr>
        <w:rPr>
          <w:b/>
          <w:bCs/>
          <w:sz w:val="19"/>
          <w:szCs w:val="19"/>
        </w:rPr>
      </w:pPr>
      <w:r w:rsidRPr="00F26421">
        <w:rPr>
          <w:b/>
          <w:bCs/>
        </w:rPr>
        <w:t xml:space="preserve">Head of </w:t>
      </w:r>
      <w:r w:rsidR="00FF6ED8" w:rsidRPr="00F26421">
        <w:rPr>
          <w:b/>
          <w:bCs/>
        </w:rPr>
        <w:t xml:space="preserve">Software </w:t>
      </w:r>
      <w:r w:rsidRPr="00F26421">
        <w:rPr>
          <w:b/>
          <w:bCs/>
        </w:rPr>
        <w:t xml:space="preserve">Development </w:t>
      </w:r>
      <w:r w:rsidR="00870483" w:rsidRPr="00F26421">
        <w:rPr>
          <w:b/>
          <w:bCs/>
        </w:rPr>
        <w:t xml:space="preserve">| </w:t>
      </w:r>
      <w:r w:rsidR="00B60D3A" w:rsidRPr="00F26421">
        <w:rPr>
          <w:b/>
          <w:bCs/>
        </w:rPr>
        <w:t>11/</w:t>
      </w:r>
      <w:r w:rsidRPr="00F26421">
        <w:rPr>
          <w:b/>
          <w:bCs/>
        </w:rPr>
        <w:t>2008-</w:t>
      </w:r>
      <w:r w:rsidR="00B60D3A" w:rsidRPr="00F26421">
        <w:rPr>
          <w:b/>
          <w:bCs/>
        </w:rPr>
        <w:t>03/</w:t>
      </w:r>
      <w:r w:rsidRPr="00F26421">
        <w:rPr>
          <w:b/>
          <w:bCs/>
        </w:rPr>
        <w:t>2010</w:t>
      </w:r>
      <w:r w:rsidR="00EA2BF5" w:rsidRPr="00F26421">
        <w:rPr>
          <w:b/>
          <w:bCs/>
        </w:rPr>
        <w:tab/>
      </w:r>
    </w:p>
    <w:tbl>
      <w:tblPr>
        <w:tblStyle w:val="TableGrid"/>
        <w:tblpPr w:leftFromText="180" w:rightFromText="180" w:vertAnchor="text" w:horzAnchor="margin" w:tblpXSpec="right" w:tblpY="309"/>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A22433" w:rsidRPr="00A22433" w14:paraId="379C0023" w14:textId="77777777" w:rsidTr="00A22433">
        <w:trPr>
          <w:trHeight w:val="862"/>
          <w:tblCellSpacing w:w="14" w:type="dxa"/>
        </w:trPr>
        <w:tc>
          <w:tcPr>
            <w:tcW w:w="4940" w:type="pct"/>
            <w:shd w:val="clear" w:color="auto" w:fill="DEEAF6" w:themeFill="accent5" w:themeFillTint="33"/>
          </w:tcPr>
          <w:p w14:paraId="7EC6A903" w14:textId="77777777" w:rsidR="00A22433" w:rsidRPr="00A22433" w:rsidRDefault="00A22433" w:rsidP="00A2243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264EC9AF" w14:textId="77777777" w:rsidR="00A22433" w:rsidRPr="00A22433" w:rsidRDefault="00A22433" w:rsidP="00A22433">
            <w:pPr>
              <w:jc w:val="center"/>
              <w:rPr>
                <w:b/>
                <w:bCs/>
                <w:sz w:val="19"/>
                <w:szCs w:val="19"/>
              </w:rPr>
            </w:pPr>
            <w:r w:rsidRPr="00A22433">
              <w:rPr>
                <w:b/>
                <w:bCs/>
                <w:sz w:val="19"/>
                <w:szCs w:val="19"/>
              </w:rPr>
              <w:t>Developed a system that continuously traded 2K+ liquid stocks across all equity markets</w:t>
            </w:r>
          </w:p>
        </w:tc>
      </w:tr>
    </w:tbl>
    <w:p w14:paraId="11B07E8C" w14:textId="028497AF" w:rsidR="00756095" w:rsidRPr="00A22433" w:rsidRDefault="00756095" w:rsidP="00756095">
      <w:pPr>
        <w:pStyle w:val="ListParagraph"/>
        <w:numPr>
          <w:ilvl w:val="0"/>
          <w:numId w:val="37"/>
        </w:numPr>
        <w:rPr>
          <w:sz w:val="19"/>
          <w:szCs w:val="19"/>
        </w:rPr>
      </w:pPr>
      <w:r w:rsidRPr="00A22433">
        <w:rPr>
          <w:sz w:val="19"/>
          <w:szCs w:val="19"/>
        </w:rPr>
        <w:t xml:space="preserve">Developed </w:t>
      </w:r>
      <w:r w:rsidR="00D57A03" w:rsidRPr="00A22433">
        <w:rPr>
          <w:sz w:val="19"/>
          <w:szCs w:val="19"/>
        </w:rPr>
        <w:t xml:space="preserve">a </w:t>
      </w:r>
      <w:r w:rsidRPr="00A22433">
        <w:rPr>
          <w:sz w:val="19"/>
          <w:szCs w:val="19"/>
        </w:rPr>
        <w:t>low</w:t>
      </w:r>
      <w:r w:rsidR="005A53DC" w:rsidRPr="00A22433">
        <w:rPr>
          <w:sz w:val="19"/>
          <w:szCs w:val="19"/>
        </w:rPr>
        <w:t>-</w:t>
      </w:r>
      <w:r w:rsidRPr="00A22433">
        <w:rPr>
          <w:sz w:val="19"/>
          <w:szCs w:val="19"/>
        </w:rPr>
        <w:t xml:space="preserve">latency trading system for </w:t>
      </w:r>
      <w:r w:rsidR="00D57A03" w:rsidRPr="00A22433">
        <w:rPr>
          <w:sz w:val="19"/>
          <w:szCs w:val="19"/>
        </w:rPr>
        <w:t xml:space="preserve">the </w:t>
      </w:r>
      <w:r w:rsidRPr="00A22433">
        <w:rPr>
          <w:sz w:val="19"/>
          <w:szCs w:val="19"/>
        </w:rPr>
        <w:t>proprietary trading desk. The system became fully operational in less than 6 months</w:t>
      </w:r>
      <w:r w:rsidR="005A53DC" w:rsidRPr="00A22433">
        <w:rPr>
          <w:sz w:val="19"/>
          <w:szCs w:val="19"/>
        </w:rPr>
        <w:t>,</w:t>
      </w:r>
      <w:r w:rsidRPr="00A22433">
        <w:rPr>
          <w:sz w:val="19"/>
          <w:szCs w:val="19"/>
        </w:rPr>
        <w:t xml:space="preserve"> trading on major exchanges and ECNs: NYSE, ARCA, NASDAQ, BATS, EDGX</w:t>
      </w:r>
      <w:r w:rsidR="00D57A03" w:rsidRPr="00A22433">
        <w:rPr>
          <w:sz w:val="19"/>
          <w:szCs w:val="19"/>
        </w:rPr>
        <w:t>,</w:t>
      </w:r>
      <w:r w:rsidRPr="00A22433">
        <w:rPr>
          <w:sz w:val="19"/>
          <w:szCs w:val="19"/>
        </w:rPr>
        <w:t xml:space="preserve"> and EDGA.</w:t>
      </w:r>
    </w:p>
    <w:p w14:paraId="3AF38AD0" w14:textId="439227F1" w:rsidR="00756095" w:rsidRPr="00A22433" w:rsidRDefault="00756095" w:rsidP="00756095">
      <w:pPr>
        <w:pStyle w:val="ListParagraph"/>
        <w:numPr>
          <w:ilvl w:val="0"/>
          <w:numId w:val="37"/>
        </w:numPr>
        <w:rPr>
          <w:sz w:val="19"/>
          <w:szCs w:val="19"/>
        </w:rPr>
      </w:pPr>
      <w:r w:rsidRPr="00A22433">
        <w:rPr>
          <w:sz w:val="19"/>
          <w:szCs w:val="19"/>
        </w:rPr>
        <w:t xml:space="preserve">System was designed and coded in C++ from scratch without any commercial software; the system consisted of several feed handlers with book building, </w:t>
      </w:r>
      <w:r w:rsidR="005A53DC" w:rsidRPr="00A22433">
        <w:rPr>
          <w:sz w:val="19"/>
          <w:szCs w:val="19"/>
        </w:rPr>
        <w:t xml:space="preserve">an </w:t>
      </w:r>
      <w:r w:rsidRPr="00A22433">
        <w:rPr>
          <w:sz w:val="19"/>
          <w:szCs w:val="19"/>
        </w:rPr>
        <w:t>execution module</w:t>
      </w:r>
      <w:r w:rsidR="00D57A03" w:rsidRPr="00A22433">
        <w:rPr>
          <w:sz w:val="19"/>
          <w:szCs w:val="19"/>
        </w:rPr>
        <w:t>,</w:t>
      </w:r>
      <w:r w:rsidRPr="00A22433">
        <w:rPr>
          <w:sz w:val="19"/>
          <w:szCs w:val="19"/>
        </w:rPr>
        <w:t xml:space="preserve"> and </w:t>
      </w:r>
      <w:r w:rsidR="005A53DC" w:rsidRPr="00A22433">
        <w:rPr>
          <w:sz w:val="19"/>
          <w:szCs w:val="19"/>
        </w:rPr>
        <w:t xml:space="preserve">an </w:t>
      </w:r>
      <w:r w:rsidRPr="00A22433">
        <w:rPr>
          <w:sz w:val="19"/>
          <w:szCs w:val="19"/>
        </w:rPr>
        <w:t>analytics engine.</w:t>
      </w:r>
    </w:p>
    <w:p w14:paraId="7E0BF8F4" w14:textId="7E8F1A9F" w:rsidR="00FF6ED8" w:rsidRPr="00A22433" w:rsidRDefault="00FF6ED8" w:rsidP="00756095">
      <w:pPr>
        <w:pStyle w:val="ListParagraph"/>
        <w:numPr>
          <w:ilvl w:val="0"/>
          <w:numId w:val="37"/>
        </w:numPr>
        <w:rPr>
          <w:sz w:val="19"/>
          <w:szCs w:val="19"/>
        </w:rPr>
      </w:pPr>
      <w:r w:rsidRPr="00A22433">
        <w:rPr>
          <w:sz w:val="19"/>
          <w:szCs w:val="19"/>
        </w:rPr>
        <w:t xml:space="preserve">Environment: Linux, C++ </w:t>
      </w:r>
      <w:proofErr w:type="spellStart"/>
      <w:r w:rsidRPr="00A22433">
        <w:rPr>
          <w:sz w:val="19"/>
          <w:szCs w:val="19"/>
        </w:rPr>
        <w:t>QuickFix</w:t>
      </w:r>
      <w:proofErr w:type="spellEnd"/>
      <w:r w:rsidRPr="00A22433">
        <w:rPr>
          <w:sz w:val="19"/>
          <w:szCs w:val="19"/>
        </w:rPr>
        <w:t xml:space="preserve"> Fix engine.</w:t>
      </w:r>
    </w:p>
    <w:p w14:paraId="4BE0BB0A" w14:textId="32E41405" w:rsidR="00756095" w:rsidRPr="00A22433" w:rsidRDefault="00756095" w:rsidP="00756095">
      <w:pPr>
        <w:rPr>
          <w:color w:val="000000" w:themeColor="text1"/>
          <w:sz w:val="19"/>
          <w:szCs w:val="19"/>
        </w:rPr>
      </w:pPr>
    </w:p>
    <w:p w14:paraId="01915819" w14:textId="65D9C87C" w:rsidR="00D5125B" w:rsidRPr="00A22433" w:rsidRDefault="006E0EF4" w:rsidP="006E0EF4">
      <w:pPr>
        <w:rPr>
          <w:sz w:val="19"/>
          <w:szCs w:val="19"/>
        </w:rPr>
      </w:pPr>
      <w:r w:rsidRPr="00A22433">
        <w:rPr>
          <w:b/>
          <w:bCs/>
          <w:i/>
          <w:iCs/>
          <w:sz w:val="19"/>
          <w:szCs w:val="19"/>
        </w:rPr>
        <w:t>Previous Experience:</w:t>
      </w:r>
      <w:r w:rsidRPr="00A22433">
        <w:rPr>
          <w:sz w:val="19"/>
          <w:szCs w:val="19"/>
        </w:rPr>
        <w:t xml:space="preserve"> </w:t>
      </w:r>
      <w:r w:rsidRPr="00A22433">
        <w:rPr>
          <w:sz w:val="19"/>
          <w:szCs w:val="19"/>
          <w:u w:val="single"/>
        </w:rPr>
        <w:t>Bear Stearns</w:t>
      </w:r>
      <w:r w:rsidRPr="00A22433">
        <w:rPr>
          <w:sz w:val="19"/>
          <w:szCs w:val="19"/>
        </w:rPr>
        <w:t xml:space="preserve"> | </w:t>
      </w:r>
      <w:r w:rsidRPr="00A22433">
        <w:rPr>
          <w:b/>
          <w:bCs/>
          <w:sz w:val="19"/>
          <w:szCs w:val="19"/>
        </w:rPr>
        <w:t>Software Development Manager – Principal Strategy Team (02/2004-11/2008)</w:t>
      </w:r>
      <w:r w:rsidRPr="00A22433">
        <w:rPr>
          <w:sz w:val="19"/>
          <w:szCs w:val="19"/>
        </w:rPr>
        <w:t xml:space="preserve"> / </w:t>
      </w:r>
      <w:r w:rsidRPr="00A22433">
        <w:rPr>
          <w:sz w:val="19"/>
          <w:szCs w:val="19"/>
          <w:u w:val="single"/>
        </w:rPr>
        <w:t>Citigroup/Salomon Smith Barney</w:t>
      </w:r>
      <w:r w:rsidRPr="00A22433">
        <w:rPr>
          <w:sz w:val="19"/>
          <w:szCs w:val="19"/>
        </w:rPr>
        <w:t xml:space="preserve"> | </w:t>
      </w:r>
      <w:r w:rsidR="00D5125B" w:rsidRPr="00A22433">
        <w:rPr>
          <w:b/>
          <w:bCs/>
          <w:sz w:val="19"/>
          <w:szCs w:val="19"/>
        </w:rPr>
        <w:t>Technical Lead – Global Derivatives Department (</w:t>
      </w:r>
      <w:r w:rsidR="00B60D3A" w:rsidRPr="00A22433">
        <w:rPr>
          <w:b/>
          <w:bCs/>
          <w:sz w:val="19"/>
          <w:szCs w:val="19"/>
        </w:rPr>
        <w:t>11/</w:t>
      </w:r>
      <w:r w:rsidR="00D5125B" w:rsidRPr="00A22433">
        <w:rPr>
          <w:b/>
          <w:bCs/>
          <w:sz w:val="19"/>
          <w:szCs w:val="19"/>
        </w:rPr>
        <w:t>2000-</w:t>
      </w:r>
      <w:r w:rsidR="00B60D3A" w:rsidRPr="00A22433">
        <w:rPr>
          <w:b/>
          <w:bCs/>
          <w:sz w:val="19"/>
          <w:szCs w:val="19"/>
        </w:rPr>
        <w:t>02/</w:t>
      </w:r>
      <w:r w:rsidR="00D5125B" w:rsidRPr="00A22433">
        <w:rPr>
          <w:b/>
          <w:bCs/>
          <w:sz w:val="19"/>
          <w:szCs w:val="19"/>
        </w:rPr>
        <w:t>2004)</w:t>
      </w:r>
      <w:r w:rsidRPr="00A22433">
        <w:rPr>
          <w:b/>
          <w:bCs/>
          <w:sz w:val="19"/>
          <w:szCs w:val="19"/>
        </w:rPr>
        <w:t xml:space="preserve"> / </w:t>
      </w:r>
      <w:r w:rsidRPr="00A22433">
        <w:rPr>
          <w:sz w:val="19"/>
          <w:szCs w:val="19"/>
          <w:u w:val="single"/>
        </w:rPr>
        <w:t>Societe Generale</w:t>
      </w:r>
      <w:r w:rsidRPr="00A22433">
        <w:rPr>
          <w:sz w:val="19"/>
          <w:szCs w:val="19"/>
        </w:rPr>
        <w:t xml:space="preserve"> | </w:t>
      </w:r>
      <w:r w:rsidR="00D5125B" w:rsidRPr="00A22433">
        <w:rPr>
          <w:b/>
          <w:bCs/>
          <w:sz w:val="19"/>
          <w:szCs w:val="19"/>
        </w:rPr>
        <w:t>Associate / Software Programmer – Derivatives Systems Development Group (</w:t>
      </w:r>
      <w:r w:rsidR="00B60D3A" w:rsidRPr="00A22433">
        <w:rPr>
          <w:b/>
          <w:bCs/>
          <w:sz w:val="19"/>
          <w:szCs w:val="19"/>
        </w:rPr>
        <w:t>01/2000 -11/</w:t>
      </w:r>
      <w:r w:rsidR="00D5125B" w:rsidRPr="00A22433">
        <w:rPr>
          <w:b/>
          <w:bCs/>
          <w:sz w:val="19"/>
          <w:szCs w:val="19"/>
        </w:rPr>
        <w:t>2000)</w:t>
      </w:r>
    </w:p>
    <w:p w14:paraId="627A1F45" w14:textId="77777777" w:rsidR="00F4771B" w:rsidRPr="00A22433" w:rsidRDefault="00F4771B" w:rsidP="00F4771B">
      <w:pPr>
        <w:pStyle w:val="ListParagraph"/>
        <w:tabs>
          <w:tab w:val="right" w:pos="11232"/>
        </w:tabs>
        <w:spacing w:line="120" w:lineRule="auto"/>
        <w:ind w:left="360"/>
        <w:rPr>
          <w:b/>
          <w:bCs/>
          <w:sz w:val="19"/>
          <w:szCs w:val="19"/>
        </w:rPr>
      </w:pPr>
    </w:p>
    <w:p w14:paraId="0698CC33" w14:textId="2DF53D57" w:rsidR="00582840" w:rsidRPr="00A22433" w:rsidRDefault="003C2EDD" w:rsidP="0059032F">
      <w:pPr>
        <w:pBdr>
          <w:top w:val="single" w:sz="4" w:space="1" w:color="000000"/>
          <w:left w:val="single" w:sz="4" w:space="4" w:color="000000"/>
          <w:bottom w:val="single" w:sz="4" w:space="1" w:color="000000"/>
          <w:right w:val="single" w:sz="4" w:space="4" w:color="000000"/>
        </w:pBdr>
        <w:shd w:val="clear" w:color="auto" w:fill="DFDFDF"/>
        <w:jc w:val="center"/>
        <w:rPr>
          <w:b/>
          <w:color w:val="000000" w:themeColor="text1"/>
          <w:sz w:val="19"/>
          <w:szCs w:val="19"/>
        </w:rPr>
      </w:pPr>
      <w:r w:rsidRPr="00A22433">
        <w:rPr>
          <w:b/>
          <w:color w:val="000000" w:themeColor="text1"/>
          <w:sz w:val="19"/>
          <w:szCs w:val="19"/>
        </w:rPr>
        <w:t>EDUCATION</w:t>
      </w:r>
      <w:r w:rsidR="00291ED9" w:rsidRPr="00A22433">
        <w:rPr>
          <w:b/>
          <w:color w:val="000000" w:themeColor="text1"/>
          <w:sz w:val="19"/>
          <w:szCs w:val="19"/>
        </w:rPr>
        <w:t xml:space="preserve"> / </w:t>
      </w:r>
      <w:r w:rsidR="00021F57" w:rsidRPr="00A22433">
        <w:rPr>
          <w:b/>
          <w:color w:val="000000" w:themeColor="text1"/>
          <w:sz w:val="19"/>
          <w:szCs w:val="19"/>
        </w:rPr>
        <w:t>CERTIFICATIONS</w:t>
      </w:r>
    </w:p>
    <w:p w14:paraId="05537C0E" w14:textId="77777777" w:rsidR="00F4771B" w:rsidRPr="00A22433" w:rsidRDefault="00F4771B" w:rsidP="00F4771B">
      <w:pPr>
        <w:tabs>
          <w:tab w:val="right" w:pos="11232"/>
        </w:tabs>
        <w:spacing w:line="120" w:lineRule="auto"/>
        <w:rPr>
          <w:b/>
          <w:bCs/>
          <w:sz w:val="19"/>
          <w:szCs w:val="19"/>
        </w:rPr>
      </w:pPr>
    </w:p>
    <w:p w14:paraId="3F53399E" w14:textId="18ED94F8" w:rsidR="00DA6F18" w:rsidRPr="00A22433" w:rsidRDefault="00756095" w:rsidP="0059032F">
      <w:pPr>
        <w:pBdr>
          <w:top w:val="nil"/>
          <w:left w:val="nil"/>
          <w:bottom w:val="nil"/>
          <w:right w:val="nil"/>
          <w:between w:val="nil"/>
        </w:pBdr>
        <w:tabs>
          <w:tab w:val="right" w:pos="11232"/>
        </w:tabs>
        <w:rPr>
          <w:sz w:val="19"/>
          <w:szCs w:val="19"/>
        </w:rPr>
      </w:pPr>
      <w:r w:rsidRPr="00A22433">
        <w:rPr>
          <w:b/>
          <w:bCs/>
          <w:sz w:val="19"/>
          <w:szCs w:val="19"/>
        </w:rPr>
        <w:t>Master of Business Administration in Finance</w:t>
      </w:r>
      <w:r w:rsidR="00DA6F18" w:rsidRPr="00A22433">
        <w:rPr>
          <w:sz w:val="19"/>
          <w:szCs w:val="19"/>
        </w:rPr>
        <w:tab/>
      </w:r>
      <w:r w:rsidRPr="00A22433">
        <w:rPr>
          <w:sz w:val="19"/>
          <w:szCs w:val="19"/>
        </w:rPr>
        <w:t>Rutgers University</w:t>
      </w:r>
    </w:p>
    <w:p w14:paraId="6D78B978" w14:textId="4D94DDDF" w:rsidR="00756095" w:rsidRPr="00A22433" w:rsidRDefault="00756095" w:rsidP="0059032F">
      <w:pPr>
        <w:pBdr>
          <w:top w:val="nil"/>
          <w:left w:val="nil"/>
          <w:bottom w:val="nil"/>
          <w:right w:val="nil"/>
          <w:between w:val="nil"/>
        </w:pBdr>
        <w:tabs>
          <w:tab w:val="right" w:pos="11232"/>
        </w:tabs>
        <w:rPr>
          <w:sz w:val="19"/>
          <w:szCs w:val="19"/>
        </w:rPr>
      </w:pPr>
      <w:r w:rsidRPr="00A22433">
        <w:rPr>
          <w:b/>
          <w:bCs/>
          <w:sz w:val="19"/>
          <w:szCs w:val="19"/>
        </w:rPr>
        <w:t>Master of Science in Chemical Engineering</w:t>
      </w:r>
      <w:r w:rsidRPr="00A22433">
        <w:rPr>
          <w:sz w:val="19"/>
          <w:szCs w:val="19"/>
        </w:rPr>
        <w:t xml:space="preserve"> </w:t>
      </w:r>
      <w:r w:rsidRPr="00A22433">
        <w:rPr>
          <w:sz w:val="19"/>
          <w:szCs w:val="19"/>
        </w:rPr>
        <w:tab/>
        <w:t>Saint Petersburg State Institute of Technology</w:t>
      </w:r>
    </w:p>
    <w:p w14:paraId="6ECAC5AD" w14:textId="77777777" w:rsidR="00F4771B" w:rsidRPr="00B47152" w:rsidRDefault="00F4771B" w:rsidP="00F4771B">
      <w:pPr>
        <w:tabs>
          <w:tab w:val="right" w:pos="11232"/>
        </w:tabs>
        <w:spacing w:line="120" w:lineRule="auto"/>
        <w:rPr>
          <w:b/>
          <w:bCs/>
          <w:sz w:val="19"/>
          <w:szCs w:val="19"/>
        </w:rPr>
      </w:pPr>
    </w:p>
    <w:p w14:paraId="34FC8605" w14:textId="0059D36F" w:rsidR="003C2EDD" w:rsidRPr="00B47152" w:rsidRDefault="00291ED9" w:rsidP="0059032F">
      <w:pPr>
        <w:pBdr>
          <w:top w:val="single" w:sz="4" w:space="1" w:color="000000"/>
          <w:left w:val="single" w:sz="4" w:space="4" w:color="000000"/>
          <w:bottom w:val="single" w:sz="4" w:space="1" w:color="000000"/>
          <w:right w:val="single" w:sz="4" w:space="4" w:color="000000"/>
        </w:pBdr>
        <w:shd w:val="clear" w:color="auto" w:fill="DFDFDF"/>
        <w:jc w:val="center"/>
        <w:rPr>
          <w:b/>
          <w:color w:val="000000" w:themeColor="text1"/>
          <w:sz w:val="19"/>
          <w:szCs w:val="19"/>
        </w:rPr>
      </w:pPr>
      <w:r w:rsidRPr="00B47152">
        <w:rPr>
          <w:b/>
          <w:color w:val="000000" w:themeColor="text1"/>
          <w:sz w:val="19"/>
          <w:szCs w:val="19"/>
        </w:rPr>
        <w:t xml:space="preserve">TECHNICAL </w:t>
      </w:r>
      <w:r w:rsidR="001C7F3E">
        <w:rPr>
          <w:b/>
          <w:color w:val="000000" w:themeColor="text1"/>
          <w:sz w:val="19"/>
          <w:szCs w:val="19"/>
        </w:rPr>
        <w:t>COMPETENCIES</w:t>
      </w:r>
    </w:p>
    <w:p w14:paraId="6B1AA9A3" w14:textId="77777777" w:rsidR="00F4771B" w:rsidRPr="00B47152" w:rsidRDefault="00F4771B" w:rsidP="00F4771B">
      <w:pPr>
        <w:tabs>
          <w:tab w:val="right" w:pos="11232"/>
        </w:tabs>
        <w:spacing w:line="120" w:lineRule="auto"/>
        <w:rPr>
          <w:b/>
          <w:bCs/>
          <w:sz w:val="19"/>
          <w:szCs w:val="19"/>
        </w:rPr>
      </w:pPr>
    </w:p>
    <w:p w14:paraId="363D8C9A" w14:textId="0D98ECDF" w:rsidR="009A0459" w:rsidRPr="00AE5A08" w:rsidRDefault="009A0459" w:rsidP="009A0459">
      <w:pPr>
        <w:rPr>
          <w:lang w:val="en-US"/>
        </w:rPr>
      </w:pPr>
      <w:r w:rsidRPr="00AE5A08">
        <w:rPr>
          <w:b/>
          <w:bCs/>
          <w:color w:val="000000"/>
          <w:sz w:val="19"/>
          <w:szCs w:val="19"/>
        </w:rPr>
        <w:t>Operational Tools:  </w:t>
      </w:r>
      <w:r w:rsidRPr="00AE5A08">
        <w:rPr>
          <w:sz w:val="19"/>
          <w:szCs w:val="19"/>
        </w:rPr>
        <w:t>Confluence | Jira | Slack |</w:t>
      </w:r>
      <w:r w:rsidRPr="00AE5A08">
        <w:rPr>
          <w:color w:val="000000"/>
          <w:sz w:val="19"/>
          <w:szCs w:val="19"/>
        </w:rPr>
        <w:t xml:space="preserve"> ServiceNow | MS Project | Visio | Excel | PowerPoint | GitLab | </w:t>
      </w:r>
      <w:proofErr w:type="spellStart"/>
      <w:r w:rsidRPr="00AE5A08">
        <w:rPr>
          <w:color w:val="000000"/>
          <w:sz w:val="19"/>
          <w:szCs w:val="19"/>
        </w:rPr>
        <w:t>ClickUp</w:t>
      </w:r>
      <w:proofErr w:type="spellEnd"/>
      <w:r w:rsidRPr="00AE5A08">
        <w:rPr>
          <w:color w:val="000000"/>
          <w:sz w:val="19"/>
          <w:szCs w:val="19"/>
        </w:rPr>
        <w:t xml:space="preserve"> | Microsoft Teams | </w:t>
      </w:r>
      <w:proofErr w:type="spellStart"/>
      <w:r w:rsidRPr="00AE5A08">
        <w:rPr>
          <w:color w:val="000000"/>
          <w:sz w:val="19"/>
          <w:szCs w:val="19"/>
        </w:rPr>
        <w:t>WebEx</w:t>
      </w:r>
      <w:proofErr w:type="spellEnd"/>
      <w:r w:rsidRPr="00AE5A08">
        <w:rPr>
          <w:color w:val="000000"/>
          <w:sz w:val="19"/>
          <w:szCs w:val="19"/>
        </w:rPr>
        <w:t xml:space="preserve"> | Skype |</w:t>
      </w:r>
      <w:proofErr w:type="spellStart"/>
      <w:r w:rsidRPr="00AE5A08">
        <w:rPr>
          <w:color w:val="000000"/>
          <w:sz w:val="19"/>
          <w:szCs w:val="19"/>
        </w:rPr>
        <w:t>ChatGpt</w:t>
      </w:r>
      <w:proofErr w:type="spellEnd"/>
      <w:r w:rsidRPr="00AE5A08">
        <w:rPr>
          <w:color w:val="000000"/>
          <w:sz w:val="19"/>
          <w:szCs w:val="19"/>
        </w:rPr>
        <w:t xml:space="preserve"> Prompt Engineering | Advanced Excel Pivot Tables, VLOOKUP | Zapier</w:t>
      </w:r>
    </w:p>
    <w:p w14:paraId="7247BDB8" w14:textId="77777777" w:rsidR="009A0459" w:rsidRPr="00AE5A08" w:rsidRDefault="009A0459" w:rsidP="009A0459">
      <w:r w:rsidRPr="00AE5A08">
        <w:rPr>
          <w:b/>
          <w:bCs/>
          <w:color w:val="000000"/>
          <w:sz w:val="19"/>
          <w:szCs w:val="19"/>
        </w:rPr>
        <w:t>Programing:</w:t>
      </w:r>
      <w:r w:rsidRPr="00AE5A08">
        <w:rPr>
          <w:color w:val="000000"/>
          <w:sz w:val="19"/>
          <w:szCs w:val="19"/>
        </w:rPr>
        <w:t xml:space="preserve"> Java | C/ C++ | Jason | XML | JVM optimization | Spring | SQL/No SQL | Memcached | Redis | </w:t>
      </w:r>
      <w:proofErr w:type="spellStart"/>
      <w:r w:rsidRPr="00AE5A08">
        <w:rPr>
          <w:color w:val="000000"/>
          <w:sz w:val="19"/>
          <w:szCs w:val="19"/>
        </w:rPr>
        <w:t>MongoDb</w:t>
      </w:r>
      <w:proofErr w:type="spellEnd"/>
    </w:p>
    <w:p w14:paraId="45462A83" w14:textId="77777777" w:rsidR="009A0459" w:rsidRPr="00AE5A08" w:rsidRDefault="009A0459" w:rsidP="009A0459">
      <w:r w:rsidRPr="00AE5A08">
        <w:rPr>
          <w:b/>
          <w:bCs/>
          <w:color w:val="000000"/>
          <w:sz w:val="19"/>
          <w:szCs w:val="19"/>
        </w:rPr>
        <w:t>Operating Systems:</w:t>
      </w:r>
      <w:r w:rsidRPr="00AE5A08">
        <w:rPr>
          <w:color w:val="000000"/>
          <w:sz w:val="19"/>
          <w:szCs w:val="19"/>
        </w:rPr>
        <w:t> Red Hat Linux | Ubuntu Linux | Windows</w:t>
      </w:r>
    </w:p>
    <w:p w14:paraId="2FD9C85F" w14:textId="77777777" w:rsidR="009A0459" w:rsidRPr="00AE5A08" w:rsidRDefault="009A0459" w:rsidP="009A0459">
      <w:r w:rsidRPr="00AE5A08">
        <w:rPr>
          <w:b/>
          <w:bCs/>
          <w:color w:val="000000"/>
          <w:sz w:val="19"/>
          <w:szCs w:val="19"/>
        </w:rPr>
        <w:t>Messaging</w:t>
      </w:r>
      <w:r w:rsidRPr="00AE5A08">
        <w:rPr>
          <w:color w:val="000000"/>
          <w:sz w:val="19"/>
          <w:szCs w:val="19"/>
        </w:rPr>
        <w:t xml:space="preserve">: Solace | TIBCO EMS | Kafka | ActiveMQ | Informatica (29West) | </w:t>
      </w:r>
      <w:proofErr w:type="spellStart"/>
      <w:r w:rsidRPr="00AE5A08">
        <w:rPr>
          <w:color w:val="000000"/>
          <w:sz w:val="19"/>
          <w:szCs w:val="19"/>
        </w:rPr>
        <w:t>ZeroMQ</w:t>
      </w:r>
      <w:proofErr w:type="spellEnd"/>
      <w:r w:rsidRPr="00AE5A08">
        <w:rPr>
          <w:color w:val="000000"/>
          <w:sz w:val="19"/>
          <w:szCs w:val="19"/>
        </w:rPr>
        <w:t xml:space="preserve"> | Network and Linux system programming | TCP/IP | UDP</w:t>
      </w:r>
    </w:p>
    <w:p w14:paraId="50E8A3C0" w14:textId="77777777" w:rsidR="009A0459" w:rsidRPr="00AE5A08" w:rsidRDefault="009A0459" w:rsidP="009A0459">
      <w:r w:rsidRPr="00AE5A08">
        <w:rPr>
          <w:b/>
          <w:bCs/>
          <w:color w:val="000000"/>
          <w:sz w:val="19"/>
          <w:szCs w:val="19"/>
        </w:rPr>
        <w:t>Communications protocols:</w:t>
      </w:r>
      <w:r w:rsidRPr="00AE5A08">
        <w:rPr>
          <w:color w:val="000000"/>
          <w:sz w:val="19"/>
          <w:szCs w:val="19"/>
        </w:rPr>
        <w:t xml:space="preserve"> FIX 4.2 | 4.3 | 4.4 | 5.0SP2 | </w:t>
      </w:r>
      <w:proofErr w:type="spellStart"/>
      <w:r w:rsidRPr="00AE5A08">
        <w:rPr>
          <w:color w:val="000000"/>
          <w:sz w:val="19"/>
          <w:szCs w:val="19"/>
        </w:rPr>
        <w:t>Protobuffers</w:t>
      </w:r>
      <w:proofErr w:type="spellEnd"/>
      <w:r w:rsidRPr="00AE5A08">
        <w:rPr>
          <w:color w:val="000000"/>
          <w:sz w:val="19"/>
          <w:szCs w:val="19"/>
        </w:rPr>
        <w:t xml:space="preserve"> | </w:t>
      </w:r>
      <w:proofErr w:type="spellStart"/>
      <w:r w:rsidRPr="00AE5A08">
        <w:rPr>
          <w:color w:val="000000"/>
          <w:sz w:val="19"/>
          <w:szCs w:val="19"/>
        </w:rPr>
        <w:t>FlatBuffers</w:t>
      </w:r>
      <w:proofErr w:type="spellEnd"/>
    </w:p>
    <w:p w14:paraId="07DEE248" w14:textId="77777777" w:rsidR="009A0459" w:rsidRPr="00AE5A08" w:rsidRDefault="009A0459" w:rsidP="009A0459">
      <w:r w:rsidRPr="00AE5A08">
        <w:rPr>
          <w:b/>
          <w:bCs/>
          <w:color w:val="000000"/>
          <w:sz w:val="19"/>
          <w:szCs w:val="19"/>
        </w:rPr>
        <w:t>Open-Source Platforms:</w:t>
      </w:r>
      <w:r w:rsidRPr="00AE5A08">
        <w:rPr>
          <w:color w:val="000000"/>
          <w:sz w:val="19"/>
          <w:szCs w:val="19"/>
        </w:rPr>
        <w:t xml:space="preserve"> TBB | STL | Folly | Boost | </w:t>
      </w:r>
      <w:proofErr w:type="spellStart"/>
      <w:r w:rsidRPr="00AE5A08">
        <w:rPr>
          <w:color w:val="000000"/>
          <w:sz w:val="19"/>
          <w:szCs w:val="19"/>
        </w:rPr>
        <w:t>OpenOnload</w:t>
      </w:r>
      <w:proofErr w:type="spellEnd"/>
      <w:r w:rsidRPr="00AE5A08">
        <w:rPr>
          <w:color w:val="000000"/>
          <w:sz w:val="19"/>
          <w:szCs w:val="19"/>
        </w:rPr>
        <w:t xml:space="preserve"> | Chronicle.</w:t>
      </w:r>
    </w:p>
    <w:p w14:paraId="0C9B9C5B" w14:textId="6DAE6A44" w:rsidR="009A0459" w:rsidRPr="00AE5A08" w:rsidRDefault="009A0459" w:rsidP="009A0459">
      <w:r w:rsidRPr="00AE5A08">
        <w:rPr>
          <w:b/>
          <w:bCs/>
          <w:color w:val="000000"/>
          <w:sz w:val="19"/>
          <w:szCs w:val="19"/>
        </w:rPr>
        <w:t>Software Develop Methodologies: </w:t>
      </w:r>
      <w:r w:rsidRPr="00AE5A08">
        <w:rPr>
          <w:color w:val="000000"/>
          <w:sz w:val="19"/>
          <w:szCs w:val="19"/>
        </w:rPr>
        <w:t xml:space="preserve">Agile | Scrum | </w:t>
      </w:r>
      <w:r w:rsidR="00455821">
        <w:rPr>
          <w:color w:val="000000"/>
          <w:sz w:val="19"/>
          <w:szCs w:val="19"/>
        </w:rPr>
        <w:t xml:space="preserve">Waterfall | </w:t>
      </w:r>
      <w:r w:rsidRPr="00AE5A08">
        <w:rPr>
          <w:color w:val="000000"/>
          <w:sz w:val="19"/>
          <w:szCs w:val="19"/>
        </w:rPr>
        <w:t xml:space="preserve">OOP | SDLC | SOA </w:t>
      </w:r>
      <w:r w:rsidR="00455821">
        <w:rPr>
          <w:color w:val="000000"/>
          <w:sz w:val="19"/>
          <w:szCs w:val="19"/>
        </w:rPr>
        <w:t>| N</w:t>
      </w:r>
      <w:r w:rsidRPr="00AE5A08">
        <w:rPr>
          <w:color w:val="000000"/>
          <w:sz w:val="19"/>
          <w:szCs w:val="19"/>
        </w:rPr>
        <w:t xml:space="preserve">-tier </w:t>
      </w:r>
      <w:r w:rsidR="00455821">
        <w:rPr>
          <w:color w:val="000000"/>
          <w:sz w:val="19"/>
          <w:szCs w:val="19"/>
        </w:rPr>
        <w:t>A</w:t>
      </w:r>
      <w:r w:rsidRPr="00AE5A08">
        <w:rPr>
          <w:color w:val="000000"/>
          <w:sz w:val="19"/>
          <w:szCs w:val="19"/>
        </w:rPr>
        <w:t>rchitectures | Microservices | Functional Programming</w:t>
      </w:r>
    </w:p>
    <w:p w14:paraId="21D15155" w14:textId="4661E4C2" w:rsidR="00626312" w:rsidRPr="009A0459" w:rsidRDefault="009A0459" w:rsidP="0059032F">
      <w:r w:rsidRPr="00AE5A08">
        <w:rPr>
          <w:b/>
          <w:bCs/>
          <w:color w:val="000000"/>
          <w:sz w:val="19"/>
          <w:szCs w:val="19"/>
        </w:rPr>
        <w:t>CI/CD</w:t>
      </w:r>
      <w:r w:rsidRPr="00AE5A08">
        <w:rPr>
          <w:color w:val="000000"/>
          <w:sz w:val="19"/>
          <w:szCs w:val="19"/>
        </w:rPr>
        <w:t xml:space="preserve">: Bitbucket | Git | GitLab | Maven | Gradle | make | Jenkins | TeamCity | </w:t>
      </w:r>
      <w:proofErr w:type="spellStart"/>
      <w:r w:rsidRPr="00AE5A08">
        <w:rPr>
          <w:color w:val="000000"/>
          <w:sz w:val="19"/>
          <w:szCs w:val="19"/>
        </w:rPr>
        <w:t>SonareQube</w:t>
      </w:r>
      <w:proofErr w:type="spellEnd"/>
      <w:r w:rsidRPr="00AE5A08">
        <w:rPr>
          <w:color w:val="000000"/>
          <w:sz w:val="19"/>
          <w:szCs w:val="19"/>
        </w:rPr>
        <w:t xml:space="preserve"> | </w:t>
      </w:r>
      <w:proofErr w:type="spellStart"/>
      <w:r w:rsidRPr="00AE5A08">
        <w:rPr>
          <w:color w:val="000000"/>
          <w:sz w:val="19"/>
          <w:szCs w:val="19"/>
        </w:rPr>
        <w:t>uDeploy</w:t>
      </w:r>
      <w:proofErr w:type="spellEnd"/>
      <w:r w:rsidRPr="00AE5A08">
        <w:rPr>
          <w:b/>
          <w:bCs/>
          <w:color w:val="000000"/>
          <w:sz w:val="19"/>
          <w:szCs w:val="19"/>
        </w:rPr>
        <w:t> </w:t>
      </w:r>
    </w:p>
    <w:sectPr w:rsidR="00626312" w:rsidRPr="009A0459" w:rsidSect="00DE1DD9">
      <w:type w:val="continuous"/>
      <w:pgSz w:w="12240" w:h="15840"/>
      <w:pgMar w:top="504" w:right="504" w:bottom="504" w:left="5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575AC" w14:textId="77777777" w:rsidR="00FD4042" w:rsidRDefault="00FD4042" w:rsidP="00FA5C2D">
      <w:r>
        <w:separator/>
      </w:r>
    </w:p>
  </w:endnote>
  <w:endnote w:type="continuationSeparator" w:id="0">
    <w:p w14:paraId="1FAF58D5" w14:textId="77777777" w:rsidR="00FD4042" w:rsidRDefault="00FD4042" w:rsidP="00FA5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641EB3" w14:textId="77777777" w:rsidR="00FD4042" w:rsidRDefault="00FD4042" w:rsidP="00FA5C2D">
      <w:r>
        <w:separator/>
      </w:r>
    </w:p>
  </w:footnote>
  <w:footnote w:type="continuationSeparator" w:id="0">
    <w:p w14:paraId="7C84767E" w14:textId="77777777" w:rsidR="00FD4042" w:rsidRDefault="00FD4042" w:rsidP="00FA5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936"/>
    <w:multiLevelType w:val="hybridMultilevel"/>
    <w:tmpl w:val="9B602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B370E"/>
    <w:multiLevelType w:val="hybridMultilevel"/>
    <w:tmpl w:val="9FD8A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15EFC"/>
    <w:multiLevelType w:val="hybridMultilevel"/>
    <w:tmpl w:val="6F802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DC0FEC"/>
    <w:multiLevelType w:val="hybridMultilevel"/>
    <w:tmpl w:val="129EA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DE63BA"/>
    <w:multiLevelType w:val="multilevel"/>
    <w:tmpl w:val="31225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710D3D"/>
    <w:multiLevelType w:val="multilevel"/>
    <w:tmpl w:val="3D90391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1880227E"/>
    <w:multiLevelType w:val="hybridMultilevel"/>
    <w:tmpl w:val="E7BCA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4F754F"/>
    <w:multiLevelType w:val="hybridMultilevel"/>
    <w:tmpl w:val="5C5CB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6B7433"/>
    <w:multiLevelType w:val="multilevel"/>
    <w:tmpl w:val="3AC88BD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23937DED"/>
    <w:multiLevelType w:val="hybridMultilevel"/>
    <w:tmpl w:val="7C100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4F244E"/>
    <w:multiLevelType w:val="hybridMultilevel"/>
    <w:tmpl w:val="1EDC2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409E1"/>
    <w:multiLevelType w:val="hybridMultilevel"/>
    <w:tmpl w:val="4678D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EE6702"/>
    <w:multiLevelType w:val="hybridMultilevel"/>
    <w:tmpl w:val="EFDE9A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C478C6"/>
    <w:multiLevelType w:val="hybridMultilevel"/>
    <w:tmpl w:val="19542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13462B"/>
    <w:multiLevelType w:val="hybridMultilevel"/>
    <w:tmpl w:val="3C969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D111BF"/>
    <w:multiLevelType w:val="hybridMultilevel"/>
    <w:tmpl w:val="25D25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C910EB"/>
    <w:multiLevelType w:val="multilevel"/>
    <w:tmpl w:val="96FE072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7" w15:restartNumberingAfterBreak="0">
    <w:nsid w:val="30736177"/>
    <w:multiLevelType w:val="hybridMultilevel"/>
    <w:tmpl w:val="2EEA1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D777D4"/>
    <w:multiLevelType w:val="hybridMultilevel"/>
    <w:tmpl w:val="A5E83A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16E7417"/>
    <w:multiLevelType w:val="hybridMultilevel"/>
    <w:tmpl w:val="E75C3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94FC3"/>
    <w:multiLevelType w:val="hybridMultilevel"/>
    <w:tmpl w:val="6106A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706737"/>
    <w:multiLevelType w:val="hybridMultilevel"/>
    <w:tmpl w:val="D13C6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FD2B2D"/>
    <w:multiLevelType w:val="hybridMultilevel"/>
    <w:tmpl w:val="17A43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1D6823"/>
    <w:multiLevelType w:val="hybridMultilevel"/>
    <w:tmpl w:val="21A04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35016C"/>
    <w:multiLevelType w:val="hybridMultilevel"/>
    <w:tmpl w:val="6C1AA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B21B78"/>
    <w:multiLevelType w:val="hybridMultilevel"/>
    <w:tmpl w:val="0BD2F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00591C"/>
    <w:multiLevelType w:val="hybridMultilevel"/>
    <w:tmpl w:val="2D8A4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547C06"/>
    <w:multiLevelType w:val="hybridMultilevel"/>
    <w:tmpl w:val="950A2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D324BA3"/>
    <w:multiLevelType w:val="hybridMultilevel"/>
    <w:tmpl w:val="D2CEB1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335956"/>
    <w:multiLevelType w:val="hybridMultilevel"/>
    <w:tmpl w:val="19901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A96577"/>
    <w:multiLevelType w:val="hybridMultilevel"/>
    <w:tmpl w:val="910AB9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26F33EF"/>
    <w:multiLevelType w:val="hybridMultilevel"/>
    <w:tmpl w:val="4BBCC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6790D"/>
    <w:multiLevelType w:val="hybridMultilevel"/>
    <w:tmpl w:val="0ACA3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AA72B0"/>
    <w:multiLevelType w:val="hybridMultilevel"/>
    <w:tmpl w:val="3FC87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8515DAE"/>
    <w:multiLevelType w:val="hybridMultilevel"/>
    <w:tmpl w:val="6F7441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CD36207"/>
    <w:multiLevelType w:val="hybridMultilevel"/>
    <w:tmpl w:val="D9A64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E91CC6"/>
    <w:multiLevelType w:val="hybridMultilevel"/>
    <w:tmpl w:val="2C7E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2761092"/>
    <w:multiLevelType w:val="hybridMultilevel"/>
    <w:tmpl w:val="EAB4806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355A68"/>
    <w:multiLevelType w:val="hybridMultilevel"/>
    <w:tmpl w:val="2B0E0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E919DF"/>
    <w:multiLevelType w:val="hybridMultilevel"/>
    <w:tmpl w:val="585E9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6C0603B0"/>
    <w:multiLevelType w:val="hybridMultilevel"/>
    <w:tmpl w:val="5C744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FD2A49"/>
    <w:multiLevelType w:val="hybridMultilevel"/>
    <w:tmpl w:val="DB0E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7B3D83"/>
    <w:multiLevelType w:val="hybridMultilevel"/>
    <w:tmpl w:val="F14EF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AE505F"/>
    <w:multiLevelType w:val="hybridMultilevel"/>
    <w:tmpl w:val="364A0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694F27"/>
    <w:multiLevelType w:val="hybridMultilevel"/>
    <w:tmpl w:val="86F4C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3F1C03"/>
    <w:multiLevelType w:val="multilevel"/>
    <w:tmpl w:val="BEF40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EE6724"/>
    <w:multiLevelType w:val="hybridMultilevel"/>
    <w:tmpl w:val="3B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40757812">
    <w:abstractNumId w:val="34"/>
  </w:num>
  <w:num w:numId="2" w16cid:durableId="647436469">
    <w:abstractNumId w:val="21"/>
  </w:num>
  <w:num w:numId="3" w16cid:durableId="787771714">
    <w:abstractNumId w:val="2"/>
  </w:num>
  <w:num w:numId="4" w16cid:durableId="1448770907">
    <w:abstractNumId w:val="38"/>
  </w:num>
  <w:num w:numId="5" w16cid:durableId="126093606">
    <w:abstractNumId w:val="16"/>
  </w:num>
  <w:num w:numId="6" w16cid:durableId="1779449168">
    <w:abstractNumId w:val="9"/>
  </w:num>
  <w:num w:numId="7" w16cid:durableId="1585601520">
    <w:abstractNumId w:val="37"/>
  </w:num>
  <w:num w:numId="8" w16cid:durableId="1620989495">
    <w:abstractNumId w:val="41"/>
  </w:num>
  <w:num w:numId="9" w16cid:durableId="1596479331">
    <w:abstractNumId w:val="22"/>
  </w:num>
  <w:num w:numId="10" w16cid:durableId="1949434965">
    <w:abstractNumId w:val="11"/>
  </w:num>
  <w:num w:numId="11" w16cid:durableId="2073458372">
    <w:abstractNumId w:val="19"/>
  </w:num>
  <w:num w:numId="12" w16cid:durableId="1488205590">
    <w:abstractNumId w:val="40"/>
  </w:num>
  <w:num w:numId="13" w16cid:durableId="1694071886">
    <w:abstractNumId w:val="6"/>
  </w:num>
  <w:num w:numId="14" w16cid:durableId="1489833053">
    <w:abstractNumId w:val="33"/>
  </w:num>
  <w:num w:numId="15" w16cid:durableId="1263684445">
    <w:abstractNumId w:val="3"/>
  </w:num>
  <w:num w:numId="16" w16cid:durableId="1139225583">
    <w:abstractNumId w:val="44"/>
  </w:num>
  <w:num w:numId="17" w16cid:durableId="1279415321">
    <w:abstractNumId w:val="42"/>
  </w:num>
  <w:num w:numId="18" w16cid:durableId="2126730372">
    <w:abstractNumId w:val="35"/>
  </w:num>
  <w:num w:numId="19" w16cid:durableId="1217660953">
    <w:abstractNumId w:val="43"/>
  </w:num>
  <w:num w:numId="20" w16cid:durableId="1733694792">
    <w:abstractNumId w:val="12"/>
  </w:num>
  <w:num w:numId="21" w16cid:durableId="1197042259">
    <w:abstractNumId w:val="7"/>
  </w:num>
  <w:num w:numId="22" w16cid:durableId="385182350">
    <w:abstractNumId w:val="24"/>
  </w:num>
  <w:num w:numId="23" w16cid:durableId="806706720">
    <w:abstractNumId w:val="29"/>
  </w:num>
  <w:num w:numId="24" w16cid:durableId="832526463">
    <w:abstractNumId w:val="27"/>
  </w:num>
  <w:num w:numId="25" w16cid:durableId="1108701938">
    <w:abstractNumId w:val="28"/>
  </w:num>
  <w:num w:numId="26" w16cid:durableId="126122650">
    <w:abstractNumId w:val="10"/>
  </w:num>
  <w:num w:numId="27" w16cid:durableId="175537650">
    <w:abstractNumId w:val="45"/>
  </w:num>
  <w:num w:numId="28" w16cid:durableId="1009411774">
    <w:abstractNumId w:val="5"/>
  </w:num>
  <w:num w:numId="29" w16cid:durableId="583999496">
    <w:abstractNumId w:val="30"/>
  </w:num>
  <w:num w:numId="30" w16cid:durableId="460656693">
    <w:abstractNumId w:val="18"/>
  </w:num>
  <w:num w:numId="31" w16cid:durableId="1272930032">
    <w:abstractNumId w:val="39"/>
  </w:num>
  <w:num w:numId="32" w16cid:durableId="527916639">
    <w:abstractNumId w:val="25"/>
  </w:num>
  <w:num w:numId="33" w16cid:durableId="858080551">
    <w:abstractNumId w:val="8"/>
  </w:num>
  <w:num w:numId="34" w16cid:durableId="971986308">
    <w:abstractNumId w:val="23"/>
  </w:num>
  <w:num w:numId="35" w16cid:durableId="1546402706">
    <w:abstractNumId w:val="32"/>
  </w:num>
  <w:num w:numId="36" w16cid:durableId="460924023">
    <w:abstractNumId w:val="17"/>
  </w:num>
  <w:num w:numId="37" w16cid:durableId="303706815">
    <w:abstractNumId w:val="14"/>
  </w:num>
  <w:num w:numId="38" w16cid:durableId="1500147336">
    <w:abstractNumId w:val="15"/>
  </w:num>
  <w:num w:numId="39" w16cid:durableId="1077629680">
    <w:abstractNumId w:val="36"/>
  </w:num>
  <w:num w:numId="40" w16cid:durableId="696080823">
    <w:abstractNumId w:val="31"/>
  </w:num>
  <w:num w:numId="41" w16cid:durableId="1376202726">
    <w:abstractNumId w:val="4"/>
  </w:num>
  <w:num w:numId="42" w16cid:durableId="1122729740">
    <w:abstractNumId w:val="1"/>
  </w:num>
  <w:num w:numId="43" w16cid:durableId="659192995">
    <w:abstractNumId w:val="26"/>
  </w:num>
  <w:num w:numId="44" w16cid:durableId="557863361">
    <w:abstractNumId w:val="13"/>
  </w:num>
  <w:num w:numId="45" w16cid:durableId="1254514135">
    <w:abstractNumId w:val="20"/>
  </w:num>
  <w:num w:numId="46" w16cid:durableId="707410830">
    <w:abstractNumId w:val="0"/>
  </w:num>
  <w:num w:numId="47" w16cid:durableId="550847474">
    <w:abstractNumId w:val="17"/>
  </w:num>
  <w:num w:numId="48" w16cid:durableId="2118939164">
    <w:abstractNumId w:val="4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rEwNLU0tzCytDRQ0lEKTi0uzszPAykws6gFAEOHWaQtAAAA"/>
  </w:docVars>
  <w:rsids>
    <w:rsidRoot w:val="0000248D"/>
    <w:rsid w:val="00000273"/>
    <w:rsid w:val="00001006"/>
    <w:rsid w:val="0000248D"/>
    <w:rsid w:val="00004596"/>
    <w:rsid w:val="00006485"/>
    <w:rsid w:val="00007296"/>
    <w:rsid w:val="00016C63"/>
    <w:rsid w:val="000178F1"/>
    <w:rsid w:val="0002119B"/>
    <w:rsid w:val="00021E70"/>
    <w:rsid w:val="00021F57"/>
    <w:rsid w:val="000243C3"/>
    <w:rsid w:val="00024799"/>
    <w:rsid w:val="00025229"/>
    <w:rsid w:val="00026C36"/>
    <w:rsid w:val="00030081"/>
    <w:rsid w:val="00030097"/>
    <w:rsid w:val="000325D0"/>
    <w:rsid w:val="0003331F"/>
    <w:rsid w:val="00043743"/>
    <w:rsid w:val="00043812"/>
    <w:rsid w:val="0004600E"/>
    <w:rsid w:val="00050041"/>
    <w:rsid w:val="0005479D"/>
    <w:rsid w:val="00062AA2"/>
    <w:rsid w:val="00063A34"/>
    <w:rsid w:val="0006740F"/>
    <w:rsid w:val="00071656"/>
    <w:rsid w:val="00072E85"/>
    <w:rsid w:val="000756A4"/>
    <w:rsid w:val="00076054"/>
    <w:rsid w:val="00084851"/>
    <w:rsid w:val="00084C4B"/>
    <w:rsid w:val="00085A84"/>
    <w:rsid w:val="00085B3D"/>
    <w:rsid w:val="00086D5B"/>
    <w:rsid w:val="00087A6E"/>
    <w:rsid w:val="00087FD1"/>
    <w:rsid w:val="00093F6A"/>
    <w:rsid w:val="00093FDB"/>
    <w:rsid w:val="00094C19"/>
    <w:rsid w:val="000970AD"/>
    <w:rsid w:val="000A25E3"/>
    <w:rsid w:val="000A4492"/>
    <w:rsid w:val="000A47D4"/>
    <w:rsid w:val="000A54EF"/>
    <w:rsid w:val="000A5A86"/>
    <w:rsid w:val="000B20C9"/>
    <w:rsid w:val="000B56F8"/>
    <w:rsid w:val="000C192A"/>
    <w:rsid w:val="000C4613"/>
    <w:rsid w:val="000C7689"/>
    <w:rsid w:val="000D2E29"/>
    <w:rsid w:val="000D45EB"/>
    <w:rsid w:val="000D4970"/>
    <w:rsid w:val="000D4AD5"/>
    <w:rsid w:val="000D5B70"/>
    <w:rsid w:val="000D70FA"/>
    <w:rsid w:val="000D736D"/>
    <w:rsid w:val="000E234B"/>
    <w:rsid w:val="000E5A1D"/>
    <w:rsid w:val="000E6427"/>
    <w:rsid w:val="000E728B"/>
    <w:rsid w:val="000F3921"/>
    <w:rsid w:val="000F4ADE"/>
    <w:rsid w:val="00100E73"/>
    <w:rsid w:val="00111151"/>
    <w:rsid w:val="00112726"/>
    <w:rsid w:val="001132BB"/>
    <w:rsid w:val="00113ECE"/>
    <w:rsid w:val="001166DB"/>
    <w:rsid w:val="001207B7"/>
    <w:rsid w:val="00121339"/>
    <w:rsid w:val="0012246D"/>
    <w:rsid w:val="00124E23"/>
    <w:rsid w:val="00125251"/>
    <w:rsid w:val="001256B1"/>
    <w:rsid w:val="00127838"/>
    <w:rsid w:val="0013376B"/>
    <w:rsid w:val="0013395D"/>
    <w:rsid w:val="001347E8"/>
    <w:rsid w:val="00135EF3"/>
    <w:rsid w:val="0013647C"/>
    <w:rsid w:val="00140719"/>
    <w:rsid w:val="00146DBB"/>
    <w:rsid w:val="00151011"/>
    <w:rsid w:val="0015194B"/>
    <w:rsid w:val="001528D0"/>
    <w:rsid w:val="00153D3D"/>
    <w:rsid w:val="00154986"/>
    <w:rsid w:val="0015567A"/>
    <w:rsid w:val="00156A14"/>
    <w:rsid w:val="00157340"/>
    <w:rsid w:val="00160E41"/>
    <w:rsid w:val="0016316D"/>
    <w:rsid w:val="001636AB"/>
    <w:rsid w:val="00165C37"/>
    <w:rsid w:val="00167481"/>
    <w:rsid w:val="00172296"/>
    <w:rsid w:val="001806E8"/>
    <w:rsid w:val="00180D10"/>
    <w:rsid w:val="00181C40"/>
    <w:rsid w:val="00186235"/>
    <w:rsid w:val="001A12D9"/>
    <w:rsid w:val="001A21A2"/>
    <w:rsid w:val="001A252A"/>
    <w:rsid w:val="001A2935"/>
    <w:rsid w:val="001A349D"/>
    <w:rsid w:val="001A4350"/>
    <w:rsid w:val="001B0499"/>
    <w:rsid w:val="001B64DB"/>
    <w:rsid w:val="001B7371"/>
    <w:rsid w:val="001C3974"/>
    <w:rsid w:val="001C3B86"/>
    <w:rsid w:val="001C3F0D"/>
    <w:rsid w:val="001C4250"/>
    <w:rsid w:val="001C7C2E"/>
    <w:rsid w:val="001C7F3E"/>
    <w:rsid w:val="001D17BA"/>
    <w:rsid w:val="001D2D54"/>
    <w:rsid w:val="001D4822"/>
    <w:rsid w:val="001D4F72"/>
    <w:rsid w:val="001D54D9"/>
    <w:rsid w:val="001D6977"/>
    <w:rsid w:val="001E17B7"/>
    <w:rsid w:val="001E267B"/>
    <w:rsid w:val="001E5C69"/>
    <w:rsid w:val="001E663A"/>
    <w:rsid w:val="001E6700"/>
    <w:rsid w:val="001E7243"/>
    <w:rsid w:val="001F147E"/>
    <w:rsid w:val="001F1908"/>
    <w:rsid w:val="001F3356"/>
    <w:rsid w:val="001F47CB"/>
    <w:rsid w:val="00202A21"/>
    <w:rsid w:val="00203433"/>
    <w:rsid w:val="00203BC4"/>
    <w:rsid w:val="00204219"/>
    <w:rsid w:val="00205231"/>
    <w:rsid w:val="00205517"/>
    <w:rsid w:val="00205E84"/>
    <w:rsid w:val="002063CB"/>
    <w:rsid w:val="00207884"/>
    <w:rsid w:val="00210AE9"/>
    <w:rsid w:val="00211F22"/>
    <w:rsid w:val="00211F38"/>
    <w:rsid w:val="00212B25"/>
    <w:rsid w:val="00213AD0"/>
    <w:rsid w:val="00215E7B"/>
    <w:rsid w:val="00217F07"/>
    <w:rsid w:val="0022074A"/>
    <w:rsid w:val="0022350F"/>
    <w:rsid w:val="00224E08"/>
    <w:rsid w:val="002272E8"/>
    <w:rsid w:val="00227E71"/>
    <w:rsid w:val="00232B68"/>
    <w:rsid w:val="00233E86"/>
    <w:rsid w:val="0023530C"/>
    <w:rsid w:val="00235A70"/>
    <w:rsid w:val="00235F3D"/>
    <w:rsid w:val="00237746"/>
    <w:rsid w:val="0024138E"/>
    <w:rsid w:val="00243891"/>
    <w:rsid w:val="00243E9B"/>
    <w:rsid w:val="00244776"/>
    <w:rsid w:val="00246D6C"/>
    <w:rsid w:val="0025122E"/>
    <w:rsid w:val="00254C7C"/>
    <w:rsid w:val="00255A69"/>
    <w:rsid w:val="00256DD8"/>
    <w:rsid w:val="00261479"/>
    <w:rsid w:val="0026493E"/>
    <w:rsid w:val="00265DB7"/>
    <w:rsid w:val="002724E5"/>
    <w:rsid w:val="002730C0"/>
    <w:rsid w:val="00273821"/>
    <w:rsid w:val="00277FC6"/>
    <w:rsid w:val="0028504D"/>
    <w:rsid w:val="00286B46"/>
    <w:rsid w:val="00290256"/>
    <w:rsid w:val="00291ED9"/>
    <w:rsid w:val="00296427"/>
    <w:rsid w:val="00296691"/>
    <w:rsid w:val="002973D0"/>
    <w:rsid w:val="002A4005"/>
    <w:rsid w:val="002A4813"/>
    <w:rsid w:val="002A7A55"/>
    <w:rsid w:val="002B2277"/>
    <w:rsid w:val="002B34D6"/>
    <w:rsid w:val="002B5DE9"/>
    <w:rsid w:val="002C045A"/>
    <w:rsid w:val="002C5809"/>
    <w:rsid w:val="002D193B"/>
    <w:rsid w:val="002D5ED1"/>
    <w:rsid w:val="002E21BF"/>
    <w:rsid w:val="002E32E3"/>
    <w:rsid w:val="002E4139"/>
    <w:rsid w:val="002F0044"/>
    <w:rsid w:val="002F0C7A"/>
    <w:rsid w:val="002F24D2"/>
    <w:rsid w:val="002F48A6"/>
    <w:rsid w:val="002F4B86"/>
    <w:rsid w:val="002F5F1F"/>
    <w:rsid w:val="002F6CAD"/>
    <w:rsid w:val="002F708F"/>
    <w:rsid w:val="0030387F"/>
    <w:rsid w:val="00305EBA"/>
    <w:rsid w:val="00306EAF"/>
    <w:rsid w:val="00307AE4"/>
    <w:rsid w:val="00307F37"/>
    <w:rsid w:val="003139F8"/>
    <w:rsid w:val="003144E5"/>
    <w:rsid w:val="00314E4F"/>
    <w:rsid w:val="00316BBD"/>
    <w:rsid w:val="00320275"/>
    <w:rsid w:val="003230EA"/>
    <w:rsid w:val="003246DD"/>
    <w:rsid w:val="0033209F"/>
    <w:rsid w:val="00332E75"/>
    <w:rsid w:val="0033691D"/>
    <w:rsid w:val="00336C1A"/>
    <w:rsid w:val="00336DB7"/>
    <w:rsid w:val="0033701D"/>
    <w:rsid w:val="0034079C"/>
    <w:rsid w:val="00340D62"/>
    <w:rsid w:val="0034427E"/>
    <w:rsid w:val="003473D9"/>
    <w:rsid w:val="00347784"/>
    <w:rsid w:val="003611D8"/>
    <w:rsid w:val="00364D69"/>
    <w:rsid w:val="0037084F"/>
    <w:rsid w:val="00372808"/>
    <w:rsid w:val="00373A35"/>
    <w:rsid w:val="0037503C"/>
    <w:rsid w:val="00376631"/>
    <w:rsid w:val="003803C9"/>
    <w:rsid w:val="00382D5B"/>
    <w:rsid w:val="0038349B"/>
    <w:rsid w:val="00383BB5"/>
    <w:rsid w:val="00395DCC"/>
    <w:rsid w:val="0039683B"/>
    <w:rsid w:val="003A08FF"/>
    <w:rsid w:val="003A13E9"/>
    <w:rsid w:val="003A2A68"/>
    <w:rsid w:val="003A6759"/>
    <w:rsid w:val="003B3328"/>
    <w:rsid w:val="003B412C"/>
    <w:rsid w:val="003B7398"/>
    <w:rsid w:val="003C266B"/>
    <w:rsid w:val="003C2C15"/>
    <w:rsid w:val="003C2EDD"/>
    <w:rsid w:val="003C4501"/>
    <w:rsid w:val="003D13B3"/>
    <w:rsid w:val="003D1A91"/>
    <w:rsid w:val="003D39C0"/>
    <w:rsid w:val="003D530B"/>
    <w:rsid w:val="003D7E71"/>
    <w:rsid w:val="003E0506"/>
    <w:rsid w:val="003E178D"/>
    <w:rsid w:val="003E1F92"/>
    <w:rsid w:val="003E3706"/>
    <w:rsid w:val="003E7F28"/>
    <w:rsid w:val="003F68FA"/>
    <w:rsid w:val="00401A8D"/>
    <w:rsid w:val="00403FBC"/>
    <w:rsid w:val="00404278"/>
    <w:rsid w:val="00405F98"/>
    <w:rsid w:val="00410324"/>
    <w:rsid w:val="00411A23"/>
    <w:rsid w:val="0041312E"/>
    <w:rsid w:val="00414531"/>
    <w:rsid w:val="00414C4C"/>
    <w:rsid w:val="00415A6C"/>
    <w:rsid w:val="00416E2A"/>
    <w:rsid w:val="0041702A"/>
    <w:rsid w:val="00417F72"/>
    <w:rsid w:val="0042181E"/>
    <w:rsid w:val="0042209C"/>
    <w:rsid w:val="0042266A"/>
    <w:rsid w:val="00425495"/>
    <w:rsid w:val="00426760"/>
    <w:rsid w:val="00427D72"/>
    <w:rsid w:val="00430A89"/>
    <w:rsid w:val="00432599"/>
    <w:rsid w:val="00433FCA"/>
    <w:rsid w:val="00441A5F"/>
    <w:rsid w:val="00442655"/>
    <w:rsid w:val="00442739"/>
    <w:rsid w:val="00446450"/>
    <w:rsid w:val="00447C94"/>
    <w:rsid w:val="00450706"/>
    <w:rsid w:val="00450CDC"/>
    <w:rsid w:val="0045204B"/>
    <w:rsid w:val="004553F6"/>
    <w:rsid w:val="00455821"/>
    <w:rsid w:val="004563FF"/>
    <w:rsid w:val="00456FE1"/>
    <w:rsid w:val="004575AA"/>
    <w:rsid w:val="00457C04"/>
    <w:rsid w:val="00462AD7"/>
    <w:rsid w:val="00467209"/>
    <w:rsid w:val="00470DF0"/>
    <w:rsid w:val="004716D3"/>
    <w:rsid w:val="0047341E"/>
    <w:rsid w:val="00473628"/>
    <w:rsid w:val="004736AC"/>
    <w:rsid w:val="00475160"/>
    <w:rsid w:val="004751BE"/>
    <w:rsid w:val="00482C15"/>
    <w:rsid w:val="00486AF5"/>
    <w:rsid w:val="00486F84"/>
    <w:rsid w:val="004875F7"/>
    <w:rsid w:val="0049084F"/>
    <w:rsid w:val="00491170"/>
    <w:rsid w:val="0049334A"/>
    <w:rsid w:val="0049389D"/>
    <w:rsid w:val="00493974"/>
    <w:rsid w:val="00494BD4"/>
    <w:rsid w:val="00496707"/>
    <w:rsid w:val="004967C5"/>
    <w:rsid w:val="00497068"/>
    <w:rsid w:val="004A0721"/>
    <w:rsid w:val="004A1085"/>
    <w:rsid w:val="004A204D"/>
    <w:rsid w:val="004A66E3"/>
    <w:rsid w:val="004A6AE0"/>
    <w:rsid w:val="004B1575"/>
    <w:rsid w:val="004B1F91"/>
    <w:rsid w:val="004B2610"/>
    <w:rsid w:val="004B44AC"/>
    <w:rsid w:val="004C0EB6"/>
    <w:rsid w:val="004C27EB"/>
    <w:rsid w:val="004C6E82"/>
    <w:rsid w:val="004C726A"/>
    <w:rsid w:val="004D0F99"/>
    <w:rsid w:val="004D169B"/>
    <w:rsid w:val="004D3B51"/>
    <w:rsid w:val="004D7424"/>
    <w:rsid w:val="004E329F"/>
    <w:rsid w:val="004E4B1F"/>
    <w:rsid w:val="004E5FF7"/>
    <w:rsid w:val="004E7261"/>
    <w:rsid w:val="004F11FB"/>
    <w:rsid w:val="004F1928"/>
    <w:rsid w:val="004F1C39"/>
    <w:rsid w:val="004F5C93"/>
    <w:rsid w:val="004F619D"/>
    <w:rsid w:val="004F77A1"/>
    <w:rsid w:val="0050196A"/>
    <w:rsid w:val="0050369A"/>
    <w:rsid w:val="005076E7"/>
    <w:rsid w:val="00507C82"/>
    <w:rsid w:val="00511994"/>
    <w:rsid w:val="00513BC2"/>
    <w:rsid w:val="005164F6"/>
    <w:rsid w:val="00520CE6"/>
    <w:rsid w:val="00526183"/>
    <w:rsid w:val="00527624"/>
    <w:rsid w:val="00530037"/>
    <w:rsid w:val="0053140A"/>
    <w:rsid w:val="005320BC"/>
    <w:rsid w:val="0053279D"/>
    <w:rsid w:val="005354C6"/>
    <w:rsid w:val="005415F3"/>
    <w:rsid w:val="00541CFC"/>
    <w:rsid w:val="0054340B"/>
    <w:rsid w:val="00543E20"/>
    <w:rsid w:val="00545B73"/>
    <w:rsid w:val="00545C5D"/>
    <w:rsid w:val="0054629C"/>
    <w:rsid w:val="00547DA6"/>
    <w:rsid w:val="005527A8"/>
    <w:rsid w:val="00564B9E"/>
    <w:rsid w:val="0056503B"/>
    <w:rsid w:val="0056505A"/>
    <w:rsid w:val="00565FD4"/>
    <w:rsid w:val="005724E2"/>
    <w:rsid w:val="005742E0"/>
    <w:rsid w:val="00574E2E"/>
    <w:rsid w:val="0058007C"/>
    <w:rsid w:val="005815F8"/>
    <w:rsid w:val="00581AC2"/>
    <w:rsid w:val="00582840"/>
    <w:rsid w:val="00582A9D"/>
    <w:rsid w:val="00586F65"/>
    <w:rsid w:val="00587269"/>
    <w:rsid w:val="0059032F"/>
    <w:rsid w:val="00590C3F"/>
    <w:rsid w:val="00591ABE"/>
    <w:rsid w:val="0059764E"/>
    <w:rsid w:val="005A1F51"/>
    <w:rsid w:val="005A2603"/>
    <w:rsid w:val="005A284D"/>
    <w:rsid w:val="005A35A3"/>
    <w:rsid w:val="005A53DC"/>
    <w:rsid w:val="005B03FF"/>
    <w:rsid w:val="005B12F0"/>
    <w:rsid w:val="005B1DD6"/>
    <w:rsid w:val="005B51AD"/>
    <w:rsid w:val="005C13C5"/>
    <w:rsid w:val="005C1CB6"/>
    <w:rsid w:val="005C283A"/>
    <w:rsid w:val="005C2A43"/>
    <w:rsid w:val="005D019A"/>
    <w:rsid w:val="005D2930"/>
    <w:rsid w:val="005D3144"/>
    <w:rsid w:val="005D45B4"/>
    <w:rsid w:val="005D4C6C"/>
    <w:rsid w:val="005D5303"/>
    <w:rsid w:val="005E18F2"/>
    <w:rsid w:val="005E2638"/>
    <w:rsid w:val="005E2B60"/>
    <w:rsid w:val="005E4A1B"/>
    <w:rsid w:val="005E5746"/>
    <w:rsid w:val="005E7151"/>
    <w:rsid w:val="005E796C"/>
    <w:rsid w:val="005F3F18"/>
    <w:rsid w:val="005F6F64"/>
    <w:rsid w:val="005F7A25"/>
    <w:rsid w:val="006023F1"/>
    <w:rsid w:val="006039B2"/>
    <w:rsid w:val="00604427"/>
    <w:rsid w:val="00607B76"/>
    <w:rsid w:val="00610E93"/>
    <w:rsid w:val="006132AF"/>
    <w:rsid w:val="00620AF2"/>
    <w:rsid w:val="00625379"/>
    <w:rsid w:val="00626312"/>
    <w:rsid w:val="0062647D"/>
    <w:rsid w:val="00626503"/>
    <w:rsid w:val="00626D4E"/>
    <w:rsid w:val="0062749B"/>
    <w:rsid w:val="0063046F"/>
    <w:rsid w:val="00630C2C"/>
    <w:rsid w:val="00630C39"/>
    <w:rsid w:val="00630D7B"/>
    <w:rsid w:val="0063318F"/>
    <w:rsid w:val="00640130"/>
    <w:rsid w:val="0064366B"/>
    <w:rsid w:val="0064496F"/>
    <w:rsid w:val="00646977"/>
    <w:rsid w:val="006510F0"/>
    <w:rsid w:val="0065218A"/>
    <w:rsid w:val="00653493"/>
    <w:rsid w:val="00654FFC"/>
    <w:rsid w:val="00662685"/>
    <w:rsid w:val="006663E0"/>
    <w:rsid w:val="0067034B"/>
    <w:rsid w:val="006725D0"/>
    <w:rsid w:val="006738E0"/>
    <w:rsid w:val="00673DBD"/>
    <w:rsid w:val="00683775"/>
    <w:rsid w:val="00684112"/>
    <w:rsid w:val="006863C7"/>
    <w:rsid w:val="0069029A"/>
    <w:rsid w:val="006905E6"/>
    <w:rsid w:val="00690917"/>
    <w:rsid w:val="00690E9B"/>
    <w:rsid w:val="006914EF"/>
    <w:rsid w:val="00695A66"/>
    <w:rsid w:val="006A0D50"/>
    <w:rsid w:val="006A1CAC"/>
    <w:rsid w:val="006A3BDD"/>
    <w:rsid w:val="006A42A4"/>
    <w:rsid w:val="006A4A68"/>
    <w:rsid w:val="006A6421"/>
    <w:rsid w:val="006B10B5"/>
    <w:rsid w:val="006B5880"/>
    <w:rsid w:val="006B7C69"/>
    <w:rsid w:val="006B7E97"/>
    <w:rsid w:val="006C1A25"/>
    <w:rsid w:val="006C3085"/>
    <w:rsid w:val="006C3E59"/>
    <w:rsid w:val="006C7652"/>
    <w:rsid w:val="006C79A4"/>
    <w:rsid w:val="006C7B15"/>
    <w:rsid w:val="006C7E0F"/>
    <w:rsid w:val="006D0432"/>
    <w:rsid w:val="006D0F31"/>
    <w:rsid w:val="006D1611"/>
    <w:rsid w:val="006D2436"/>
    <w:rsid w:val="006D26DA"/>
    <w:rsid w:val="006D3A1A"/>
    <w:rsid w:val="006D55C2"/>
    <w:rsid w:val="006D788A"/>
    <w:rsid w:val="006E0EF4"/>
    <w:rsid w:val="006E5048"/>
    <w:rsid w:val="006E6E27"/>
    <w:rsid w:val="006F0236"/>
    <w:rsid w:val="006F2517"/>
    <w:rsid w:val="006F38A0"/>
    <w:rsid w:val="006F5BA1"/>
    <w:rsid w:val="006F67EB"/>
    <w:rsid w:val="007022D8"/>
    <w:rsid w:val="00706274"/>
    <w:rsid w:val="00707DA5"/>
    <w:rsid w:val="0071166E"/>
    <w:rsid w:val="00712682"/>
    <w:rsid w:val="00712BD4"/>
    <w:rsid w:val="007149CB"/>
    <w:rsid w:val="00716DBA"/>
    <w:rsid w:val="00720067"/>
    <w:rsid w:val="00721430"/>
    <w:rsid w:val="007223A1"/>
    <w:rsid w:val="00722A4C"/>
    <w:rsid w:val="00722B4E"/>
    <w:rsid w:val="00726123"/>
    <w:rsid w:val="0072683C"/>
    <w:rsid w:val="00726F95"/>
    <w:rsid w:val="007270CB"/>
    <w:rsid w:val="00732F8F"/>
    <w:rsid w:val="00734097"/>
    <w:rsid w:val="00734EAD"/>
    <w:rsid w:val="007364D3"/>
    <w:rsid w:val="0074130A"/>
    <w:rsid w:val="0074139E"/>
    <w:rsid w:val="007439C0"/>
    <w:rsid w:val="0075077D"/>
    <w:rsid w:val="00752A1A"/>
    <w:rsid w:val="00754233"/>
    <w:rsid w:val="00755644"/>
    <w:rsid w:val="00756095"/>
    <w:rsid w:val="00756AA8"/>
    <w:rsid w:val="007575AC"/>
    <w:rsid w:val="00761772"/>
    <w:rsid w:val="00761851"/>
    <w:rsid w:val="00761B4E"/>
    <w:rsid w:val="007625B3"/>
    <w:rsid w:val="007639E1"/>
    <w:rsid w:val="007662D2"/>
    <w:rsid w:val="0076738A"/>
    <w:rsid w:val="007678A4"/>
    <w:rsid w:val="007704DA"/>
    <w:rsid w:val="00770A73"/>
    <w:rsid w:val="00772961"/>
    <w:rsid w:val="00773AF0"/>
    <w:rsid w:val="00774076"/>
    <w:rsid w:val="0077529B"/>
    <w:rsid w:val="0078175B"/>
    <w:rsid w:val="00783EF1"/>
    <w:rsid w:val="00784278"/>
    <w:rsid w:val="00785933"/>
    <w:rsid w:val="007946AE"/>
    <w:rsid w:val="00794F4B"/>
    <w:rsid w:val="00796048"/>
    <w:rsid w:val="007A1EE5"/>
    <w:rsid w:val="007A3156"/>
    <w:rsid w:val="007A45A3"/>
    <w:rsid w:val="007A4EEF"/>
    <w:rsid w:val="007B0713"/>
    <w:rsid w:val="007B1558"/>
    <w:rsid w:val="007B3CC5"/>
    <w:rsid w:val="007B50E3"/>
    <w:rsid w:val="007C0BED"/>
    <w:rsid w:val="007C2024"/>
    <w:rsid w:val="007D0885"/>
    <w:rsid w:val="007D4396"/>
    <w:rsid w:val="007D4EF2"/>
    <w:rsid w:val="007D7AC9"/>
    <w:rsid w:val="007E10D3"/>
    <w:rsid w:val="007E16DE"/>
    <w:rsid w:val="007E29A5"/>
    <w:rsid w:val="007E3CD1"/>
    <w:rsid w:val="007E67D5"/>
    <w:rsid w:val="007F112D"/>
    <w:rsid w:val="007F15A7"/>
    <w:rsid w:val="007F371A"/>
    <w:rsid w:val="007F506D"/>
    <w:rsid w:val="007F66A8"/>
    <w:rsid w:val="007F6A0A"/>
    <w:rsid w:val="007F7A1D"/>
    <w:rsid w:val="008010F8"/>
    <w:rsid w:val="0080123B"/>
    <w:rsid w:val="008043F3"/>
    <w:rsid w:val="00804A55"/>
    <w:rsid w:val="00807388"/>
    <w:rsid w:val="008074BA"/>
    <w:rsid w:val="008113D4"/>
    <w:rsid w:val="00814C81"/>
    <w:rsid w:val="00815640"/>
    <w:rsid w:val="008167ED"/>
    <w:rsid w:val="00825904"/>
    <w:rsid w:val="0083290F"/>
    <w:rsid w:val="00833427"/>
    <w:rsid w:val="008334AF"/>
    <w:rsid w:val="00833727"/>
    <w:rsid w:val="0083411B"/>
    <w:rsid w:val="00834B90"/>
    <w:rsid w:val="00844D16"/>
    <w:rsid w:val="00845337"/>
    <w:rsid w:val="00845E5C"/>
    <w:rsid w:val="00846068"/>
    <w:rsid w:val="00854985"/>
    <w:rsid w:val="0085627D"/>
    <w:rsid w:val="00857224"/>
    <w:rsid w:val="00857590"/>
    <w:rsid w:val="0086045D"/>
    <w:rsid w:val="008604C9"/>
    <w:rsid w:val="00860BB9"/>
    <w:rsid w:val="00863D55"/>
    <w:rsid w:val="008640AF"/>
    <w:rsid w:val="00865571"/>
    <w:rsid w:val="008669C9"/>
    <w:rsid w:val="00867AEF"/>
    <w:rsid w:val="00870483"/>
    <w:rsid w:val="008742EA"/>
    <w:rsid w:val="008824B1"/>
    <w:rsid w:val="00883051"/>
    <w:rsid w:val="00887CAE"/>
    <w:rsid w:val="008933A5"/>
    <w:rsid w:val="00895B5C"/>
    <w:rsid w:val="00897628"/>
    <w:rsid w:val="008A0B59"/>
    <w:rsid w:val="008A109E"/>
    <w:rsid w:val="008A12A9"/>
    <w:rsid w:val="008A698F"/>
    <w:rsid w:val="008A75E6"/>
    <w:rsid w:val="008A765A"/>
    <w:rsid w:val="008B027E"/>
    <w:rsid w:val="008B0BD9"/>
    <w:rsid w:val="008B1A6F"/>
    <w:rsid w:val="008B2C6C"/>
    <w:rsid w:val="008C3CC4"/>
    <w:rsid w:val="008C421B"/>
    <w:rsid w:val="008C5B8C"/>
    <w:rsid w:val="008C665C"/>
    <w:rsid w:val="008D10AE"/>
    <w:rsid w:val="008E08B5"/>
    <w:rsid w:val="008E5591"/>
    <w:rsid w:val="008F0597"/>
    <w:rsid w:val="008F0872"/>
    <w:rsid w:val="008F1997"/>
    <w:rsid w:val="008F37CC"/>
    <w:rsid w:val="008F42A5"/>
    <w:rsid w:val="008F6CB2"/>
    <w:rsid w:val="009050DE"/>
    <w:rsid w:val="009057E3"/>
    <w:rsid w:val="00907977"/>
    <w:rsid w:val="00910DE9"/>
    <w:rsid w:val="00910FF0"/>
    <w:rsid w:val="00911F12"/>
    <w:rsid w:val="0091222C"/>
    <w:rsid w:val="00922013"/>
    <w:rsid w:val="00925B61"/>
    <w:rsid w:val="00925C22"/>
    <w:rsid w:val="009271A5"/>
    <w:rsid w:val="00927829"/>
    <w:rsid w:val="00927B08"/>
    <w:rsid w:val="00931FCD"/>
    <w:rsid w:val="009334DB"/>
    <w:rsid w:val="009338B1"/>
    <w:rsid w:val="00933F92"/>
    <w:rsid w:val="0093490C"/>
    <w:rsid w:val="00934AA0"/>
    <w:rsid w:val="00934C40"/>
    <w:rsid w:val="00937700"/>
    <w:rsid w:val="00940A68"/>
    <w:rsid w:val="0094189F"/>
    <w:rsid w:val="0094303B"/>
    <w:rsid w:val="0094551E"/>
    <w:rsid w:val="00946BB1"/>
    <w:rsid w:val="00946CB3"/>
    <w:rsid w:val="0095190F"/>
    <w:rsid w:val="00957778"/>
    <w:rsid w:val="009610A1"/>
    <w:rsid w:val="009618AA"/>
    <w:rsid w:val="00962497"/>
    <w:rsid w:val="0096305B"/>
    <w:rsid w:val="0096432B"/>
    <w:rsid w:val="00964F96"/>
    <w:rsid w:val="00970D08"/>
    <w:rsid w:val="00980193"/>
    <w:rsid w:val="00984215"/>
    <w:rsid w:val="0099258E"/>
    <w:rsid w:val="00992655"/>
    <w:rsid w:val="00993507"/>
    <w:rsid w:val="009936D2"/>
    <w:rsid w:val="0099438E"/>
    <w:rsid w:val="0099468E"/>
    <w:rsid w:val="009964F0"/>
    <w:rsid w:val="009A014C"/>
    <w:rsid w:val="009A0459"/>
    <w:rsid w:val="009A0E60"/>
    <w:rsid w:val="009A25EE"/>
    <w:rsid w:val="009A4B31"/>
    <w:rsid w:val="009A5865"/>
    <w:rsid w:val="009A5F24"/>
    <w:rsid w:val="009B0731"/>
    <w:rsid w:val="009B0ED9"/>
    <w:rsid w:val="009B1F6E"/>
    <w:rsid w:val="009B201B"/>
    <w:rsid w:val="009B738A"/>
    <w:rsid w:val="009C084F"/>
    <w:rsid w:val="009C7465"/>
    <w:rsid w:val="009D282A"/>
    <w:rsid w:val="009D5F17"/>
    <w:rsid w:val="009D6E1A"/>
    <w:rsid w:val="009D7BBF"/>
    <w:rsid w:val="009E0379"/>
    <w:rsid w:val="009E53C0"/>
    <w:rsid w:val="009E7F70"/>
    <w:rsid w:val="009F1664"/>
    <w:rsid w:val="009F3EC0"/>
    <w:rsid w:val="009F5777"/>
    <w:rsid w:val="009F79AA"/>
    <w:rsid w:val="00A0117F"/>
    <w:rsid w:val="00A03488"/>
    <w:rsid w:val="00A03AA5"/>
    <w:rsid w:val="00A06413"/>
    <w:rsid w:val="00A064EE"/>
    <w:rsid w:val="00A06793"/>
    <w:rsid w:val="00A10E5E"/>
    <w:rsid w:val="00A12A46"/>
    <w:rsid w:val="00A12C5D"/>
    <w:rsid w:val="00A154B8"/>
    <w:rsid w:val="00A2066E"/>
    <w:rsid w:val="00A2141D"/>
    <w:rsid w:val="00A21AE7"/>
    <w:rsid w:val="00A22433"/>
    <w:rsid w:val="00A26B63"/>
    <w:rsid w:val="00A27FA2"/>
    <w:rsid w:val="00A32476"/>
    <w:rsid w:val="00A3351F"/>
    <w:rsid w:val="00A3375B"/>
    <w:rsid w:val="00A34152"/>
    <w:rsid w:val="00A342A6"/>
    <w:rsid w:val="00A35B8D"/>
    <w:rsid w:val="00A40D31"/>
    <w:rsid w:val="00A425FE"/>
    <w:rsid w:val="00A42847"/>
    <w:rsid w:val="00A44A92"/>
    <w:rsid w:val="00A5108A"/>
    <w:rsid w:val="00A5169E"/>
    <w:rsid w:val="00A5230A"/>
    <w:rsid w:val="00A543BF"/>
    <w:rsid w:val="00A5560C"/>
    <w:rsid w:val="00A57BBA"/>
    <w:rsid w:val="00A64120"/>
    <w:rsid w:val="00A6580F"/>
    <w:rsid w:val="00A67927"/>
    <w:rsid w:val="00A70949"/>
    <w:rsid w:val="00A70A10"/>
    <w:rsid w:val="00A70B90"/>
    <w:rsid w:val="00A725EF"/>
    <w:rsid w:val="00A7276E"/>
    <w:rsid w:val="00A729D7"/>
    <w:rsid w:val="00A72C03"/>
    <w:rsid w:val="00A7338C"/>
    <w:rsid w:val="00A7406D"/>
    <w:rsid w:val="00A753DB"/>
    <w:rsid w:val="00A7642A"/>
    <w:rsid w:val="00A76559"/>
    <w:rsid w:val="00A76E32"/>
    <w:rsid w:val="00A77E6D"/>
    <w:rsid w:val="00A8126B"/>
    <w:rsid w:val="00A81FDB"/>
    <w:rsid w:val="00A86983"/>
    <w:rsid w:val="00A87AD5"/>
    <w:rsid w:val="00A87BC8"/>
    <w:rsid w:val="00A9186D"/>
    <w:rsid w:val="00A954E5"/>
    <w:rsid w:val="00A9578C"/>
    <w:rsid w:val="00A96F0B"/>
    <w:rsid w:val="00AA69F1"/>
    <w:rsid w:val="00AA6A4F"/>
    <w:rsid w:val="00AB0460"/>
    <w:rsid w:val="00AB3480"/>
    <w:rsid w:val="00AB3B9D"/>
    <w:rsid w:val="00AB3BB5"/>
    <w:rsid w:val="00AB4371"/>
    <w:rsid w:val="00AB5BBE"/>
    <w:rsid w:val="00AB6583"/>
    <w:rsid w:val="00AB73DF"/>
    <w:rsid w:val="00AB7A01"/>
    <w:rsid w:val="00AC4E53"/>
    <w:rsid w:val="00AC7320"/>
    <w:rsid w:val="00AC7B28"/>
    <w:rsid w:val="00AD0508"/>
    <w:rsid w:val="00AD0D50"/>
    <w:rsid w:val="00AD3AF0"/>
    <w:rsid w:val="00AD72EF"/>
    <w:rsid w:val="00AE2CA6"/>
    <w:rsid w:val="00AE3211"/>
    <w:rsid w:val="00AE56A7"/>
    <w:rsid w:val="00AE6150"/>
    <w:rsid w:val="00AF0B6F"/>
    <w:rsid w:val="00AF1BFA"/>
    <w:rsid w:val="00AF23D9"/>
    <w:rsid w:val="00AF6BFF"/>
    <w:rsid w:val="00B01391"/>
    <w:rsid w:val="00B023AE"/>
    <w:rsid w:val="00B027D6"/>
    <w:rsid w:val="00B075A8"/>
    <w:rsid w:val="00B07B52"/>
    <w:rsid w:val="00B11233"/>
    <w:rsid w:val="00B120EE"/>
    <w:rsid w:val="00B13232"/>
    <w:rsid w:val="00B1531A"/>
    <w:rsid w:val="00B22632"/>
    <w:rsid w:val="00B229B0"/>
    <w:rsid w:val="00B233AB"/>
    <w:rsid w:val="00B26BDC"/>
    <w:rsid w:val="00B278D6"/>
    <w:rsid w:val="00B30D5E"/>
    <w:rsid w:val="00B32BA0"/>
    <w:rsid w:val="00B3482E"/>
    <w:rsid w:val="00B3606D"/>
    <w:rsid w:val="00B40040"/>
    <w:rsid w:val="00B43929"/>
    <w:rsid w:val="00B44949"/>
    <w:rsid w:val="00B44CF6"/>
    <w:rsid w:val="00B463D3"/>
    <w:rsid w:val="00B47152"/>
    <w:rsid w:val="00B5264C"/>
    <w:rsid w:val="00B55FBE"/>
    <w:rsid w:val="00B57532"/>
    <w:rsid w:val="00B57A06"/>
    <w:rsid w:val="00B602B8"/>
    <w:rsid w:val="00B60D3A"/>
    <w:rsid w:val="00B63795"/>
    <w:rsid w:val="00B6533D"/>
    <w:rsid w:val="00B71401"/>
    <w:rsid w:val="00B730AC"/>
    <w:rsid w:val="00B747FE"/>
    <w:rsid w:val="00B74D13"/>
    <w:rsid w:val="00B774D2"/>
    <w:rsid w:val="00B8050C"/>
    <w:rsid w:val="00B8072C"/>
    <w:rsid w:val="00B81479"/>
    <w:rsid w:val="00B82A35"/>
    <w:rsid w:val="00B833DF"/>
    <w:rsid w:val="00B83D86"/>
    <w:rsid w:val="00B84D71"/>
    <w:rsid w:val="00B85370"/>
    <w:rsid w:val="00B85BB9"/>
    <w:rsid w:val="00B86D57"/>
    <w:rsid w:val="00B87B1B"/>
    <w:rsid w:val="00B9268C"/>
    <w:rsid w:val="00B93072"/>
    <w:rsid w:val="00B93656"/>
    <w:rsid w:val="00B9423C"/>
    <w:rsid w:val="00B96146"/>
    <w:rsid w:val="00BA253A"/>
    <w:rsid w:val="00BA317B"/>
    <w:rsid w:val="00BA44DE"/>
    <w:rsid w:val="00BA587D"/>
    <w:rsid w:val="00BA5A23"/>
    <w:rsid w:val="00BB01E1"/>
    <w:rsid w:val="00BB0348"/>
    <w:rsid w:val="00BB094A"/>
    <w:rsid w:val="00BB2E16"/>
    <w:rsid w:val="00BC0377"/>
    <w:rsid w:val="00BC3C0B"/>
    <w:rsid w:val="00BC42AA"/>
    <w:rsid w:val="00BC4C25"/>
    <w:rsid w:val="00BC5030"/>
    <w:rsid w:val="00BC5C71"/>
    <w:rsid w:val="00BC6F58"/>
    <w:rsid w:val="00BD3746"/>
    <w:rsid w:val="00BD68FB"/>
    <w:rsid w:val="00BD72A0"/>
    <w:rsid w:val="00BE289D"/>
    <w:rsid w:val="00BE5101"/>
    <w:rsid w:val="00BE551F"/>
    <w:rsid w:val="00BE78DF"/>
    <w:rsid w:val="00BF4B23"/>
    <w:rsid w:val="00C03B60"/>
    <w:rsid w:val="00C03F6A"/>
    <w:rsid w:val="00C049CF"/>
    <w:rsid w:val="00C06E56"/>
    <w:rsid w:val="00C110BE"/>
    <w:rsid w:val="00C125B5"/>
    <w:rsid w:val="00C1731F"/>
    <w:rsid w:val="00C20066"/>
    <w:rsid w:val="00C22234"/>
    <w:rsid w:val="00C236AD"/>
    <w:rsid w:val="00C23781"/>
    <w:rsid w:val="00C23CEB"/>
    <w:rsid w:val="00C24B2E"/>
    <w:rsid w:val="00C24C14"/>
    <w:rsid w:val="00C323BB"/>
    <w:rsid w:val="00C34380"/>
    <w:rsid w:val="00C36F80"/>
    <w:rsid w:val="00C43F1F"/>
    <w:rsid w:val="00C447F5"/>
    <w:rsid w:val="00C4682D"/>
    <w:rsid w:val="00C471B9"/>
    <w:rsid w:val="00C51A54"/>
    <w:rsid w:val="00C55EEC"/>
    <w:rsid w:val="00C61F97"/>
    <w:rsid w:val="00C6217A"/>
    <w:rsid w:val="00C66F2A"/>
    <w:rsid w:val="00C738AB"/>
    <w:rsid w:val="00C73A04"/>
    <w:rsid w:val="00C76E72"/>
    <w:rsid w:val="00C770F1"/>
    <w:rsid w:val="00C81B8B"/>
    <w:rsid w:val="00C81DE9"/>
    <w:rsid w:val="00C82B49"/>
    <w:rsid w:val="00C82F99"/>
    <w:rsid w:val="00C834F6"/>
    <w:rsid w:val="00C83560"/>
    <w:rsid w:val="00C86702"/>
    <w:rsid w:val="00C87F85"/>
    <w:rsid w:val="00C9171F"/>
    <w:rsid w:val="00C9562A"/>
    <w:rsid w:val="00CA0F93"/>
    <w:rsid w:val="00CB02C2"/>
    <w:rsid w:val="00CB06DF"/>
    <w:rsid w:val="00CB26D9"/>
    <w:rsid w:val="00CB2E59"/>
    <w:rsid w:val="00CB33EC"/>
    <w:rsid w:val="00CB4999"/>
    <w:rsid w:val="00CC077F"/>
    <w:rsid w:val="00CC27A1"/>
    <w:rsid w:val="00CC2938"/>
    <w:rsid w:val="00CC3345"/>
    <w:rsid w:val="00CC463D"/>
    <w:rsid w:val="00CC5EFF"/>
    <w:rsid w:val="00CD25D0"/>
    <w:rsid w:val="00CD3376"/>
    <w:rsid w:val="00CD7942"/>
    <w:rsid w:val="00CE0C7A"/>
    <w:rsid w:val="00CE42D0"/>
    <w:rsid w:val="00CE4539"/>
    <w:rsid w:val="00CE5E32"/>
    <w:rsid w:val="00CE5EDA"/>
    <w:rsid w:val="00CF0777"/>
    <w:rsid w:val="00CF08DE"/>
    <w:rsid w:val="00CF3EF6"/>
    <w:rsid w:val="00CF4116"/>
    <w:rsid w:val="00CF69C3"/>
    <w:rsid w:val="00CF6F93"/>
    <w:rsid w:val="00D01D01"/>
    <w:rsid w:val="00D036E1"/>
    <w:rsid w:val="00D03E70"/>
    <w:rsid w:val="00D060F5"/>
    <w:rsid w:val="00D06199"/>
    <w:rsid w:val="00D078CD"/>
    <w:rsid w:val="00D11482"/>
    <w:rsid w:val="00D114D0"/>
    <w:rsid w:val="00D11D15"/>
    <w:rsid w:val="00D1361D"/>
    <w:rsid w:val="00D13B72"/>
    <w:rsid w:val="00D143CA"/>
    <w:rsid w:val="00D16BEA"/>
    <w:rsid w:val="00D212D3"/>
    <w:rsid w:val="00D24C4F"/>
    <w:rsid w:val="00D25083"/>
    <w:rsid w:val="00D2592D"/>
    <w:rsid w:val="00D33482"/>
    <w:rsid w:val="00D3428A"/>
    <w:rsid w:val="00D35263"/>
    <w:rsid w:val="00D40EAE"/>
    <w:rsid w:val="00D4131C"/>
    <w:rsid w:val="00D43139"/>
    <w:rsid w:val="00D437DF"/>
    <w:rsid w:val="00D454C5"/>
    <w:rsid w:val="00D46CBE"/>
    <w:rsid w:val="00D5010C"/>
    <w:rsid w:val="00D5125B"/>
    <w:rsid w:val="00D515B7"/>
    <w:rsid w:val="00D55971"/>
    <w:rsid w:val="00D55FFC"/>
    <w:rsid w:val="00D57974"/>
    <w:rsid w:val="00D57A03"/>
    <w:rsid w:val="00D60649"/>
    <w:rsid w:val="00D627CD"/>
    <w:rsid w:val="00D63F4D"/>
    <w:rsid w:val="00D6418E"/>
    <w:rsid w:val="00D64F4A"/>
    <w:rsid w:val="00D66B70"/>
    <w:rsid w:val="00D66E79"/>
    <w:rsid w:val="00D67C74"/>
    <w:rsid w:val="00D70B11"/>
    <w:rsid w:val="00D7257B"/>
    <w:rsid w:val="00D74806"/>
    <w:rsid w:val="00D74C36"/>
    <w:rsid w:val="00D74E01"/>
    <w:rsid w:val="00D755E9"/>
    <w:rsid w:val="00D75D68"/>
    <w:rsid w:val="00D76316"/>
    <w:rsid w:val="00D77D18"/>
    <w:rsid w:val="00D802F2"/>
    <w:rsid w:val="00D82238"/>
    <w:rsid w:val="00D82296"/>
    <w:rsid w:val="00D828B4"/>
    <w:rsid w:val="00D83FFE"/>
    <w:rsid w:val="00D842DE"/>
    <w:rsid w:val="00D8534F"/>
    <w:rsid w:val="00D85B6F"/>
    <w:rsid w:val="00D86472"/>
    <w:rsid w:val="00D924DB"/>
    <w:rsid w:val="00D929DE"/>
    <w:rsid w:val="00D931CC"/>
    <w:rsid w:val="00D93DE8"/>
    <w:rsid w:val="00D9483F"/>
    <w:rsid w:val="00D95BDE"/>
    <w:rsid w:val="00DA0A04"/>
    <w:rsid w:val="00DA0BC0"/>
    <w:rsid w:val="00DA4BAE"/>
    <w:rsid w:val="00DA54AE"/>
    <w:rsid w:val="00DA6D53"/>
    <w:rsid w:val="00DA6F18"/>
    <w:rsid w:val="00DA70B5"/>
    <w:rsid w:val="00DA7FDD"/>
    <w:rsid w:val="00DB40CC"/>
    <w:rsid w:val="00DB5081"/>
    <w:rsid w:val="00DB5538"/>
    <w:rsid w:val="00DB580F"/>
    <w:rsid w:val="00DB6E98"/>
    <w:rsid w:val="00DC3C0C"/>
    <w:rsid w:val="00DC59F3"/>
    <w:rsid w:val="00DC6264"/>
    <w:rsid w:val="00DC6749"/>
    <w:rsid w:val="00DC7012"/>
    <w:rsid w:val="00DD17BB"/>
    <w:rsid w:val="00DD3D19"/>
    <w:rsid w:val="00DD7FD2"/>
    <w:rsid w:val="00DE05D6"/>
    <w:rsid w:val="00DE1355"/>
    <w:rsid w:val="00DE1DD9"/>
    <w:rsid w:val="00DE1E62"/>
    <w:rsid w:val="00DE3607"/>
    <w:rsid w:val="00DF3F63"/>
    <w:rsid w:val="00DF5515"/>
    <w:rsid w:val="00DF5FEA"/>
    <w:rsid w:val="00DF6843"/>
    <w:rsid w:val="00E04047"/>
    <w:rsid w:val="00E04BA1"/>
    <w:rsid w:val="00E0533D"/>
    <w:rsid w:val="00E129C9"/>
    <w:rsid w:val="00E12D96"/>
    <w:rsid w:val="00E1335F"/>
    <w:rsid w:val="00E13651"/>
    <w:rsid w:val="00E15725"/>
    <w:rsid w:val="00E20FA2"/>
    <w:rsid w:val="00E24144"/>
    <w:rsid w:val="00E27EB0"/>
    <w:rsid w:val="00E30DAE"/>
    <w:rsid w:val="00E3467B"/>
    <w:rsid w:val="00E34D5B"/>
    <w:rsid w:val="00E35204"/>
    <w:rsid w:val="00E410B3"/>
    <w:rsid w:val="00E4172A"/>
    <w:rsid w:val="00E5067A"/>
    <w:rsid w:val="00E5115F"/>
    <w:rsid w:val="00E542B5"/>
    <w:rsid w:val="00E542EA"/>
    <w:rsid w:val="00E55362"/>
    <w:rsid w:val="00E55E54"/>
    <w:rsid w:val="00E56513"/>
    <w:rsid w:val="00E60D2B"/>
    <w:rsid w:val="00E632BA"/>
    <w:rsid w:val="00E66236"/>
    <w:rsid w:val="00E741F3"/>
    <w:rsid w:val="00E74333"/>
    <w:rsid w:val="00E74785"/>
    <w:rsid w:val="00E74EDA"/>
    <w:rsid w:val="00E75B4A"/>
    <w:rsid w:val="00E7617B"/>
    <w:rsid w:val="00E76DA6"/>
    <w:rsid w:val="00E80033"/>
    <w:rsid w:val="00E81A38"/>
    <w:rsid w:val="00E853B7"/>
    <w:rsid w:val="00E85717"/>
    <w:rsid w:val="00E87B41"/>
    <w:rsid w:val="00E87D19"/>
    <w:rsid w:val="00E87D36"/>
    <w:rsid w:val="00E90BB4"/>
    <w:rsid w:val="00E93222"/>
    <w:rsid w:val="00E9427F"/>
    <w:rsid w:val="00E95F7B"/>
    <w:rsid w:val="00E97520"/>
    <w:rsid w:val="00EA2BF5"/>
    <w:rsid w:val="00EA5E9C"/>
    <w:rsid w:val="00EA60CF"/>
    <w:rsid w:val="00EA6560"/>
    <w:rsid w:val="00EC4E70"/>
    <w:rsid w:val="00EC54E3"/>
    <w:rsid w:val="00EC6AD9"/>
    <w:rsid w:val="00ED46BB"/>
    <w:rsid w:val="00ED4817"/>
    <w:rsid w:val="00EE07A7"/>
    <w:rsid w:val="00EE12FB"/>
    <w:rsid w:val="00EE13EA"/>
    <w:rsid w:val="00EE177B"/>
    <w:rsid w:val="00EE1945"/>
    <w:rsid w:val="00EE5309"/>
    <w:rsid w:val="00EF11F5"/>
    <w:rsid w:val="00EF1AFA"/>
    <w:rsid w:val="00EF1E4E"/>
    <w:rsid w:val="00EF55A6"/>
    <w:rsid w:val="00EF5862"/>
    <w:rsid w:val="00F032F9"/>
    <w:rsid w:val="00F03AB0"/>
    <w:rsid w:val="00F03B4F"/>
    <w:rsid w:val="00F0461F"/>
    <w:rsid w:val="00F0518A"/>
    <w:rsid w:val="00F056E2"/>
    <w:rsid w:val="00F10B80"/>
    <w:rsid w:val="00F10CBB"/>
    <w:rsid w:val="00F133E1"/>
    <w:rsid w:val="00F147E0"/>
    <w:rsid w:val="00F1712C"/>
    <w:rsid w:val="00F20DE7"/>
    <w:rsid w:val="00F21458"/>
    <w:rsid w:val="00F2252C"/>
    <w:rsid w:val="00F24A1A"/>
    <w:rsid w:val="00F259C5"/>
    <w:rsid w:val="00F26002"/>
    <w:rsid w:val="00F261B0"/>
    <w:rsid w:val="00F26421"/>
    <w:rsid w:val="00F30016"/>
    <w:rsid w:val="00F312EC"/>
    <w:rsid w:val="00F3521E"/>
    <w:rsid w:val="00F369A2"/>
    <w:rsid w:val="00F36E09"/>
    <w:rsid w:val="00F43E29"/>
    <w:rsid w:val="00F47066"/>
    <w:rsid w:val="00F476E7"/>
    <w:rsid w:val="00F4771B"/>
    <w:rsid w:val="00F47795"/>
    <w:rsid w:val="00F5098C"/>
    <w:rsid w:val="00F50A0F"/>
    <w:rsid w:val="00F55727"/>
    <w:rsid w:val="00F5707C"/>
    <w:rsid w:val="00F60822"/>
    <w:rsid w:val="00F613D9"/>
    <w:rsid w:val="00F6211F"/>
    <w:rsid w:val="00F62580"/>
    <w:rsid w:val="00F63E26"/>
    <w:rsid w:val="00F64046"/>
    <w:rsid w:val="00F67B02"/>
    <w:rsid w:val="00F7088F"/>
    <w:rsid w:val="00F71404"/>
    <w:rsid w:val="00F722F4"/>
    <w:rsid w:val="00F73180"/>
    <w:rsid w:val="00F752EE"/>
    <w:rsid w:val="00F77F63"/>
    <w:rsid w:val="00F81814"/>
    <w:rsid w:val="00F81C17"/>
    <w:rsid w:val="00F8230A"/>
    <w:rsid w:val="00F836EF"/>
    <w:rsid w:val="00F8477D"/>
    <w:rsid w:val="00F91363"/>
    <w:rsid w:val="00F92800"/>
    <w:rsid w:val="00F92BC2"/>
    <w:rsid w:val="00F933D3"/>
    <w:rsid w:val="00F93BEE"/>
    <w:rsid w:val="00F94AD7"/>
    <w:rsid w:val="00F950C9"/>
    <w:rsid w:val="00FA165F"/>
    <w:rsid w:val="00FA1B98"/>
    <w:rsid w:val="00FA4970"/>
    <w:rsid w:val="00FA5C2D"/>
    <w:rsid w:val="00FA7DEB"/>
    <w:rsid w:val="00FB2B0B"/>
    <w:rsid w:val="00FB30E5"/>
    <w:rsid w:val="00FB5603"/>
    <w:rsid w:val="00FC011A"/>
    <w:rsid w:val="00FC1EAA"/>
    <w:rsid w:val="00FC5A38"/>
    <w:rsid w:val="00FC6A7B"/>
    <w:rsid w:val="00FD0655"/>
    <w:rsid w:val="00FD191B"/>
    <w:rsid w:val="00FD3B28"/>
    <w:rsid w:val="00FD4042"/>
    <w:rsid w:val="00FD62F1"/>
    <w:rsid w:val="00FD7E4D"/>
    <w:rsid w:val="00FE3804"/>
    <w:rsid w:val="00FF06C2"/>
    <w:rsid w:val="00FF534B"/>
    <w:rsid w:val="00FF6E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09ACCB"/>
  <w15:docId w15:val="{6ABD1431-9BA3-4ADA-932C-3432246A8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48D"/>
    <w:pPr>
      <w:spacing w:after="0" w:line="240" w:lineRule="auto"/>
    </w:pPr>
    <w:rPr>
      <w:rFonts w:ascii="Times New Roman" w:eastAsia="Times New Roman" w:hAnsi="Times New Roman" w:cs="Times New Roman"/>
      <w:sz w:val="20"/>
      <w:szCs w:val="20"/>
      <w:lang w:val="en-CA"/>
    </w:rPr>
  </w:style>
  <w:style w:type="paragraph" w:styleId="Heading1">
    <w:name w:val="heading 1"/>
    <w:basedOn w:val="Normal"/>
    <w:next w:val="Normal"/>
    <w:link w:val="Heading1Char"/>
    <w:uiPriority w:val="9"/>
    <w:qFormat/>
    <w:rsid w:val="00062AA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4131C"/>
    <w:pPr>
      <w:spacing w:before="100" w:beforeAutospacing="1" w:after="100" w:afterAutospacing="1"/>
      <w:outlineLvl w:val="1"/>
    </w:pPr>
    <w:rPr>
      <w:b/>
      <w:bCs/>
      <w:sz w:val="36"/>
      <w:szCs w:val="36"/>
      <w:lang w:val="en-US"/>
    </w:rPr>
  </w:style>
  <w:style w:type="paragraph" w:styleId="Heading3">
    <w:name w:val="heading 3"/>
    <w:basedOn w:val="Normal"/>
    <w:link w:val="Heading3Char"/>
    <w:uiPriority w:val="9"/>
    <w:qFormat/>
    <w:rsid w:val="00D4131C"/>
    <w:pPr>
      <w:spacing w:before="100" w:beforeAutospacing="1" w:after="100" w:afterAutospacing="1"/>
      <w:outlineLvl w:val="2"/>
    </w:pPr>
    <w:rPr>
      <w:b/>
      <w:bCs/>
      <w:sz w:val="27"/>
      <w:szCs w:val="27"/>
      <w:lang w:val="en-US"/>
    </w:rPr>
  </w:style>
  <w:style w:type="paragraph" w:styleId="Heading4">
    <w:name w:val="heading 4"/>
    <w:basedOn w:val="Normal"/>
    <w:next w:val="Normal"/>
    <w:link w:val="Heading4Char"/>
    <w:uiPriority w:val="9"/>
    <w:semiHidden/>
    <w:unhideWhenUsed/>
    <w:qFormat/>
    <w:rsid w:val="00E20FA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48D"/>
    <w:pPr>
      <w:tabs>
        <w:tab w:val="center" w:pos="4680"/>
        <w:tab w:val="right" w:pos="9360"/>
      </w:tabs>
    </w:pPr>
  </w:style>
  <w:style w:type="character" w:customStyle="1" w:styleId="HeaderChar">
    <w:name w:val="Header Char"/>
    <w:basedOn w:val="DefaultParagraphFont"/>
    <w:link w:val="Header"/>
    <w:uiPriority w:val="99"/>
    <w:rsid w:val="0000248D"/>
    <w:rPr>
      <w:rFonts w:ascii="Times New Roman" w:eastAsia="Times New Roman" w:hAnsi="Times New Roman" w:cs="Times New Roman"/>
      <w:sz w:val="20"/>
      <w:szCs w:val="20"/>
      <w:lang w:val="en-CA"/>
    </w:rPr>
  </w:style>
  <w:style w:type="character" w:styleId="Hyperlink">
    <w:name w:val="Hyperlink"/>
    <w:basedOn w:val="DefaultParagraphFont"/>
    <w:uiPriority w:val="99"/>
    <w:unhideWhenUsed/>
    <w:rsid w:val="0000248D"/>
    <w:rPr>
      <w:color w:val="0563C1" w:themeColor="hyperlink"/>
      <w:u w:val="single"/>
    </w:rPr>
  </w:style>
  <w:style w:type="table" w:styleId="TableGrid">
    <w:name w:val="Table Grid"/>
    <w:basedOn w:val="TableNormal"/>
    <w:rsid w:val="000024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248D"/>
    <w:pPr>
      <w:ind w:left="720"/>
      <w:contextualSpacing/>
    </w:pPr>
  </w:style>
  <w:style w:type="character" w:customStyle="1" w:styleId="UnresolvedMention1">
    <w:name w:val="Unresolved Mention1"/>
    <w:basedOn w:val="DefaultParagraphFont"/>
    <w:uiPriority w:val="99"/>
    <w:semiHidden/>
    <w:unhideWhenUsed/>
    <w:rsid w:val="00332E75"/>
    <w:rPr>
      <w:color w:val="605E5C"/>
      <w:shd w:val="clear" w:color="auto" w:fill="E1DFDD"/>
    </w:rPr>
  </w:style>
  <w:style w:type="paragraph" w:styleId="NormalWeb">
    <w:name w:val="Normal (Web)"/>
    <w:basedOn w:val="Normal"/>
    <w:uiPriority w:val="99"/>
    <w:unhideWhenUsed/>
    <w:rsid w:val="00A725EF"/>
    <w:pPr>
      <w:spacing w:before="100" w:beforeAutospacing="1" w:after="100" w:afterAutospacing="1"/>
    </w:pPr>
    <w:rPr>
      <w:sz w:val="24"/>
      <w:szCs w:val="24"/>
      <w:lang w:val="en-US"/>
    </w:rPr>
  </w:style>
  <w:style w:type="paragraph" w:styleId="Title">
    <w:name w:val="Title"/>
    <w:basedOn w:val="Normal"/>
    <w:next w:val="Normal"/>
    <w:link w:val="TitleChar"/>
    <w:uiPriority w:val="10"/>
    <w:qFormat/>
    <w:rsid w:val="007E67D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7D5"/>
    <w:rPr>
      <w:rFonts w:asciiTheme="majorHAnsi" w:eastAsiaTheme="majorEastAsia" w:hAnsiTheme="majorHAnsi" w:cstheme="majorBidi"/>
      <w:spacing w:val="-10"/>
      <w:kern w:val="28"/>
      <w:sz w:val="56"/>
      <w:szCs w:val="56"/>
      <w:lang w:val="en-CA"/>
    </w:rPr>
  </w:style>
  <w:style w:type="paragraph" w:customStyle="1" w:styleId="xyiv7006776958msolistparagraph">
    <w:name w:val="x_yiv7006776958msolistparagraph"/>
    <w:basedOn w:val="Normal"/>
    <w:rsid w:val="0041312E"/>
    <w:pPr>
      <w:spacing w:before="100" w:beforeAutospacing="1" w:after="100" w:afterAutospacing="1"/>
    </w:pPr>
    <w:rPr>
      <w:sz w:val="24"/>
      <w:szCs w:val="24"/>
      <w:lang w:val="en-US"/>
    </w:rPr>
  </w:style>
  <w:style w:type="character" w:styleId="Emphasis">
    <w:name w:val="Emphasis"/>
    <w:basedOn w:val="DefaultParagraphFont"/>
    <w:uiPriority w:val="20"/>
    <w:qFormat/>
    <w:rsid w:val="00DD3D19"/>
    <w:rPr>
      <w:i/>
      <w:iCs/>
    </w:rPr>
  </w:style>
  <w:style w:type="character" w:styleId="CommentReference">
    <w:name w:val="annotation reference"/>
    <w:basedOn w:val="DefaultParagraphFont"/>
    <w:uiPriority w:val="99"/>
    <w:semiHidden/>
    <w:unhideWhenUsed/>
    <w:rsid w:val="001A4350"/>
    <w:rPr>
      <w:sz w:val="16"/>
      <w:szCs w:val="16"/>
    </w:rPr>
  </w:style>
  <w:style w:type="paragraph" w:styleId="CommentText">
    <w:name w:val="annotation text"/>
    <w:basedOn w:val="Normal"/>
    <w:link w:val="CommentTextChar"/>
    <w:uiPriority w:val="99"/>
    <w:unhideWhenUsed/>
    <w:rsid w:val="001A4350"/>
  </w:style>
  <w:style w:type="character" w:customStyle="1" w:styleId="CommentTextChar">
    <w:name w:val="Comment Text Char"/>
    <w:basedOn w:val="DefaultParagraphFont"/>
    <w:link w:val="CommentText"/>
    <w:uiPriority w:val="99"/>
    <w:rsid w:val="001A4350"/>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1A4350"/>
    <w:rPr>
      <w:b/>
      <w:bCs/>
    </w:rPr>
  </w:style>
  <w:style w:type="character" w:customStyle="1" w:styleId="CommentSubjectChar">
    <w:name w:val="Comment Subject Char"/>
    <w:basedOn w:val="CommentTextChar"/>
    <w:link w:val="CommentSubject"/>
    <w:uiPriority w:val="99"/>
    <w:semiHidden/>
    <w:rsid w:val="001A4350"/>
    <w:rPr>
      <w:rFonts w:ascii="Times New Roman" w:eastAsia="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1A4350"/>
    <w:rPr>
      <w:sz w:val="18"/>
      <w:szCs w:val="18"/>
    </w:rPr>
  </w:style>
  <w:style w:type="character" w:customStyle="1" w:styleId="BalloonTextChar">
    <w:name w:val="Balloon Text Char"/>
    <w:basedOn w:val="DefaultParagraphFont"/>
    <w:link w:val="BalloonText"/>
    <w:uiPriority w:val="99"/>
    <w:semiHidden/>
    <w:rsid w:val="001A4350"/>
    <w:rPr>
      <w:rFonts w:ascii="Times New Roman" w:eastAsia="Times New Roman" w:hAnsi="Times New Roman" w:cs="Times New Roman"/>
      <w:sz w:val="18"/>
      <w:szCs w:val="18"/>
      <w:lang w:val="en-CA"/>
    </w:rPr>
  </w:style>
  <w:style w:type="paragraph" w:customStyle="1" w:styleId="gmail-m887481722545065625msolistparagraph">
    <w:name w:val="gmail-m_887481722545065625msolistparagraph"/>
    <w:basedOn w:val="Normal"/>
    <w:rsid w:val="008742EA"/>
    <w:pPr>
      <w:spacing w:before="100" w:beforeAutospacing="1" w:after="100" w:afterAutospacing="1"/>
    </w:pPr>
    <w:rPr>
      <w:rFonts w:ascii="Calibri" w:eastAsiaTheme="minorHAnsi" w:hAnsi="Calibri" w:cs="Calibri"/>
      <w:sz w:val="22"/>
      <w:szCs w:val="22"/>
      <w:lang w:val="en-US"/>
    </w:rPr>
  </w:style>
  <w:style w:type="paragraph" w:styleId="Footer">
    <w:name w:val="footer"/>
    <w:basedOn w:val="Normal"/>
    <w:link w:val="FooterChar"/>
    <w:uiPriority w:val="99"/>
    <w:unhideWhenUsed/>
    <w:rsid w:val="00FA5C2D"/>
    <w:pPr>
      <w:tabs>
        <w:tab w:val="center" w:pos="4680"/>
        <w:tab w:val="right" w:pos="9360"/>
      </w:tabs>
    </w:pPr>
  </w:style>
  <w:style w:type="character" w:customStyle="1" w:styleId="FooterChar">
    <w:name w:val="Footer Char"/>
    <w:basedOn w:val="DefaultParagraphFont"/>
    <w:link w:val="Footer"/>
    <w:uiPriority w:val="99"/>
    <w:rsid w:val="00FA5C2D"/>
    <w:rPr>
      <w:rFonts w:ascii="Times New Roman" w:eastAsia="Times New Roman" w:hAnsi="Times New Roman" w:cs="Times New Roman"/>
      <w:sz w:val="20"/>
      <w:szCs w:val="20"/>
      <w:lang w:val="en-CA"/>
    </w:rPr>
  </w:style>
  <w:style w:type="paragraph" w:customStyle="1" w:styleId="ox-3851640c44-msolistparagraph">
    <w:name w:val="ox-3851640c44-msolistparagraph"/>
    <w:basedOn w:val="Normal"/>
    <w:rsid w:val="00CF0777"/>
    <w:pPr>
      <w:spacing w:before="100" w:beforeAutospacing="1" w:after="100" w:afterAutospacing="1"/>
    </w:pPr>
    <w:rPr>
      <w:rFonts w:ascii="Calibri" w:eastAsiaTheme="minorHAnsi" w:hAnsi="Calibri" w:cs="Calibri"/>
      <w:sz w:val="22"/>
      <w:szCs w:val="22"/>
      <w:lang w:val="en-US"/>
    </w:rPr>
  </w:style>
  <w:style w:type="character" w:styleId="Strong">
    <w:name w:val="Strong"/>
    <w:basedOn w:val="DefaultParagraphFont"/>
    <w:uiPriority w:val="22"/>
    <w:qFormat/>
    <w:rsid w:val="00CF0777"/>
    <w:rPr>
      <w:b/>
      <w:bCs/>
    </w:rPr>
  </w:style>
  <w:style w:type="paragraph" w:customStyle="1" w:styleId="gmail-m-4473772486163985956msolistparagraph">
    <w:name w:val="gmail-m_-4473772486163985956msolistparagraph"/>
    <w:basedOn w:val="Normal"/>
    <w:rsid w:val="007D0885"/>
    <w:pPr>
      <w:spacing w:before="100" w:beforeAutospacing="1" w:after="100" w:afterAutospacing="1"/>
    </w:pPr>
    <w:rPr>
      <w:rFonts w:ascii="Calibri" w:eastAsiaTheme="minorHAnsi" w:hAnsi="Calibri" w:cs="Calibri"/>
      <w:sz w:val="22"/>
      <w:szCs w:val="22"/>
      <w:lang w:val="en-US"/>
    </w:rPr>
  </w:style>
  <w:style w:type="paragraph" w:customStyle="1" w:styleId="Default">
    <w:name w:val="Default"/>
    <w:rsid w:val="007D4EF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7270CB"/>
    <w:rPr>
      <w:color w:val="808080"/>
    </w:rPr>
  </w:style>
  <w:style w:type="paragraph" w:customStyle="1" w:styleId="gmail-m4549596361042840524msolistparagraph">
    <w:name w:val="gmail-m4549596361042840524msolistparagraph"/>
    <w:basedOn w:val="Normal"/>
    <w:rsid w:val="00A44A92"/>
    <w:pPr>
      <w:spacing w:before="100" w:beforeAutospacing="1" w:after="100" w:afterAutospacing="1"/>
    </w:pPr>
    <w:rPr>
      <w:rFonts w:ascii="Calibri" w:eastAsiaTheme="minorHAnsi" w:hAnsi="Calibri" w:cs="Calibri"/>
      <w:sz w:val="22"/>
      <w:szCs w:val="22"/>
      <w:lang w:val="en-US"/>
    </w:rPr>
  </w:style>
  <w:style w:type="paragraph" w:customStyle="1" w:styleId="gmail-m2260458857040584740msolistparagraph">
    <w:name w:val="gmail-m_2260458857040584740msolistparagraph"/>
    <w:basedOn w:val="Normal"/>
    <w:rsid w:val="006132AF"/>
    <w:pPr>
      <w:spacing w:before="100" w:beforeAutospacing="1" w:after="100" w:afterAutospacing="1"/>
    </w:pPr>
    <w:rPr>
      <w:rFonts w:ascii="Calibri" w:eastAsiaTheme="minorHAnsi" w:hAnsi="Calibri" w:cs="Calibri"/>
      <w:sz w:val="22"/>
      <w:szCs w:val="22"/>
      <w:lang w:val="en-US"/>
    </w:rPr>
  </w:style>
  <w:style w:type="character" w:customStyle="1" w:styleId="UnresolvedMention2">
    <w:name w:val="Unresolved Mention2"/>
    <w:basedOn w:val="DefaultParagraphFont"/>
    <w:uiPriority w:val="99"/>
    <w:semiHidden/>
    <w:unhideWhenUsed/>
    <w:rsid w:val="00911F12"/>
    <w:rPr>
      <w:color w:val="605E5C"/>
      <w:shd w:val="clear" w:color="auto" w:fill="E1DFDD"/>
    </w:rPr>
  </w:style>
  <w:style w:type="paragraph" w:styleId="NoSpacing">
    <w:name w:val="No Spacing"/>
    <w:uiPriority w:val="1"/>
    <w:qFormat/>
    <w:rsid w:val="00815640"/>
    <w:pPr>
      <w:suppressAutoHyphens/>
      <w:spacing w:after="0" w:line="240" w:lineRule="auto"/>
    </w:pPr>
    <w:rPr>
      <w:rFonts w:ascii="Times New Roman" w:eastAsia="Times New Roman" w:hAnsi="Times New Roman" w:cs="Times New Roman"/>
      <w:sz w:val="20"/>
      <w:szCs w:val="20"/>
    </w:rPr>
  </w:style>
  <w:style w:type="paragraph" w:customStyle="1" w:styleId="m-2734306489120753569default">
    <w:name w:val="m_-2734306489120753569default"/>
    <w:basedOn w:val="Normal"/>
    <w:rsid w:val="000F3921"/>
    <w:pPr>
      <w:spacing w:before="100" w:beforeAutospacing="1" w:after="100" w:afterAutospacing="1"/>
    </w:pPr>
    <w:rPr>
      <w:rFonts w:ascii="Calibri" w:eastAsiaTheme="minorHAnsi" w:hAnsi="Calibri" w:cs="Calibri"/>
      <w:sz w:val="22"/>
      <w:szCs w:val="22"/>
      <w:lang w:val="en-US"/>
    </w:rPr>
  </w:style>
  <w:style w:type="character" w:customStyle="1" w:styleId="highlight">
    <w:name w:val="highlight"/>
    <w:basedOn w:val="DefaultParagraphFont"/>
    <w:rsid w:val="00E81A38"/>
  </w:style>
  <w:style w:type="paragraph" w:customStyle="1" w:styleId="ydpe99e3b5eyiv2794192470msolistparagraph">
    <w:name w:val="ydpe99e3b5eyiv2794192470msolistparagraph"/>
    <w:basedOn w:val="Normal"/>
    <w:rsid w:val="00D828B4"/>
    <w:pPr>
      <w:spacing w:before="100" w:beforeAutospacing="1" w:after="100" w:afterAutospacing="1"/>
    </w:pPr>
    <w:rPr>
      <w:rFonts w:ascii="Calibri" w:eastAsiaTheme="minorHAnsi" w:hAnsi="Calibri" w:cs="Calibri"/>
      <w:sz w:val="22"/>
      <w:szCs w:val="22"/>
      <w:lang w:val="en-US"/>
    </w:rPr>
  </w:style>
  <w:style w:type="paragraph" w:customStyle="1" w:styleId="ydpcc70c711yiv3094646571msonormal">
    <w:name w:val="ydpcc70c711yiv3094646571msonormal"/>
    <w:basedOn w:val="Normal"/>
    <w:rsid w:val="004751BE"/>
    <w:pPr>
      <w:spacing w:before="100" w:beforeAutospacing="1" w:after="100" w:afterAutospacing="1"/>
    </w:pPr>
    <w:rPr>
      <w:rFonts w:ascii="Calibri" w:eastAsiaTheme="minorHAnsi" w:hAnsi="Calibri" w:cs="Calibri"/>
      <w:sz w:val="22"/>
      <w:szCs w:val="22"/>
      <w:lang w:val="en-US"/>
    </w:rPr>
  </w:style>
  <w:style w:type="character" w:customStyle="1" w:styleId="s1">
    <w:name w:val="s1"/>
    <w:basedOn w:val="DefaultParagraphFont"/>
    <w:rsid w:val="009C7465"/>
  </w:style>
  <w:style w:type="character" w:customStyle="1" w:styleId="UnresolvedMention3">
    <w:name w:val="Unresolved Mention3"/>
    <w:basedOn w:val="DefaultParagraphFont"/>
    <w:uiPriority w:val="99"/>
    <w:semiHidden/>
    <w:unhideWhenUsed/>
    <w:rsid w:val="007704DA"/>
    <w:rPr>
      <w:color w:val="605E5C"/>
      <w:shd w:val="clear" w:color="auto" w:fill="E1DFDD"/>
    </w:rPr>
  </w:style>
  <w:style w:type="character" w:customStyle="1" w:styleId="apple-converted-space">
    <w:name w:val="apple-converted-space"/>
    <w:basedOn w:val="DefaultParagraphFont"/>
    <w:rsid w:val="00E87D19"/>
  </w:style>
  <w:style w:type="paragraph" w:customStyle="1" w:styleId="gmail-m-3218666836793721782msolistparagraph">
    <w:name w:val="gmail-m_-3218666836793721782msolistparagraph"/>
    <w:basedOn w:val="Normal"/>
    <w:rsid w:val="0037084F"/>
    <w:pPr>
      <w:spacing w:before="100" w:beforeAutospacing="1" w:after="100" w:afterAutospacing="1"/>
    </w:pPr>
    <w:rPr>
      <w:rFonts w:ascii="Calibri" w:eastAsiaTheme="minorHAnsi" w:hAnsi="Calibri" w:cs="Calibri"/>
      <w:sz w:val="22"/>
      <w:szCs w:val="22"/>
      <w:lang w:val="en-US"/>
    </w:rPr>
  </w:style>
  <w:style w:type="paragraph" w:customStyle="1" w:styleId="gmail-m-3218666836793721782default">
    <w:name w:val="gmail-m_-3218666836793721782default"/>
    <w:basedOn w:val="Normal"/>
    <w:rsid w:val="0037084F"/>
    <w:pPr>
      <w:spacing w:before="100" w:beforeAutospacing="1" w:after="100" w:afterAutospacing="1"/>
    </w:pPr>
    <w:rPr>
      <w:rFonts w:ascii="Calibri" w:eastAsiaTheme="minorHAnsi" w:hAnsi="Calibri" w:cs="Calibri"/>
      <w:sz w:val="22"/>
      <w:szCs w:val="22"/>
      <w:lang w:val="en-US"/>
    </w:rPr>
  </w:style>
  <w:style w:type="character" w:customStyle="1" w:styleId="Heading2Char">
    <w:name w:val="Heading 2 Char"/>
    <w:basedOn w:val="DefaultParagraphFont"/>
    <w:link w:val="Heading2"/>
    <w:uiPriority w:val="9"/>
    <w:rsid w:val="00D4131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4131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E20FA2"/>
    <w:rPr>
      <w:rFonts w:asciiTheme="majorHAnsi" w:eastAsiaTheme="majorEastAsia" w:hAnsiTheme="majorHAnsi" w:cstheme="majorBidi"/>
      <w:i/>
      <w:iCs/>
      <w:color w:val="2F5496" w:themeColor="accent1" w:themeShade="BF"/>
      <w:sz w:val="20"/>
      <w:szCs w:val="20"/>
      <w:lang w:val="en-CA"/>
    </w:rPr>
  </w:style>
  <w:style w:type="character" w:customStyle="1" w:styleId="visually-hidden">
    <w:name w:val="visually-hidden"/>
    <w:basedOn w:val="DefaultParagraphFont"/>
    <w:rsid w:val="00E20FA2"/>
  </w:style>
  <w:style w:type="character" w:customStyle="1" w:styleId="pv-entitybullet-item-v2">
    <w:name w:val="pv-entity__bullet-item-v2"/>
    <w:basedOn w:val="DefaultParagraphFont"/>
    <w:rsid w:val="00E20FA2"/>
  </w:style>
  <w:style w:type="paragraph" w:customStyle="1" w:styleId="pv-entitydescription">
    <w:name w:val="pv-entity__description"/>
    <w:basedOn w:val="Normal"/>
    <w:rsid w:val="00E20FA2"/>
    <w:pPr>
      <w:spacing w:before="100" w:beforeAutospacing="1" w:after="100" w:afterAutospacing="1"/>
    </w:pPr>
    <w:rPr>
      <w:sz w:val="24"/>
      <w:szCs w:val="24"/>
      <w:lang w:val="en-US"/>
    </w:rPr>
  </w:style>
  <w:style w:type="character" w:customStyle="1" w:styleId="inline-show-more-textlink-container-expanded">
    <w:name w:val="inline-show-more-text__link-container-expanded"/>
    <w:basedOn w:val="DefaultParagraphFont"/>
    <w:rsid w:val="00E20FA2"/>
  </w:style>
  <w:style w:type="paragraph" w:customStyle="1" w:styleId="pv-entityposition-group-pager">
    <w:name w:val="pv-entity__position-group-pager"/>
    <w:basedOn w:val="Normal"/>
    <w:rsid w:val="00E20FA2"/>
    <w:pPr>
      <w:spacing w:before="100" w:beforeAutospacing="1" w:after="100" w:afterAutospacing="1"/>
    </w:pPr>
    <w:rPr>
      <w:sz w:val="24"/>
      <w:szCs w:val="24"/>
      <w:lang w:val="en-US"/>
    </w:rPr>
  </w:style>
  <w:style w:type="paragraph" w:customStyle="1" w:styleId="pv-entitysecondary-title">
    <w:name w:val="pv-entity__secondary-title"/>
    <w:basedOn w:val="Normal"/>
    <w:rsid w:val="00E20FA2"/>
    <w:pPr>
      <w:spacing w:before="100" w:beforeAutospacing="1" w:after="100" w:afterAutospacing="1"/>
    </w:pPr>
    <w:rPr>
      <w:sz w:val="24"/>
      <w:szCs w:val="24"/>
      <w:lang w:val="en-US"/>
    </w:rPr>
  </w:style>
  <w:style w:type="character" w:customStyle="1" w:styleId="pv-entitysecondary-title1">
    <w:name w:val="pv-entity__secondary-title1"/>
    <w:basedOn w:val="DefaultParagraphFont"/>
    <w:rsid w:val="00E20FA2"/>
  </w:style>
  <w:style w:type="character" w:customStyle="1" w:styleId="visually-hidden1">
    <w:name w:val="visually-hidden1"/>
    <w:basedOn w:val="DefaultParagraphFont"/>
    <w:rsid w:val="00E20FA2"/>
  </w:style>
  <w:style w:type="paragraph" w:customStyle="1" w:styleId="Normal1">
    <w:name w:val="Normal1"/>
    <w:rsid w:val="008C5B8C"/>
    <w:pPr>
      <w:spacing w:after="0" w:line="240" w:lineRule="auto"/>
    </w:pPr>
    <w:rPr>
      <w:rFonts w:ascii="Cambria" w:eastAsia="Cambria" w:hAnsi="Cambria" w:cs="Cambria"/>
      <w:color w:val="000000"/>
      <w:sz w:val="24"/>
      <w:szCs w:val="24"/>
    </w:rPr>
  </w:style>
  <w:style w:type="character" w:customStyle="1" w:styleId="Heading1Char">
    <w:name w:val="Heading 1 Char"/>
    <w:basedOn w:val="DefaultParagraphFont"/>
    <w:link w:val="Heading1"/>
    <w:uiPriority w:val="9"/>
    <w:rsid w:val="00062AA2"/>
    <w:rPr>
      <w:rFonts w:asciiTheme="majorHAnsi" w:eastAsiaTheme="majorEastAsia" w:hAnsiTheme="majorHAnsi" w:cstheme="majorBidi"/>
      <w:color w:val="2F5496" w:themeColor="accent1" w:themeShade="BF"/>
      <w:sz w:val="32"/>
      <w:szCs w:val="32"/>
      <w:lang w:val="en-CA"/>
    </w:rPr>
  </w:style>
  <w:style w:type="paragraph" w:customStyle="1" w:styleId="xmsonormal">
    <w:name w:val="x_msonormal"/>
    <w:basedOn w:val="Normal"/>
    <w:rsid w:val="00DA6F18"/>
    <w:rPr>
      <w:rFonts w:ascii="Calibri" w:eastAsiaTheme="minorHAnsi" w:hAnsi="Calibri" w:cs="Calibri"/>
      <w:sz w:val="22"/>
      <w:szCs w:val="22"/>
      <w:lang w:val="en-US"/>
    </w:rPr>
  </w:style>
  <w:style w:type="paragraph" w:customStyle="1" w:styleId="xmsolistparagraph">
    <w:name w:val="x_msolistparagraph"/>
    <w:basedOn w:val="Normal"/>
    <w:rsid w:val="00925C22"/>
    <w:rPr>
      <w:rFonts w:ascii="Calibri" w:eastAsiaTheme="minorHAnsi" w:hAnsi="Calibri" w:cs="Calibri"/>
      <w:sz w:val="22"/>
      <w:szCs w:val="22"/>
      <w:lang w:val="en-US"/>
    </w:rPr>
  </w:style>
  <w:style w:type="character" w:styleId="UnresolvedMention">
    <w:name w:val="Unresolved Mention"/>
    <w:basedOn w:val="DefaultParagraphFont"/>
    <w:uiPriority w:val="99"/>
    <w:semiHidden/>
    <w:unhideWhenUsed/>
    <w:rsid w:val="00D93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7255">
      <w:bodyDiv w:val="1"/>
      <w:marLeft w:val="0"/>
      <w:marRight w:val="0"/>
      <w:marTop w:val="0"/>
      <w:marBottom w:val="0"/>
      <w:divBdr>
        <w:top w:val="none" w:sz="0" w:space="0" w:color="auto"/>
        <w:left w:val="none" w:sz="0" w:space="0" w:color="auto"/>
        <w:bottom w:val="none" w:sz="0" w:space="0" w:color="auto"/>
        <w:right w:val="none" w:sz="0" w:space="0" w:color="auto"/>
      </w:divBdr>
    </w:div>
    <w:div w:id="43140054">
      <w:bodyDiv w:val="1"/>
      <w:marLeft w:val="0"/>
      <w:marRight w:val="0"/>
      <w:marTop w:val="0"/>
      <w:marBottom w:val="0"/>
      <w:divBdr>
        <w:top w:val="none" w:sz="0" w:space="0" w:color="auto"/>
        <w:left w:val="none" w:sz="0" w:space="0" w:color="auto"/>
        <w:bottom w:val="none" w:sz="0" w:space="0" w:color="auto"/>
        <w:right w:val="none" w:sz="0" w:space="0" w:color="auto"/>
      </w:divBdr>
    </w:div>
    <w:div w:id="112790768">
      <w:bodyDiv w:val="1"/>
      <w:marLeft w:val="0"/>
      <w:marRight w:val="0"/>
      <w:marTop w:val="0"/>
      <w:marBottom w:val="0"/>
      <w:divBdr>
        <w:top w:val="none" w:sz="0" w:space="0" w:color="auto"/>
        <w:left w:val="none" w:sz="0" w:space="0" w:color="auto"/>
        <w:bottom w:val="none" w:sz="0" w:space="0" w:color="auto"/>
        <w:right w:val="none" w:sz="0" w:space="0" w:color="auto"/>
      </w:divBdr>
    </w:div>
    <w:div w:id="133527400">
      <w:bodyDiv w:val="1"/>
      <w:marLeft w:val="0"/>
      <w:marRight w:val="0"/>
      <w:marTop w:val="0"/>
      <w:marBottom w:val="0"/>
      <w:divBdr>
        <w:top w:val="none" w:sz="0" w:space="0" w:color="auto"/>
        <w:left w:val="none" w:sz="0" w:space="0" w:color="auto"/>
        <w:bottom w:val="none" w:sz="0" w:space="0" w:color="auto"/>
        <w:right w:val="none" w:sz="0" w:space="0" w:color="auto"/>
      </w:divBdr>
    </w:div>
    <w:div w:id="167251528">
      <w:bodyDiv w:val="1"/>
      <w:marLeft w:val="0"/>
      <w:marRight w:val="0"/>
      <w:marTop w:val="0"/>
      <w:marBottom w:val="0"/>
      <w:divBdr>
        <w:top w:val="none" w:sz="0" w:space="0" w:color="auto"/>
        <w:left w:val="none" w:sz="0" w:space="0" w:color="auto"/>
        <w:bottom w:val="none" w:sz="0" w:space="0" w:color="auto"/>
        <w:right w:val="none" w:sz="0" w:space="0" w:color="auto"/>
      </w:divBdr>
    </w:div>
    <w:div w:id="198057731">
      <w:bodyDiv w:val="1"/>
      <w:marLeft w:val="0"/>
      <w:marRight w:val="0"/>
      <w:marTop w:val="0"/>
      <w:marBottom w:val="0"/>
      <w:divBdr>
        <w:top w:val="none" w:sz="0" w:space="0" w:color="auto"/>
        <w:left w:val="none" w:sz="0" w:space="0" w:color="auto"/>
        <w:bottom w:val="none" w:sz="0" w:space="0" w:color="auto"/>
        <w:right w:val="none" w:sz="0" w:space="0" w:color="auto"/>
      </w:divBdr>
    </w:div>
    <w:div w:id="229190808">
      <w:bodyDiv w:val="1"/>
      <w:marLeft w:val="0"/>
      <w:marRight w:val="0"/>
      <w:marTop w:val="0"/>
      <w:marBottom w:val="0"/>
      <w:divBdr>
        <w:top w:val="none" w:sz="0" w:space="0" w:color="auto"/>
        <w:left w:val="none" w:sz="0" w:space="0" w:color="auto"/>
        <w:bottom w:val="none" w:sz="0" w:space="0" w:color="auto"/>
        <w:right w:val="none" w:sz="0" w:space="0" w:color="auto"/>
      </w:divBdr>
    </w:div>
    <w:div w:id="244145319">
      <w:bodyDiv w:val="1"/>
      <w:marLeft w:val="0"/>
      <w:marRight w:val="0"/>
      <w:marTop w:val="0"/>
      <w:marBottom w:val="0"/>
      <w:divBdr>
        <w:top w:val="none" w:sz="0" w:space="0" w:color="auto"/>
        <w:left w:val="none" w:sz="0" w:space="0" w:color="auto"/>
        <w:bottom w:val="none" w:sz="0" w:space="0" w:color="auto"/>
        <w:right w:val="none" w:sz="0" w:space="0" w:color="auto"/>
      </w:divBdr>
    </w:div>
    <w:div w:id="262423258">
      <w:bodyDiv w:val="1"/>
      <w:marLeft w:val="0"/>
      <w:marRight w:val="0"/>
      <w:marTop w:val="0"/>
      <w:marBottom w:val="0"/>
      <w:divBdr>
        <w:top w:val="none" w:sz="0" w:space="0" w:color="auto"/>
        <w:left w:val="none" w:sz="0" w:space="0" w:color="auto"/>
        <w:bottom w:val="none" w:sz="0" w:space="0" w:color="auto"/>
        <w:right w:val="none" w:sz="0" w:space="0" w:color="auto"/>
      </w:divBdr>
    </w:div>
    <w:div w:id="280113744">
      <w:bodyDiv w:val="1"/>
      <w:marLeft w:val="0"/>
      <w:marRight w:val="0"/>
      <w:marTop w:val="0"/>
      <w:marBottom w:val="0"/>
      <w:divBdr>
        <w:top w:val="none" w:sz="0" w:space="0" w:color="auto"/>
        <w:left w:val="none" w:sz="0" w:space="0" w:color="auto"/>
        <w:bottom w:val="none" w:sz="0" w:space="0" w:color="auto"/>
        <w:right w:val="none" w:sz="0" w:space="0" w:color="auto"/>
      </w:divBdr>
    </w:div>
    <w:div w:id="372922198">
      <w:bodyDiv w:val="1"/>
      <w:marLeft w:val="0"/>
      <w:marRight w:val="0"/>
      <w:marTop w:val="0"/>
      <w:marBottom w:val="0"/>
      <w:divBdr>
        <w:top w:val="none" w:sz="0" w:space="0" w:color="auto"/>
        <w:left w:val="none" w:sz="0" w:space="0" w:color="auto"/>
        <w:bottom w:val="none" w:sz="0" w:space="0" w:color="auto"/>
        <w:right w:val="none" w:sz="0" w:space="0" w:color="auto"/>
      </w:divBdr>
    </w:div>
    <w:div w:id="442070694">
      <w:bodyDiv w:val="1"/>
      <w:marLeft w:val="0"/>
      <w:marRight w:val="0"/>
      <w:marTop w:val="0"/>
      <w:marBottom w:val="0"/>
      <w:divBdr>
        <w:top w:val="none" w:sz="0" w:space="0" w:color="auto"/>
        <w:left w:val="none" w:sz="0" w:space="0" w:color="auto"/>
        <w:bottom w:val="none" w:sz="0" w:space="0" w:color="auto"/>
        <w:right w:val="none" w:sz="0" w:space="0" w:color="auto"/>
      </w:divBdr>
    </w:div>
    <w:div w:id="526215555">
      <w:bodyDiv w:val="1"/>
      <w:marLeft w:val="0"/>
      <w:marRight w:val="0"/>
      <w:marTop w:val="0"/>
      <w:marBottom w:val="0"/>
      <w:divBdr>
        <w:top w:val="none" w:sz="0" w:space="0" w:color="auto"/>
        <w:left w:val="none" w:sz="0" w:space="0" w:color="auto"/>
        <w:bottom w:val="none" w:sz="0" w:space="0" w:color="auto"/>
        <w:right w:val="none" w:sz="0" w:space="0" w:color="auto"/>
      </w:divBdr>
    </w:div>
    <w:div w:id="584534562">
      <w:bodyDiv w:val="1"/>
      <w:marLeft w:val="0"/>
      <w:marRight w:val="0"/>
      <w:marTop w:val="0"/>
      <w:marBottom w:val="0"/>
      <w:divBdr>
        <w:top w:val="none" w:sz="0" w:space="0" w:color="auto"/>
        <w:left w:val="none" w:sz="0" w:space="0" w:color="auto"/>
        <w:bottom w:val="none" w:sz="0" w:space="0" w:color="auto"/>
        <w:right w:val="none" w:sz="0" w:space="0" w:color="auto"/>
      </w:divBdr>
    </w:div>
    <w:div w:id="637758191">
      <w:bodyDiv w:val="1"/>
      <w:marLeft w:val="0"/>
      <w:marRight w:val="0"/>
      <w:marTop w:val="0"/>
      <w:marBottom w:val="0"/>
      <w:divBdr>
        <w:top w:val="none" w:sz="0" w:space="0" w:color="auto"/>
        <w:left w:val="none" w:sz="0" w:space="0" w:color="auto"/>
        <w:bottom w:val="none" w:sz="0" w:space="0" w:color="auto"/>
        <w:right w:val="none" w:sz="0" w:space="0" w:color="auto"/>
      </w:divBdr>
    </w:div>
    <w:div w:id="647443006">
      <w:bodyDiv w:val="1"/>
      <w:marLeft w:val="0"/>
      <w:marRight w:val="0"/>
      <w:marTop w:val="0"/>
      <w:marBottom w:val="0"/>
      <w:divBdr>
        <w:top w:val="none" w:sz="0" w:space="0" w:color="auto"/>
        <w:left w:val="none" w:sz="0" w:space="0" w:color="auto"/>
        <w:bottom w:val="none" w:sz="0" w:space="0" w:color="auto"/>
        <w:right w:val="none" w:sz="0" w:space="0" w:color="auto"/>
      </w:divBdr>
    </w:div>
    <w:div w:id="649333485">
      <w:bodyDiv w:val="1"/>
      <w:marLeft w:val="0"/>
      <w:marRight w:val="0"/>
      <w:marTop w:val="0"/>
      <w:marBottom w:val="0"/>
      <w:divBdr>
        <w:top w:val="none" w:sz="0" w:space="0" w:color="auto"/>
        <w:left w:val="none" w:sz="0" w:space="0" w:color="auto"/>
        <w:bottom w:val="none" w:sz="0" w:space="0" w:color="auto"/>
        <w:right w:val="none" w:sz="0" w:space="0" w:color="auto"/>
      </w:divBdr>
    </w:div>
    <w:div w:id="649792712">
      <w:bodyDiv w:val="1"/>
      <w:marLeft w:val="0"/>
      <w:marRight w:val="0"/>
      <w:marTop w:val="0"/>
      <w:marBottom w:val="0"/>
      <w:divBdr>
        <w:top w:val="none" w:sz="0" w:space="0" w:color="auto"/>
        <w:left w:val="none" w:sz="0" w:space="0" w:color="auto"/>
        <w:bottom w:val="none" w:sz="0" w:space="0" w:color="auto"/>
        <w:right w:val="none" w:sz="0" w:space="0" w:color="auto"/>
      </w:divBdr>
    </w:div>
    <w:div w:id="700400658">
      <w:bodyDiv w:val="1"/>
      <w:marLeft w:val="0"/>
      <w:marRight w:val="0"/>
      <w:marTop w:val="0"/>
      <w:marBottom w:val="0"/>
      <w:divBdr>
        <w:top w:val="none" w:sz="0" w:space="0" w:color="auto"/>
        <w:left w:val="none" w:sz="0" w:space="0" w:color="auto"/>
        <w:bottom w:val="none" w:sz="0" w:space="0" w:color="auto"/>
        <w:right w:val="none" w:sz="0" w:space="0" w:color="auto"/>
      </w:divBdr>
      <w:divsChild>
        <w:div w:id="908491893">
          <w:marLeft w:val="0"/>
          <w:marRight w:val="0"/>
          <w:marTop w:val="0"/>
          <w:marBottom w:val="0"/>
          <w:divBdr>
            <w:top w:val="none" w:sz="0" w:space="0" w:color="auto"/>
            <w:left w:val="none" w:sz="0" w:space="0" w:color="auto"/>
            <w:bottom w:val="none" w:sz="0" w:space="0" w:color="auto"/>
            <w:right w:val="none" w:sz="0" w:space="0" w:color="auto"/>
          </w:divBdr>
        </w:div>
        <w:div w:id="1064640749">
          <w:marLeft w:val="0"/>
          <w:marRight w:val="0"/>
          <w:marTop w:val="0"/>
          <w:marBottom w:val="0"/>
          <w:divBdr>
            <w:top w:val="none" w:sz="0" w:space="0" w:color="auto"/>
            <w:left w:val="none" w:sz="0" w:space="0" w:color="auto"/>
            <w:bottom w:val="none" w:sz="0" w:space="0" w:color="auto"/>
            <w:right w:val="none" w:sz="0" w:space="0" w:color="auto"/>
          </w:divBdr>
        </w:div>
        <w:div w:id="1155800266">
          <w:marLeft w:val="0"/>
          <w:marRight w:val="0"/>
          <w:marTop w:val="0"/>
          <w:marBottom w:val="0"/>
          <w:divBdr>
            <w:top w:val="none" w:sz="0" w:space="0" w:color="auto"/>
            <w:left w:val="none" w:sz="0" w:space="0" w:color="auto"/>
            <w:bottom w:val="none" w:sz="0" w:space="0" w:color="auto"/>
            <w:right w:val="none" w:sz="0" w:space="0" w:color="auto"/>
          </w:divBdr>
        </w:div>
        <w:div w:id="339967519">
          <w:marLeft w:val="0"/>
          <w:marRight w:val="0"/>
          <w:marTop w:val="0"/>
          <w:marBottom w:val="0"/>
          <w:divBdr>
            <w:top w:val="none" w:sz="0" w:space="0" w:color="auto"/>
            <w:left w:val="none" w:sz="0" w:space="0" w:color="auto"/>
            <w:bottom w:val="none" w:sz="0" w:space="0" w:color="auto"/>
            <w:right w:val="none" w:sz="0" w:space="0" w:color="auto"/>
          </w:divBdr>
        </w:div>
        <w:div w:id="691877088">
          <w:marLeft w:val="0"/>
          <w:marRight w:val="0"/>
          <w:marTop w:val="0"/>
          <w:marBottom w:val="0"/>
          <w:divBdr>
            <w:top w:val="none" w:sz="0" w:space="0" w:color="auto"/>
            <w:left w:val="none" w:sz="0" w:space="0" w:color="auto"/>
            <w:bottom w:val="none" w:sz="0" w:space="0" w:color="auto"/>
            <w:right w:val="none" w:sz="0" w:space="0" w:color="auto"/>
          </w:divBdr>
        </w:div>
        <w:div w:id="99034444">
          <w:marLeft w:val="0"/>
          <w:marRight w:val="0"/>
          <w:marTop w:val="0"/>
          <w:marBottom w:val="0"/>
          <w:divBdr>
            <w:top w:val="none" w:sz="0" w:space="0" w:color="auto"/>
            <w:left w:val="none" w:sz="0" w:space="0" w:color="auto"/>
            <w:bottom w:val="none" w:sz="0" w:space="0" w:color="auto"/>
            <w:right w:val="none" w:sz="0" w:space="0" w:color="auto"/>
          </w:divBdr>
          <w:divsChild>
            <w:div w:id="27218644">
              <w:marLeft w:val="0"/>
              <w:marRight w:val="0"/>
              <w:marTop w:val="0"/>
              <w:marBottom w:val="0"/>
              <w:divBdr>
                <w:top w:val="none" w:sz="0" w:space="0" w:color="auto"/>
                <w:left w:val="none" w:sz="0" w:space="0" w:color="auto"/>
                <w:bottom w:val="none" w:sz="0" w:space="0" w:color="auto"/>
                <w:right w:val="none" w:sz="0" w:space="0" w:color="auto"/>
              </w:divBdr>
            </w:div>
            <w:div w:id="991788481">
              <w:marLeft w:val="0"/>
              <w:marRight w:val="0"/>
              <w:marTop w:val="0"/>
              <w:marBottom w:val="0"/>
              <w:divBdr>
                <w:top w:val="none" w:sz="0" w:space="0" w:color="auto"/>
                <w:left w:val="none" w:sz="0" w:space="0" w:color="auto"/>
                <w:bottom w:val="none" w:sz="0" w:space="0" w:color="auto"/>
                <w:right w:val="none" w:sz="0" w:space="0" w:color="auto"/>
              </w:divBdr>
            </w:div>
          </w:divsChild>
        </w:div>
        <w:div w:id="1692949241">
          <w:marLeft w:val="0"/>
          <w:marRight w:val="0"/>
          <w:marTop w:val="0"/>
          <w:marBottom w:val="0"/>
          <w:divBdr>
            <w:top w:val="none" w:sz="0" w:space="0" w:color="auto"/>
            <w:left w:val="none" w:sz="0" w:space="0" w:color="auto"/>
            <w:bottom w:val="none" w:sz="0" w:space="0" w:color="auto"/>
            <w:right w:val="none" w:sz="0" w:space="0" w:color="auto"/>
          </w:divBdr>
        </w:div>
        <w:div w:id="571933803">
          <w:marLeft w:val="0"/>
          <w:marRight w:val="0"/>
          <w:marTop w:val="0"/>
          <w:marBottom w:val="0"/>
          <w:divBdr>
            <w:top w:val="none" w:sz="0" w:space="0" w:color="auto"/>
            <w:left w:val="none" w:sz="0" w:space="0" w:color="auto"/>
            <w:bottom w:val="none" w:sz="0" w:space="0" w:color="auto"/>
            <w:right w:val="none" w:sz="0" w:space="0" w:color="auto"/>
          </w:divBdr>
        </w:div>
        <w:div w:id="1963226964">
          <w:marLeft w:val="0"/>
          <w:marRight w:val="0"/>
          <w:marTop w:val="0"/>
          <w:marBottom w:val="0"/>
          <w:divBdr>
            <w:top w:val="none" w:sz="0" w:space="0" w:color="auto"/>
            <w:left w:val="none" w:sz="0" w:space="0" w:color="auto"/>
            <w:bottom w:val="none" w:sz="0" w:space="0" w:color="auto"/>
            <w:right w:val="none" w:sz="0" w:space="0" w:color="auto"/>
          </w:divBdr>
        </w:div>
        <w:div w:id="1995452290">
          <w:marLeft w:val="0"/>
          <w:marRight w:val="0"/>
          <w:marTop w:val="0"/>
          <w:marBottom w:val="0"/>
          <w:divBdr>
            <w:top w:val="none" w:sz="0" w:space="0" w:color="auto"/>
            <w:left w:val="none" w:sz="0" w:space="0" w:color="auto"/>
            <w:bottom w:val="none" w:sz="0" w:space="0" w:color="auto"/>
            <w:right w:val="none" w:sz="0" w:space="0" w:color="auto"/>
          </w:divBdr>
        </w:div>
        <w:div w:id="691881844">
          <w:marLeft w:val="0"/>
          <w:marRight w:val="0"/>
          <w:marTop w:val="0"/>
          <w:marBottom w:val="0"/>
          <w:divBdr>
            <w:top w:val="none" w:sz="0" w:space="0" w:color="auto"/>
            <w:left w:val="none" w:sz="0" w:space="0" w:color="auto"/>
            <w:bottom w:val="none" w:sz="0" w:space="0" w:color="auto"/>
            <w:right w:val="none" w:sz="0" w:space="0" w:color="auto"/>
          </w:divBdr>
        </w:div>
        <w:div w:id="1235121043">
          <w:marLeft w:val="0"/>
          <w:marRight w:val="0"/>
          <w:marTop w:val="0"/>
          <w:marBottom w:val="0"/>
          <w:divBdr>
            <w:top w:val="none" w:sz="0" w:space="0" w:color="auto"/>
            <w:left w:val="none" w:sz="0" w:space="0" w:color="auto"/>
            <w:bottom w:val="none" w:sz="0" w:space="0" w:color="auto"/>
            <w:right w:val="none" w:sz="0" w:space="0" w:color="auto"/>
          </w:divBdr>
        </w:div>
      </w:divsChild>
    </w:div>
    <w:div w:id="801193058">
      <w:bodyDiv w:val="1"/>
      <w:marLeft w:val="0"/>
      <w:marRight w:val="0"/>
      <w:marTop w:val="0"/>
      <w:marBottom w:val="0"/>
      <w:divBdr>
        <w:top w:val="none" w:sz="0" w:space="0" w:color="auto"/>
        <w:left w:val="none" w:sz="0" w:space="0" w:color="auto"/>
        <w:bottom w:val="none" w:sz="0" w:space="0" w:color="auto"/>
        <w:right w:val="none" w:sz="0" w:space="0" w:color="auto"/>
      </w:divBdr>
    </w:div>
    <w:div w:id="806705903">
      <w:bodyDiv w:val="1"/>
      <w:marLeft w:val="0"/>
      <w:marRight w:val="0"/>
      <w:marTop w:val="0"/>
      <w:marBottom w:val="0"/>
      <w:divBdr>
        <w:top w:val="none" w:sz="0" w:space="0" w:color="auto"/>
        <w:left w:val="none" w:sz="0" w:space="0" w:color="auto"/>
        <w:bottom w:val="none" w:sz="0" w:space="0" w:color="auto"/>
        <w:right w:val="none" w:sz="0" w:space="0" w:color="auto"/>
      </w:divBdr>
      <w:divsChild>
        <w:div w:id="1004211527">
          <w:marLeft w:val="1200"/>
          <w:marRight w:val="0"/>
          <w:marTop w:val="0"/>
          <w:marBottom w:val="0"/>
          <w:divBdr>
            <w:top w:val="none" w:sz="0" w:space="0" w:color="auto"/>
            <w:left w:val="none" w:sz="0" w:space="0" w:color="auto"/>
            <w:bottom w:val="none" w:sz="0" w:space="0" w:color="auto"/>
            <w:right w:val="none" w:sz="0" w:space="0" w:color="auto"/>
          </w:divBdr>
          <w:divsChild>
            <w:div w:id="1571578534">
              <w:marLeft w:val="0"/>
              <w:marRight w:val="0"/>
              <w:marTop w:val="0"/>
              <w:marBottom w:val="0"/>
              <w:divBdr>
                <w:top w:val="none" w:sz="0" w:space="0" w:color="auto"/>
                <w:left w:val="none" w:sz="0" w:space="0" w:color="auto"/>
                <w:bottom w:val="none" w:sz="0" w:space="0" w:color="auto"/>
                <w:right w:val="none" w:sz="0" w:space="0" w:color="auto"/>
              </w:divBdr>
            </w:div>
          </w:divsChild>
        </w:div>
        <w:div w:id="1561133921">
          <w:marLeft w:val="1200"/>
          <w:marRight w:val="0"/>
          <w:marTop w:val="0"/>
          <w:marBottom w:val="0"/>
          <w:divBdr>
            <w:top w:val="none" w:sz="0" w:space="0" w:color="auto"/>
            <w:left w:val="none" w:sz="0" w:space="0" w:color="auto"/>
            <w:bottom w:val="none" w:sz="0" w:space="0" w:color="auto"/>
            <w:right w:val="none" w:sz="0" w:space="0" w:color="auto"/>
          </w:divBdr>
        </w:div>
      </w:divsChild>
    </w:div>
    <w:div w:id="847132550">
      <w:bodyDiv w:val="1"/>
      <w:marLeft w:val="0"/>
      <w:marRight w:val="0"/>
      <w:marTop w:val="0"/>
      <w:marBottom w:val="0"/>
      <w:divBdr>
        <w:top w:val="none" w:sz="0" w:space="0" w:color="auto"/>
        <w:left w:val="none" w:sz="0" w:space="0" w:color="auto"/>
        <w:bottom w:val="none" w:sz="0" w:space="0" w:color="auto"/>
        <w:right w:val="none" w:sz="0" w:space="0" w:color="auto"/>
      </w:divBdr>
    </w:div>
    <w:div w:id="888037043">
      <w:bodyDiv w:val="1"/>
      <w:marLeft w:val="0"/>
      <w:marRight w:val="0"/>
      <w:marTop w:val="0"/>
      <w:marBottom w:val="0"/>
      <w:divBdr>
        <w:top w:val="none" w:sz="0" w:space="0" w:color="auto"/>
        <w:left w:val="none" w:sz="0" w:space="0" w:color="auto"/>
        <w:bottom w:val="none" w:sz="0" w:space="0" w:color="auto"/>
        <w:right w:val="none" w:sz="0" w:space="0" w:color="auto"/>
      </w:divBdr>
      <w:divsChild>
        <w:div w:id="508763386">
          <w:marLeft w:val="0"/>
          <w:marRight w:val="0"/>
          <w:marTop w:val="0"/>
          <w:marBottom w:val="0"/>
          <w:divBdr>
            <w:top w:val="none" w:sz="0" w:space="0" w:color="auto"/>
            <w:left w:val="none" w:sz="0" w:space="0" w:color="auto"/>
            <w:bottom w:val="none" w:sz="0" w:space="0" w:color="auto"/>
            <w:right w:val="none" w:sz="0" w:space="0" w:color="auto"/>
          </w:divBdr>
          <w:divsChild>
            <w:div w:id="612323194">
              <w:marLeft w:val="0"/>
              <w:marRight w:val="0"/>
              <w:marTop w:val="0"/>
              <w:marBottom w:val="0"/>
              <w:divBdr>
                <w:top w:val="none" w:sz="0" w:space="0" w:color="auto"/>
                <w:left w:val="none" w:sz="0" w:space="0" w:color="auto"/>
                <w:bottom w:val="none" w:sz="0" w:space="0" w:color="auto"/>
                <w:right w:val="none" w:sz="0" w:space="0" w:color="auto"/>
              </w:divBdr>
              <w:divsChild>
                <w:div w:id="1890871680">
                  <w:marLeft w:val="0"/>
                  <w:marRight w:val="0"/>
                  <w:marTop w:val="0"/>
                  <w:marBottom w:val="0"/>
                  <w:divBdr>
                    <w:top w:val="none" w:sz="0" w:space="0" w:color="auto"/>
                    <w:left w:val="none" w:sz="0" w:space="0" w:color="auto"/>
                    <w:bottom w:val="none" w:sz="0" w:space="0" w:color="auto"/>
                    <w:right w:val="none" w:sz="0" w:space="0" w:color="auto"/>
                  </w:divBdr>
                </w:div>
                <w:div w:id="2104565549">
                  <w:marLeft w:val="1200"/>
                  <w:marRight w:val="0"/>
                  <w:marTop w:val="0"/>
                  <w:marBottom w:val="0"/>
                  <w:divBdr>
                    <w:top w:val="none" w:sz="0" w:space="0" w:color="auto"/>
                    <w:left w:val="none" w:sz="0" w:space="0" w:color="auto"/>
                    <w:bottom w:val="none" w:sz="0" w:space="0" w:color="auto"/>
                    <w:right w:val="none" w:sz="0" w:space="0" w:color="auto"/>
                  </w:divBdr>
                  <w:divsChild>
                    <w:div w:id="1694845824">
                      <w:marLeft w:val="0"/>
                      <w:marRight w:val="0"/>
                      <w:marTop w:val="0"/>
                      <w:marBottom w:val="0"/>
                      <w:divBdr>
                        <w:top w:val="none" w:sz="0" w:space="0" w:color="auto"/>
                        <w:left w:val="none" w:sz="0" w:space="0" w:color="auto"/>
                        <w:bottom w:val="none" w:sz="0" w:space="0" w:color="auto"/>
                        <w:right w:val="none" w:sz="0" w:space="0" w:color="auto"/>
                      </w:divBdr>
                    </w:div>
                  </w:divsChild>
                </w:div>
                <w:div w:id="14543678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551785">
      <w:bodyDiv w:val="1"/>
      <w:marLeft w:val="0"/>
      <w:marRight w:val="0"/>
      <w:marTop w:val="0"/>
      <w:marBottom w:val="0"/>
      <w:divBdr>
        <w:top w:val="none" w:sz="0" w:space="0" w:color="auto"/>
        <w:left w:val="none" w:sz="0" w:space="0" w:color="auto"/>
        <w:bottom w:val="none" w:sz="0" w:space="0" w:color="auto"/>
        <w:right w:val="none" w:sz="0" w:space="0" w:color="auto"/>
      </w:divBdr>
      <w:divsChild>
        <w:div w:id="1656492791">
          <w:marLeft w:val="0"/>
          <w:marRight w:val="0"/>
          <w:marTop w:val="0"/>
          <w:marBottom w:val="0"/>
          <w:divBdr>
            <w:top w:val="none" w:sz="0" w:space="0" w:color="auto"/>
            <w:left w:val="none" w:sz="0" w:space="0" w:color="auto"/>
            <w:bottom w:val="none" w:sz="0" w:space="0" w:color="auto"/>
            <w:right w:val="none" w:sz="0" w:space="0" w:color="auto"/>
          </w:divBdr>
          <w:divsChild>
            <w:div w:id="484399623">
              <w:marLeft w:val="0"/>
              <w:marRight w:val="0"/>
              <w:marTop w:val="0"/>
              <w:marBottom w:val="0"/>
              <w:divBdr>
                <w:top w:val="none" w:sz="0" w:space="0" w:color="auto"/>
                <w:left w:val="none" w:sz="0" w:space="0" w:color="auto"/>
                <w:bottom w:val="none" w:sz="0" w:space="0" w:color="auto"/>
                <w:right w:val="none" w:sz="0" w:space="0" w:color="auto"/>
              </w:divBdr>
              <w:divsChild>
                <w:div w:id="278076806">
                  <w:marLeft w:val="0"/>
                  <w:marRight w:val="0"/>
                  <w:marTop w:val="0"/>
                  <w:marBottom w:val="0"/>
                  <w:divBdr>
                    <w:top w:val="none" w:sz="0" w:space="0" w:color="auto"/>
                    <w:left w:val="none" w:sz="0" w:space="0" w:color="auto"/>
                    <w:bottom w:val="none" w:sz="0" w:space="0" w:color="auto"/>
                    <w:right w:val="none" w:sz="0" w:space="0" w:color="auto"/>
                  </w:divBdr>
                  <w:divsChild>
                    <w:div w:id="1251966101">
                      <w:marLeft w:val="0"/>
                      <w:marRight w:val="0"/>
                      <w:marTop w:val="0"/>
                      <w:marBottom w:val="0"/>
                      <w:divBdr>
                        <w:top w:val="none" w:sz="0" w:space="0" w:color="auto"/>
                        <w:left w:val="none" w:sz="0" w:space="0" w:color="auto"/>
                        <w:bottom w:val="none" w:sz="0" w:space="0" w:color="auto"/>
                        <w:right w:val="none" w:sz="0" w:space="0" w:color="auto"/>
                      </w:divBdr>
                      <w:divsChild>
                        <w:div w:id="106895891">
                          <w:marLeft w:val="0"/>
                          <w:marRight w:val="0"/>
                          <w:marTop w:val="0"/>
                          <w:marBottom w:val="0"/>
                          <w:divBdr>
                            <w:top w:val="none" w:sz="0" w:space="0" w:color="auto"/>
                            <w:left w:val="none" w:sz="0" w:space="0" w:color="auto"/>
                            <w:bottom w:val="none" w:sz="0" w:space="0" w:color="auto"/>
                            <w:right w:val="none" w:sz="0" w:space="0" w:color="auto"/>
                          </w:divBdr>
                          <w:divsChild>
                            <w:div w:id="1810398730">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587550">
          <w:marLeft w:val="0"/>
          <w:marRight w:val="0"/>
          <w:marTop w:val="0"/>
          <w:marBottom w:val="0"/>
          <w:divBdr>
            <w:top w:val="none" w:sz="0" w:space="0" w:color="auto"/>
            <w:left w:val="none" w:sz="0" w:space="0" w:color="auto"/>
            <w:bottom w:val="none" w:sz="0" w:space="0" w:color="auto"/>
            <w:right w:val="none" w:sz="0" w:space="0" w:color="auto"/>
          </w:divBdr>
          <w:divsChild>
            <w:div w:id="1533155630">
              <w:marLeft w:val="0"/>
              <w:marRight w:val="0"/>
              <w:marTop w:val="0"/>
              <w:marBottom w:val="0"/>
              <w:divBdr>
                <w:top w:val="none" w:sz="0" w:space="0" w:color="auto"/>
                <w:left w:val="none" w:sz="0" w:space="0" w:color="auto"/>
                <w:bottom w:val="none" w:sz="0" w:space="0" w:color="auto"/>
                <w:right w:val="none" w:sz="0" w:space="0" w:color="auto"/>
              </w:divBdr>
              <w:divsChild>
                <w:div w:id="1802920028">
                  <w:marLeft w:val="0"/>
                  <w:marRight w:val="0"/>
                  <w:marTop w:val="0"/>
                  <w:marBottom w:val="0"/>
                  <w:divBdr>
                    <w:top w:val="none" w:sz="0" w:space="0" w:color="auto"/>
                    <w:left w:val="none" w:sz="0" w:space="0" w:color="auto"/>
                    <w:bottom w:val="none" w:sz="0" w:space="0" w:color="auto"/>
                    <w:right w:val="none" w:sz="0" w:space="0" w:color="auto"/>
                  </w:divBdr>
                  <w:divsChild>
                    <w:div w:id="2142644880">
                      <w:marLeft w:val="0"/>
                      <w:marRight w:val="0"/>
                      <w:marTop w:val="0"/>
                      <w:marBottom w:val="0"/>
                      <w:divBdr>
                        <w:top w:val="none" w:sz="0" w:space="0" w:color="auto"/>
                        <w:left w:val="none" w:sz="0" w:space="0" w:color="auto"/>
                        <w:bottom w:val="none" w:sz="0" w:space="0" w:color="auto"/>
                        <w:right w:val="none" w:sz="0" w:space="0" w:color="auto"/>
                      </w:divBdr>
                      <w:divsChild>
                        <w:div w:id="1520779799">
                          <w:marLeft w:val="0"/>
                          <w:marRight w:val="0"/>
                          <w:marTop w:val="0"/>
                          <w:marBottom w:val="0"/>
                          <w:divBdr>
                            <w:top w:val="none" w:sz="0" w:space="0" w:color="auto"/>
                            <w:left w:val="none" w:sz="0" w:space="0" w:color="auto"/>
                            <w:bottom w:val="none" w:sz="0" w:space="0" w:color="auto"/>
                            <w:right w:val="none" w:sz="0" w:space="0" w:color="auto"/>
                          </w:divBdr>
                          <w:divsChild>
                            <w:div w:id="1037851305">
                              <w:marLeft w:val="1200"/>
                              <w:marRight w:val="0"/>
                              <w:marTop w:val="0"/>
                              <w:marBottom w:val="0"/>
                              <w:divBdr>
                                <w:top w:val="none" w:sz="0" w:space="0" w:color="auto"/>
                                <w:left w:val="none" w:sz="0" w:space="0" w:color="auto"/>
                                <w:bottom w:val="none" w:sz="0" w:space="0" w:color="auto"/>
                                <w:right w:val="none" w:sz="0" w:space="0" w:color="auto"/>
                              </w:divBdr>
                              <w:divsChild>
                                <w:div w:id="636879423">
                                  <w:marLeft w:val="0"/>
                                  <w:marRight w:val="0"/>
                                  <w:marTop w:val="0"/>
                                  <w:marBottom w:val="0"/>
                                  <w:divBdr>
                                    <w:top w:val="none" w:sz="0" w:space="0" w:color="auto"/>
                                    <w:left w:val="none" w:sz="0" w:space="0" w:color="auto"/>
                                    <w:bottom w:val="none" w:sz="0" w:space="0" w:color="auto"/>
                                    <w:right w:val="none" w:sz="0" w:space="0" w:color="auto"/>
                                  </w:divBdr>
                                </w:div>
                              </w:divsChild>
                            </w:div>
                            <w:div w:id="843932017">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159862">
      <w:bodyDiv w:val="1"/>
      <w:marLeft w:val="0"/>
      <w:marRight w:val="0"/>
      <w:marTop w:val="0"/>
      <w:marBottom w:val="0"/>
      <w:divBdr>
        <w:top w:val="none" w:sz="0" w:space="0" w:color="auto"/>
        <w:left w:val="none" w:sz="0" w:space="0" w:color="auto"/>
        <w:bottom w:val="none" w:sz="0" w:space="0" w:color="auto"/>
        <w:right w:val="none" w:sz="0" w:space="0" w:color="auto"/>
      </w:divBdr>
    </w:div>
    <w:div w:id="1031537871">
      <w:bodyDiv w:val="1"/>
      <w:marLeft w:val="0"/>
      <w:marRight w:val="0"/>
      <w:marTop w:val="0"/>
      <w:marBottom w:val="0"/>
      <w:divBdr>
        <w:top w:val="none" w:sz="0" w:space="0" w:color="auto"/>
        <w:left w:val="none" w:sz="0" w:space="0" w:color="auto"/>
        <w:bottom w:val="none" w:sz="0" w:space="0" w:color="auto"/>
        <w:right w:val="none" w:sz="0" w:space="0" w:color="auto"/>
      </w:divBdr>
    </w:div>
    <w:div w:id="1133137843">
      <w:bodyDiv w:val="1"/>
      <w:marLeft w:val="0"/>
      <w:marRight w:val="0"/>
      <w:marTop w:val="0"/>
      <w:marBottom w:val="0"/>
      <w:divBdr>
        <w:top w:val="none" w:sz="0" w:space="0" w:color="auto"/>
        <w:left w:val="none" w:sz="0" w:space="0" w:color="auto"/>
        <w:bottom w:val="none" w:sz="0" w:space="0" w:color="auto"/>
        <w:right w:val="none" w:sz="0" w:space="0" w:color="auto"/>
      </w:divBdr>
    </w:div>
    <w:div w:id="1159420062">
      <w:bodyDiv w:val="1"/>
      <w:marLeft w:val="0"/>
      <w:marRight w:val="0"/>
      <w:marTop w:val="0"/>
      <w:marBottom w:val="0"/>
      <w:divBdr>
        <w:top w:val="none" w:sz="0" w:space="0" w:color="auto"/>
        <w:left w:val="none" w:sz="0" w:space="0" w:color="auto"/>
        <w:bottom w:val="none" w:sz="0" w:space="0" w:color="auto"/>
        <w:right w:val="none" w:sz="0" w:space="0" w:color="auto"/>
      </w:divBdr>
    </w:div>
    <w:div w:id="1161696068">
      <w:bodyDiv w:val="1"/>
      <w:marLeft w:val="0"/>
      <w:marRight w:val="0"/>
      <w:marTop w:val="0"/>
      <w:marBottom w:val="0"/>
      <w:divBdr>
        <w:top w:val="none" w:sz="0" w:space="0" w:color="auto"/>
        <w:left w:val="none" w:sz="0" w:space="0" w:color="auto"/>
        <w:bottom w:val="none" w:sz="0" w:space="0" w:color="auto"/>
        <w:right w:val="none" w:sz="0" w:space="0" w:color="auto"/>
      </w:divBdr>
    </w:div>
    <w:div w:id="1205485572">
      <w:bodyDiv w:val="1"/>
      <w:marLeft w:val="0"/>
      <w:marRight w:val="0"/>
      <w:marTop w:val="0"/>
      <w:marBottom w:val="0"/>
      <w:divBdr>
        <w:top w:val="none" w:sz="0" w:space="0" w:color="auto"/>
        <w:left w:val="none" w:sz="0" w:space="0" w:color="auto"/>
        <w:bottom w:val="none" w:sz="0" w:space="0" w:color="auto"/>
        <w:right w:val="none" w:sz="0" w:space="0" w:color="auto"/>
      </w:divBdr>
    </w:div>
    <w:div w:id="1266886763">
      <w:bodyDiv w:val="1"/>
      <w:marLeft w:val="0"/>
      <w:marRight w:val="0"/>
      <w:marTop w:val="0"/>
      <w:marBottom w:val="0"/>
      <w:divBdr>
        <w:top w:val="none" w:sz="0" w:space="0" w:color="auto"/>
        <w:left w:val="none" w:sz="0" w:space="0" w:color="auto"/>
        <w:bottom w:val="none" w:sz="0" w:space="0" w:color="auto"/>
        <w:right w:val="none" w:sz="0" w:space="0" w:color="auto"/>
      </w:divBdr>
    </w:div>
    <w:div w:id="1313296510">
      <w:bodyDiv w:val="1"/>
      <w:marLeft w:val="0"/>
      <w:marRight w:val="0"/>
      <w:marTop w:val="0"/>
      <w:marBottom w:val="0"/>
      <w:divBdr>
        <w:top w:val="none" w:sz="0" w:space="0" w:color="auto"/>
        <w:left w:val="none" w:sz="0" w:space="0" w:color="auto"/>
        <w:bottom w:val="none" w:sz="0" w:space="0" w:color="auto"/>
        <w:right w:val="none" w:sz="0" w:space="0" w:color="auto"/>
      </w:divBdr>
    </w:div>
    <w:div w:id="1346906325">
      <w:bodyDiv w:val="1"/>
      <w:marLeft w:val="0"/>
      <w:marRight w:val="0"/>
      <w:marTop w:val="0"/>
      <w:marBottom w:val="0"/>
      <w:divBdr>
        <w:top w:val="none" w:sz="0" w:space="0" w:color="auto"/>
        <w:left w:val="none" w:sz="0" w:space="0" w:color="auto"/>
        <w:bottom w:val="none" w:sz="0" w:space="0" w:color="auto"/>
        <w:right w:val="none" w:sz="0" w:space="0" w:color="auto"/>
      </w:divBdr>
    </w:div>
    <w:div w:id="1462460792">
      <w:bodyDiv w:val="1"/>
      <w:marLeft w:val="0"/>
      <w:marRight w:val="0"/>
      <w:marTop w:val="0"/>
      <w:marBottom w:val="0"/>
      <w:divBdr>
        <w:top w:val="none" w:sz="0" w:space="0" w:color="auto"/>
        <w:left w:val="none" w:sz="0" w:space="0" w:color="auto"/>
        <w:bottom w:val="none" w:sz="0" w:space="0" w:color="auto"/>
        <w:right w:val="none" w:sz="0" w:space="0" w:color="auto"/>
      </w:divBdr>
    </w:div>
    <w:div w:id="1494300653">
      <w:bodyDiv w:val="1"/>
      <w:marLeft w:val="0"/>
      <w:marRight w:val="0"/>
      <w:marTop w:val="0"/>
      <w:marBottom w:val="0"/>
      <w:divBdr>
        <w:top w:val="none" w:sz="0" w:space="0" w:color="auto"/>
        <w:left w:val="none" w:sz="0" w:space="0" w:color="auto"/>
        <w:bottom w:val="none" w:sz="0" w:space="0" w:color="auto"/>
        <w:right w:val="none" w:sz="0" w:space="0" w:color="auto"/>
      </w:divBdr>
    </w:div>
    <w:div w:id="1495295684">
      <w:bodyDiv w:val="1"/>
      <w:marLeft w:val="0"/>
      <w:marRight w:val="0"/>
      <w:marTop w:val="0"/>
      <w:marBottom w:val="0"/>
      <w:divBdr>
        <w:top w:val="none" w:sz="0" w:space="0" w:color="auto"/>
        <w:left w:val="none" w:sz="0" w:space="0" w:color="auto"/>
        <w:bottom w:val="none" w:sz="0" w:space="0" w:color="auto"/>
        <w:right w:val="none" w:sz="0" w:space="0" w:color="auto"/>
      </w:divBdr>
    </w:div>
    <w:div w:id="1511333386">
      <w:bodyDiv w:val="1"/>
      <w:marLeft w:val="0"/>
      <w:marRight w:val="0"/>
      <w:marTop w:val="0"/>
      <w:marBottom w:val="0"/>
      <w:divBdr>
        <w:top w:val="none" w:sz="0" w:space="0" w:color="auto"/>
        <w:left w:val="none" w:sz="0" w:space="0" w:color="auto"/>
        <w:bottom w:val="none" w:sz="0" w:space="0" w:color="auto"/>
        <w:right w:val="none" w:sz="0" w:space="0" w:color="auto"/>
      </w:divBdr>
    </w:div>
    <w:div w:id="1561400160">
      <w:bodyDiv w:val="1"/>
      <w:marLeft w:val="0"/>
      <w:marRight w:val="0"/>
      <w:marTop w:val="0"/>
      <w:marBottom w:val="0"/>
      <w:divBdr>
        <w:top w:val="none" w:sz="0" w:space="0" w:color="auto"/>
        <w:left w:val="none" w:sz="0" w:space="0" w:color="auto"/>
        <w:bottom w:val="none" w:sz="0" w:space="0" w:color="auto"/>
        <w:right w:val="none" w:sz="0" w:space="0" w:color="auto"/>
      </w:divBdr>
    </w:div>
    <w:div w:id="1659578796">
      <w:bodyDiv w:val="1"/>
      <w:marLeft w:val="0"/>
      <w:marRight w:val="0"/>
      <w:marTop w:val="0"/>
      <w:marBottom w:val="0"/>
      <w:divBdr>
        <w:top w:val="none" w:sz="0" w:space="0" w:color="auto"/>
        <w:left w:val="none" w:sz="0" w:space="0" w:color="auto"/>
        <w:bottom w:val="none" w:sz="0" w:space="0" w:color="auto"/>
        <w:right w:val="none" w:sz="0" w:space="0" w:color="auto"/>
      </w:divBdr>
      <w:divsChild>
        <w:div w:id="723798651">
          <w:marLeft w:val="1200"/>
          <w:marRight w:val="0"/>
          <w:marTop w:val="0"/>
          <w:marBottom w:val="0"/>
          <w:divBdr>
            <w:top w:val="none" w:sz="0" w:space="0" w:color="auto"/>
            <w:left w:val="none" w:sz="0" w:space="0" w:color="auto"/>
            <w:bottom w:val="none" w:sz="0" w:space="0" w:color="auto"/>
            <w:right w:val="none" w:sz="0" w:space="0" w:color="auto"/>
          </w:divBdr>
          <w:divsChild>
            <w:div w:id="1746759542">
              <w:marLeft w:val="0"/>
              <w:marRight w:val="0"/>
              <w:marTop w:val="0"/>
              <w:marBottom w:val="0"/>
              <w:divBdr>
                <w:top w:val="none" w:sz="0" w:space="0" w:color="auto"/>
                <w:left w:val="none" w:sz="0" w:space="0" w:color="auto"/>
                <w:bottom w:val="none" w:sz="0" w:space="0" w:color="auto"/>
                <w:right w:val="none" w:sz="0" w:space="0" w:color="auto"/>
              </w:divBdr>
            </w:div>
          </w:divsChild>
        </w:div>
        <w:div w:id="1687629840">
          <w:marLeft w:val="1200"/>
          <w:marRight w:val="0"/>
          <w:marTop w:val="0"/>
          <w:marBottom w:val="0"/>
          <w:divBdr>
            <w:top w:val="none" w:sz="0" w:space="0" w:color="auto"/>
            <w:left w:val="none" w:sz="0" w:space="0" w:color="auto"/>
            <w:bottom w:val="none" w:sz="0" w:space="0" w:color="auto"/>
            <w:right w:val="none" w:sz="0" w:space="0" w:color="auto"/>
          </w:divBdr>
        </w:div>
      </w:divsChild>
    </w:div>
    <w:div w:id="1708531119">
      <w:bodyDiv w:val="1"/>
      <w:marLeft w:val="0"/>
      <w:marRight w:val="0"/>
      <w:marTop w:val="0"/>
      <w:marBottom w:val="0"/>
      <w:divBdr>
        <w:top w:val="none" w:sz="0" w:space="0" w:color="auto"/>
        <w:left w:val="none" w:sz="0" w:space="0" w:color="auto"/>
        <w:bottom w:val="none" w:sz="0" w:space="0" w:color="auto"/>
        <w:right w:val="none" w:sz="0" w:space="0" w:color="auto"/>
      </w:divBdr>
    </w:div>
    <w:div w:id="1712800275">
      <w:bodyDiv w:val="1"/>
      <w:marLeft w:val="0"/>
      <w:marRight w:val="0"/>
      <w:marTop w:val="0"/>
      <w:marBottom w:val="0"/>
      <w:divBdr>
        <w:top w:val="none" w:sz="0" w:space="0" w:color="auto"/>
        <w:left w:val="none" w:sz="0" w:space="0" w:color="auto"/>
        <w:bottom w:val="none" w:sz="0" w:space="0" w:color="auto"/>
        <w:right w:val="none" w:sz="0" w:space="0" w:color="auto"/>
      </w:divBdr>
    </w:div>
    <w:div w:id="1722098837">
      <w:bodyDiv w:val="1"/>
      <w:marLeft w:val="0"/>
      <w:marRight w:val="0"/>
      <w:marTop w:val="0"/>
      <w:marBottom w:val="0"/>
      <w:divBdr>
        <w:top w:val="none" w:sz="0" w:space="0" w:color="auto"/>
        <w:left w:val="none" w:sz="0" w:space="0" w:color="auto"/>
        <w:bottom w:val="none" w:sz="0" w:space="0" w:color="auto"/>
        <w:right w:val="none" w:sz="0" w:space="0" w:color="auto"/>
      </w:divBdr>
    </w:div>
    <w:div w:id="1731346846">
      <w:bodyDiv w:val="1"/>
      <w:marLeft w:val="0"/>
      <w:marRight w:val="0"/>
      <w:marTop w:val="0"/>
      <w:marBottom w:val="0"/>
      <w:divBdr>
        <w:top w:val="none" w:sz="0" w:space="0" w:color="auto"/>
        <w:left w:val="none" w:sz="0" w:space="0" w:color="auto"/>
        <w:bottom w:val="none" w:sz="0" w:space="0" w:color="auto"/>
        <w:right w:val="none" w:sz="0" w:space="0" w:color="auto"/>
      </w:divBdr>
    </w:div>
    <w:div w:id="1731419536">
      <w:bodyDiv w:val="1"/>
      <w:marLeft w:val="0"/>
      <w:marRight w:val="0"/>
      <w:marTop w:val="0"/>
      <w:marBottom w:val="0"/>
      <w:divBdr>
        <w:top w:val="none" w:sz="0" w:space="0" w:color="auto"/>
        <w:left w:val="none" w:sz="0" w:space="0" w:color="auto"/>
        <w:bottom w:val="none" w:sz="0" w:space="0" w:color="auto"/>
        <w:right w:val="none" w:sz="0" w:space="0" w:color="auto"/>
      </w:divBdr>
    </w:div>
    <w:div w:id="1767921710">
      <w:bodyDiv w:val="1"/>
      <w:marLeft w:val="0"/>
      <w:marRight w:val="0"/>
      <w:marTop w:val="0"/>
      <w:marBottom w:val="0"/>
      <w:divBdr>
        <w:top w:val="none" w:sz="0" w:space="0" w:color="auto"/>
        <w:left w:val="none" w:sz="0" w:space="0" w:color="auto"/>
        <w:bottom w:val="none" w:sz="0" w:space="0" w:color="auto"/>
        <w:right w:val="none" w:sz="0" w:space="0" w:color="auto"/>
      </w:divBdr>
    </w:div>
    <w:div w:id="1795324616">
      <w:bodyDiv w:val="1"/>
      <w:marLeft w:val="0"/>
      <w:marRight w:val="0"/>
      <w:marTop w:val="0"/>
      <w:marBottom w:val="0"/>
      <w:divBdr>
        <w:top w:val="none" w:sz="0" w:space="0" w:color="auto"/>
        <w:left w:val="none" w:sz="0" w:space="0" w:color="auto"/>
        <w:bottom w:val="none" w:sz="0" w:space="0" w:color="auto"/>
        <w:right w:val="none" w:sz="0" w:space="0" w:color="auto"/>
      </w:divBdr>
    </w:div>
    <w:div w:id="1876045060">
      <w:bodyDiv w:val="1"/>
      <w:marLeft w:val="0"/>
      <w:marRight w:val="0"/>
      <w:marTop w:val="0"/>
      <w:marBottom w:val="0"/>
      <w:divBdr>
        <w:top w:val="none" w:sz="0" w:space="0" w:color="auto"/>
        <w:left w:val="none" w:sz="0" w:space="0" w:color="auto"/>
        <w:bottom w:val="none" w:sz="0" w:space="0" w:color="auto"/>
        <w:right w:val="none" w:sz="0" w:space="0" w:color="auto"/>
      </w:divBdr>
    </w:div>
    <w:div w:id="1941791311">
      <w:bodyDiv w:val="1"/>
      <w:marLeft w:val="0"/>
      <w:marRight w:val="0"/>
      <w:marTop w:val="0"/>
      <w:marBottom w:val="0"/>
      <w:divBdr>
        <w:top w:val="none" w:sz="0" w:space="0" w:color="auto"/>
        <w:left w:val="none" w:sz="0" w:space="0" w:color="auto"/>
        <w:bottom w:val="none" w:sz="0" w:space="0" w:color="auto"/>
        <w:right w:val="none" w:sz="0" w:space="0" w:color="auto"/>
      </w:divBdr>
    </w:div>
    <w:div w:id="198693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vladimirdanishevsk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shevsky@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BAD5617DB3D24A9F97690943CE307D" ma:contentTypeVersion="13" ma:contentTypeDescription="Create a new document." ma:contentTypeScope="" ma:versionID="9522a4035003116b1a5a354ed13bb457">
  <xsd:schema xmlns:xsd="http://www.w3.org/2001/XMLSchema" xmlns:xs="http://www.w3.org/2001/XMLSchema" xmlns:p="http://schemas.microsoft.com/office/2006/metadata/properties" xmlns:ns3="06e8fcd1-7708-424e-ae71-67684257187d" xmlns:ns4="42170526-a01b-4e10-bf6d-9a66eca1d6c0" targetNamespace="http://schemas.microsoft.com/office/2006/metadata/properties" ma:root="true" ma:fieldsID="c83239d38805786f9bc731df0c72b540" ns3:_="" ns4:_="">
    <xsd:import namespace="06e8fcd1-7708-424e-ae71-67684257187d"/>
    <xsd:import namespace="42170526-a01b-4e10-bf6d-9a66eca1d6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8fcd1-7708-424e-ae71-676842571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526-a01b-4e10-bf6d-9a66eca1d6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64F3B-CB0E-4DDD-B9FB-7FA64E87AC6C}">
  <ds:schemaRefs>
    <ds:schemaRef ds:uri="http://schemas.microsoft.com/sharepoint/v3/contenttype/forms"/>
  </ds:schemaRefs>
</ds:datastoreItem>
</file>

<file path=customXml/itemProps2.xml><?xml version="1.0" encoding="utf-8"?>
<ds:datastoreItem xmlns:ds="http://schemas.openxmlformats.org/officeDocument/2006/customXml" ds:itemID="{F1FCA942-C1EB-474B-B27E-BB5231596F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23D942-B662-40A3-BAE7-C246574D0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8fcd1-7708-424e-ae71-67684257187d"/>
    <ds:schemaRef ds:uri="42170526-a01b-4e10-bf6d-9a66eca1d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6ECA55-9CD6-4319-AE83-25A6829FA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240</Words>
  <Characters>14006</Characters>
  <Application>Microsoft Office Word</Application>
  <DocSecurity>0</DocSecurity>
  <Lines>24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irDanishevsky</dc:creator>
  <cp:keywords>VladimirDanishevsky</cp:keywords>
  <cp:lastModifiedBy>Vladimir Danishevsky</cp:lastModifiedBy>
  <cp:revision>2</cp:revision>
  <cp:lastPrinted>2025-01-05T13:09:00Z</cp:lastPrinted>
  <dcterms:created xsi:type="dcterms:W3CDTF">2025-03-17T17:46:00Z</dcterms:created>
  <dcterms:modified xsi:type="dcterms:W3CDTF">2025-03-17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cb76b2-10b8-4fe1-93d4-2202842406cd_Enabled">
    <vt:lpwstr>True</vt:lpwstr>
  </property>
  <property fmtid="{D5CDD505-2E9C-101B-9397-08002B2CF9AE}" pid="3" name="MSIP_Label_17cb76b2-10b8-4fe1-93d4-2202842406cd_SiteId">
    <vt:lpwstr>945c199a-83a2-4e80-9f8c-5a91be5752dd</vt:lpwstr>
  </property>
  <property fmtid="{D5CDD505-2E9C-101B-9397-08002B2CF9AE}" pid="4" name="MSIP_Label_17cb76b2-10b8-4fe1-93d4-2202842406cd_Owner">
    <vt:lpwstr>Joel_R_Hayes@Dell.com</vt:lpwstr>
  </property>
  <property fmtid="{D5CDD505-2E9C-101B-9397-08002B2CF9AE}" pid="5" name="MSIP_Label_17cb76b2-10b8-4fe1-93d4-2202842406cd_SetDate">
    <vt:lpwstr>2020-09-14T00:21:53.9768370Z</vt:lpwstr>
  </property>
  <property fmtid="{D5CDD505-2E9C-101B-9397-08002B2CF9AE}" pid="6" name="MSIP_Label_17cb76b2-10b8-4fe1-93d4-2202842406cd_Name">
    <vt:lpwstr>External Public</vt:lpwstr>
  </property>
  <property fmtid="{D5CDD505-2E9C-101B-9397-08002B2CF9AE}" pid="7" name="MSIP_Label_17cb76b2-10b8-4fe1-93d4-2202842406cd_Application">
    <vt:lpwstr>Microsoft Azure Information Protection</vt:lpwstr>
  </property>
  <property fmtid="{D5CDD505-2E9C-101B-9397-08002B2CF9AE}" pid="8" name="MSIP_Label_17cb76b2-10b8-4fe1-93d4-2202842406cd_ActionId">
    <vt:lpwstr>70a55ed4-9e05-4864-a5b2-52583a853202</vt:lpwstr>
  </property>
  <property fmtid="{D5CDD505-2E9C-101B-9397-08002B2CF9AE}" pid="9" name="MSIP_Label_17cb76b2-10b8-4fe1-93d4-2202842406cd_Extended_MSFT_Method">
    <vt:lpwstr>Manual</vt:lpwstr>
  </property>
  <property fmtid="{D5CDD505-2E9C-101B-9397-08002B2CF9AE}" pid="10" name="aiplabel">
    <vt:lpwstr>External Public</vt:lpwstr>
  </property>
  <property fmtid="{D5CDD505-2E9C-101B-9397-08002B2CF9AE}" pid="11" name="TitusGUID">
    <vt:lpwstr>c05f489d-024c-4fbf-933d-8109711bc1a1</vt:lpwstr>
  </property>
  <property fmtid="{D5CDD505-2E9C-101B-9397-08002B2CF9AE}" pid="12" name="UTCTechnicalData">
    <vt:lpwstr>N</vt:lpwstr>
  </property>
  <property fmtid="{D5CDD505-2E9C-101B-9397-08002B2CF9AE}" pid="13" name="ContentTypeId">
    <vt:lpwstr>0x0101004BBAD5617DB3D24A9F97690943CE307D</vt:lpwstr>
  </property>
  <property fmtid="{D5CDD505-2E9C-101B-9397-08002B2CF9AE}" pid="14" name="GrammarlyDocumentId">
    <vt:lpwstr>77a3d93f37d089e456693f935dbe05614f712d4655f19def01637fe6717d573e</vt:lpwstr>
  </property>
</Properties>
</file>